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47396859" w:rsidR="00771ADC" w:rsidRPr="00771ADC" w:rsidRDefault="00A13128" w:rsidP="00744BBC">
      <w:pPr>
        <w:spacing w:after="0" w:line="240" w:lineRule="auto"/>
        <w:jc w:val="center"/>
        <w:rPr>
          <w:rFonts w:cs="Arial"/>
          <w:b/>
          <w:bCs/>
          <w:sz w:val="32"/>
          <w:szCs w:val="32"/>
          <w:lang w:val="en-US"/>
        </w:rPr>
      </w:pPr>
      <w:r>
        <w:rPr>
          <w:rFonts w:cs="Arial"/>
          <w:b/>
          <w:bCs/>
          <w:sz w:val="32"/>
          <w:szCs w:val="32"/>
          <w:lang w:val="en-US"/>
        </w:rPr>
        <w:t>Dissertation</w:t>
      </w:r>
      <w:r w:rsidR="00771ADC" w:rsidRPr="00771ADC">
        <w:rPr>
          <w:rFonts w:cs="Arial"/>
          <w:b/>
          <w:bCs/>
          <w:sz w:val="32"/>
          <w:szCs w:val="32"/>
          <w:lang w:val="en-US"/>
        </w:rPr>
        <w:t xml:space="preserve"> Title:</w:t>
      </w:r>
    </w:p>
    <w:p w14:paraId="6ABA23C5" w14:textId="1004E0DB" w:rsidR="002A3FE5" w:rsidRPr="00263352" w:rsidRDefault="00263352" w:rsidP="00744BBC">
      <w:pPr>
        <w:spacing w:after="0"/>
        <w:jc w:val="center"/>
        <w:rPr>
          <w:sz w:val="28"/>
          <w:szCs w:val="28"/>
        </w:rPr>
      </w:pPr>
      <w:r w:rsidRPr="00263352">
        <w:rPr>
          <w:sz w:val="28"/>
          <w:szCs w:val="28"/>
        </w:rPr>
        <w:t xml:space="preserve">Ο συνδυασμένος αντίκτυπος αναδυόμενων τεχνολογιών και ευέλικτων μεθοδολογιών στη βιομηχανία 4.0: </w:t>
      </w:r>
      <w:r w:rsidR="00E73CCF">
        <w:rPr>
          <w:sz w:val="28"/>
          <w:szCs w:val="28"/>
        </w:rPr>
        <w:t>Μια βιβλιογραφική ανασκόπηση</w:t>
      </w:r>
      <w:r w:rsidRPr="00263352">
        <w:rPr>
          <w:sz w:val="28"/>
          <w:szCs w:val="28"/>
        </w:rPr>
        <w:t>.</w:t>
      </w:r>
    </w:p>
    <w:p w14:paraId="05CD3BD3" w14:textId="77777777" w:rsidR="002856F3" w:rsidRPr="00942229" w:rsidRDefault="002856F3" w:rsidP="00744BBC">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83A5778"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355AD1">
        <w:rPr>
          <w:sz w:val="28"/>
          <w:szCs w:val="28"/>
        </w:rPr>
        <w:t>Ρέπτση</w:t>
      </w:r>
      <w:r w:rsidR="00355AD1" w:rsidRPr="001268E4">
        <w:rPr>
          <w:sz w:val="28"/>
          <w:szCs w:val="28"/>
          <w:lang w:val="en-US"/>
        </w:rPr>
        <w:t xml:space="preserve"> </w:t>
      </w:r>
      <w:r w:rsidR="00355AD1">
        <w:rPr>
          <w:sz w:val="28"/>
          <w:szCs w:val="28"/>
        </w:rPr>
        <w:t>Μαρία</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520D82D5" w:rsidR="009B7BC2" w:rsidRPr="00CC46BD"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3289B97"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303743">
        <w:rPr>
          <w:rFonts w:cs="Arial"/>
          <w:color w:val="212529"/>
          <w:szCs w:val="24"/>
          <w:shd w:val="clear" w:color="auto" w:fill="FFFFFF"/>
          <w:lang w:val="en-US"/>
        </w:rPr>
        <w:t>7</w:t>
      </w:r>
      <w:r w:rsidRPr="004E7E1F">
        <w:rPr>
          <w:rFonts w:cs="Arial"/>
          <w:color w:val="212529"/>
          <w:szCs w:val="24"/>
          <w:shd w:val="clear" w:color="auto" w:fill="FFFFFF"/>
          <w:lang w:val="en-US"/>
        </w:rPr>
        <w:t>/</w:t>
      </w:r>
      <w:r w:rsidR="00303743">
        <w:rPr>
          <w:rFonts w:cs="Arial"/>
          <w:color w:val="212529"/>
          <w:szCs w:val="24"/>
          <w:shd w:val="clear" w:color="auto" w:fill="FFFFFF"/>
          <w:lang w:val="en-US"/>
        </w:rPr>
        <w:t>28</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004070C9" w14:textId="4652AB3C" w:rsidR="00587154"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3819478" w:history="1">
            <w:r w:rsidR="00587154" w:rsidRPr="007E15E9">
              <w:rPr>
                <w:rStyle w:val="Hyperlink"/>
                <w:noProof/>
              </w:rPr>
              <w:t>1.</w:t>
            </w:r>
            <w:r w:rsidR="00587154">
              <w:rPr>
                <w:rFonts w:cstheme="minorBidi"/>
                <w:noProof/>
              </w:rPr>
              <w:tab/>
            </w:r>
            <w:r w:rsidR="00587154" w:rsidRPr="007E15E9">
              <w:rPr>
                <w:rStyle w:val="Hyperlink"/>
                <w:noProof/>
              </w:rPr>
              <w:t>Εισαγωγή</w:t>
            </w:r>
            <w:r w:rsidR="00587154">
              <w:rPr>
                <w:noProof/>
                <w:webHidden/>
              </w:rPr>
              <w:tab/>
            </w:r>
            <w:r w:rsidR="00587154">
              <w:rPr>
                <w:noProof/>
                <w:webHidden/>
              </w:rPr>
              <w:fldChar w:fldCharType="begin"/>
            </w:r>
            <w:r w:rsidR="00587154">
              <w:rPr>
                <w:noProof/>
                <w:webHidden/>
              </w:rPr>
              <w:instrText xml:space="preserve"> PAGEREF _Toc133819478 \h </w:instrText>
            </w:r>
            <w:r w:rsidR="00587154">
              <w:rPr>
                <w:noProof/>
                <w:webHidden/>
              </w:rPr>
            </w:r>
            <w:r w:rsidR="00587154">
              <w:rPr>
                <w:noProof/>
                <w:webHidden/>
              </w:rPr>
              <w:fldChar w:fldCharType="separate"/>
            </w:r>
            <w:r w:rsidR="00587154">
              <w:rPr>
                <w:noProof/>
                <w:webHidden/>
              </w:rPr>
              <w:t>1</w:t>
            </w:r>
            <w:r w:rsidR="00587154">
              <w:rPr>
                <w:noProof/>
                <w:webHidden/>
              </w:rPr>
              <w:fldChar w:fldCharType="end"/>
            </w:r>
          </w:hyperlink>
        </w:p>
        <w:p w14:paraId="43337768" w14:textId="634066F2" w:rsidR="00587154" w:rsidRDefault="00000000">
          <w:pPr>
            <w:pStyle w:val="TOC1"/>
            <w:tabs>
              <w:tab w:val="left" w:pos="440"/>
              <w:tab w:val="right" w:leader="dot" w:pos="8296"/>
            </w:tabs>
            <w:rPr>
              <w:rFonts w:cstheme="minorBidi"/>
              <w:noProof/>
            </w:rPr>
          </w:pPr>
          <w:hyperlink w:anchor="_Toc133819479" w:history="1">
            <w:r w:rsidR="00587154" w:rsidRPr="007E15E9">
              <w:rPr>
                <w:rStyle w:val="Hyperlink"/>
                <w:noProof/>
              </w:rPr>
              <w:t>2.</w:t>
            </w:r>
            <w:r w:rsidR="00587154">
              <w:rPr>
                <w:rFonts w:cstheme="minorBidi"/>
                <w:noProof/>
              </w:rPr>
              <w:tab/>
            </w:r>
            <w:r w:rsidR="00587154" w:rsidRPr="007E15E9">
              <w:rPr>
                <w:rStyle w:val="Hyperlink"/>
                <w:noProof/>
              </w:rPr>
              <w:t>Ανασκόπηση της Βιβλιογραφίας:</w:t>
            </w:r>
            <w:r w:rsidR="00587154">
              <w:rPr>
                <w:noProof/>
                <w:webHidden/>
              </w:rPr>
              <w:tab/>
            </w:r>
            <w:r w:rsidR="00587154">
              <w:rPr>
                <w:noProof/>
                <w:webHidden/>
              </w:rPr>
              <w:fldChar w:fldCharType="begin"/>
            </w:r>
            <w:r w:rsidR="00587154">
              <w:rPr>
                <w:noProof/>
                <w:webHidden/>
              </w:rPr>
              <w:instrText xml:space="preserve"> PAGEREF _Toc133819479 \h </w:instrText>
            </w:r>
            <w:r w:rsidR="00587154">
              <w:rPr>
                <w:noProof/>
                <w:webHidden/>
              </w:rPr>
            </w:r>
            <w:r w:rsidR="00587154">
              <w:rPr>
                <w:noProof/>
                <w:webHidden/>
              </w:rPr>
              <w:fldChar w:fldCharType="separate"/>
            </w:r>
            <w:r w:rsidR="00587154">
              <w:rPr>
                <w:noProof/>
                <w:webHidden/>
              </w:rPr>
              <w:t>2</w:t>
            </w:r>
            <w:r w:rsidR="00587154">
              <w:rPr>
                <w:noProof/>
                <w:webHidden/>
              </w:rPr>
              <w:fldChar w:fldCharType="end"/>
            </w:r>
          </w:hyperlink>
        </w:p>
        <w:p w14:paraId="2878A6F4" w14:textId="7ABE60D7" w:rsidR="00587154" w:rsidRDefault="00000000">
          <w:pPr>
            <w:pStyle w:val="TOC1"/>
            <w:tabs>
              <w:tab w:val="left" w:pos="440"/>
              <w:tab w:val="right" w:leader="dot" w:pos="8296"/>
            </w:tabs>
            <w:rPr>
              <w:rFonts w:cstheme="minorBidi"/>
              <w:noProof/>
            </w:rPr>
          </w:pPr>
          <w:hyperlink w:anchor="_Toc133819480" w:history="1">
            <w:r w:rsidR="00587154" w:rsidRPr="007E15E9">
              <w:rPr>
                <w:rStyle w:val="Hyperlink"/>
                <w:noProof/>
              </w:rPr>
              <w:t>3.</w:t>
            </w:r>
            <w:r w:rsidR="00587154">
              <w:rPr>
                <w:rFonts w:cstheme="minorBidi"/>
                <w:noProof/>
              </w:rPr>
              <w:tab/>
            </w:r>
            <w:r w:rsidR="00587154" w:rsidRPr="007E15E9">
              <w:rPr>
                <w:rStyle w:val="Hyperlink"/>
                <w:noProof/>
              </w:rPr>
              <w:t>Ερευνητικές Ερωτήσεις:</w:t>
            </w:r>
            <w:r w:rsidR="00587154">
              <w:rPr>
                <w:noProof/>
                <w:webHidden/>
              </w:rPr>
              <w:tab/>
            </w:r>
            <w:r w:rsidR="00587154">
              <w:rPr>
                <w:noProof/>
                <w:webHidden/>
              </w:rPr>
              <w:fldChar w:fldCharType="begin"/>
            </w:r>
            <w:r w:rsidR="00587154">
              <w:rPr>
                <w:noProof/>
                <w:webHidden/>
              </w:rPr>
              <w:instrText xml:space="preserve"> PAGEREF _Toc133819480 \h </w:instrText>
            </w:r>
            <w:r w:rsidR="00587154">
              <w:rPr>
                <w:noProof/>
                <w:webHidden/>
              </w:rPr>
            </w:r>
            <w:r w:rsidR="00587154">
              <w:rPr>
                <w:noProof/>
                <w:webHidden/>
              </w:rPr>
              <w:fldChar w:fldCharType="separate"/>
            </w:r>
            <w:r w:rsidR="00587154">
              <w:rPr>
                <w:noProof/>
                <w:webHidden/>
              </w:rPr>
              <w:t>4</w:t>
            </w:r>
            <w:r w:rsidR="00587154">
              <w:rPr>
                <w:noProof/>
                <w:webHidden/>
              </w:rPr>
              <w:fldChar w:fldCharType="end"/>
            </w:r>
          </w:hyperlink>
        </w:p>
        <w:p w14:paraId="37A99C28" w14:textId="2AAB4EE8" w:rsidR="00587154" w:rsidRDefault="00000000">
          <w:pPr>
            <w:pStyle w:val="TOC1"/>
            <w:tabs>
              <w:tab w:val="left" w:pos="440"/>
              <w:tab w:val="right" w:leader="dot" w:pos="8296"/>
            </w:tabs>
            <w:rPr>
              <w:rFonts w:cstheme="minorBidi"/>
              <w:noProof/>
            </w:rPr>
          </w:pPr>
          <w:hyperlink w:anchor="_Toc133819481" w:history="1">
            <w:r w:rsidR="00587154" w:rsidRPr="007E15E9">
              <w:rPr>
                <w:rStyle w:val="Hyperlink"/>
                <w:noProof/>
              </w:rPr>
              <w:t>4.</w:t>
            </w:r>
            <w:r w:rsidR="00587154">
              <w:rPr>
                <w:rFonts w:cstheme="minorBidi"/>
                <w:noProof/>
              </w:rPr>
              <w:tab/>
            </w:r>
            <w:r w:rsidR="00587154" w:rsidRPr="007E15E9">
              <w:rPr>
                <w:rStyle w:val="Hyperlink"/>
                <w:noProof/>
              </w:rPr>
              <w:t>Στόχοι και Υποθέσεις</w:t>
            </w:r>
            <w:r w:rsidR="00587154">
              <w:rPr>
                <w:noProof/>
                <w:webHidden/>
              </w:rPr>
              <w:tab/>
            </w:r>
            <w:r w:rsidR="00587154">
              <w:rPr>
                <w:noProof/>
                <w:webHidden/>
              </w:rPr>
              <w:fldChar w:fldCharType="begin"/>
            </w:r>
            <w:r w:rsidR="00587154">
              <w:rPr>
                <w:noProof/>
                <w:webHidden/>
              </w:rPr>
              <w:instrText xml:space="preserve"> PAGEREF _Toc133819481 \h </w:instrText>
            </w:r>
            <w:r w:rsidR="00587154">
              <w:rPr>
                <w:noProof/>
                <w:webHidden/>
              </w:rPr>
            </w:r>
            <w:r w:rsidR="00587154">
              <w:rPr>
                <w:noProof/>
                <w:webHidden/>
              </w:rPr>
              <w:fldChar w:fldCharType="separate"/>
            </w:r>
            <w:r w:rsidR="00587154">
              <w:rPr>
                <w:noProof/>
                <w:webHidden/>
              </w:rPr>
              <w:t>4</w:t>
            </w:r>
            <w:r w:rsidR="00587154">
              <w:rPr>
                <w:noProof/>
                <w:webHidden/>
              </w:rPr>
              <w:fldChar w:fldCharType="end"/>
            </w:r>
          </w:hyperlink>
        </w:p>
        <w:p w14:paraId="00D8893F" w14:textId="0678DC50" w:rsidR="00587154" w:rsidRDefault="00000000">
          <w:pPr>
            <w:pStyle w:val="TOC2"/>
            <w:tabs>
              <w:tab w:val="left" w:pos="880"/>
              <w:tab w:val="right" w:leader="dot" w:pos="8296"/>
            </w:tabs>
            <w:rPr>
              <w:rFonts w:cstheme="minorBidi"/>
              <w:noProof/>
            </w:rPr>
          </w:pPr>
          <w:hyperlink w:anchor="_Toc133819482" w:history="1">
            <w:r w:rsidR="00587154" w:rsidRPr="007E15E9">
              <w:rPr>
                <w:rStyle w:val="Hyperlink"/>
                <w:noProof/>
              </w:rPr>
              <w:t>4.1.</w:t>
            </w:r>
            <w:r w:rsidR="00587154">
              <w:rPr>
                <w:rFonts w:cstheme="minorBidi"/>
                <w:noProof/>
              </w:rPr>
              <w:tab/>
            </w:r>
            <w:r w:rsidR="00587154" w:rsidRPr="007E15E9">
              <w:rPr>
                <w:rStyle w:val="Hyperlink"/>
                <w:noProof/>
              </w:rPr>
              <w:t>Στόχοι</w:t>
            </w:r>
            <w:r w:rsidR="00587154">
              <w:rPr>
                <w:noProof/>
                <w:webHidden/>
              </w:rPr>
              <w:tab/>
            </w:r>
            <w:r w:rsidR="00587154">
              <w:rPr>
                <w:noProof/>
                <w:webHidden/>
              </w:rPr>
              <w:fldChar w:fldCharType="begin"/>
            </w:r>
            <w:r w:rsidR="00587154">
              <w:rPr>
                <w:noProof/>
                <w:webHidden/>
              </w:rPr>
              <w:instrText xml:space="preserve"> PAGEREF _Toc133819482 \h </w:instrText>
            </w:r>
            <w:r w:rsidR="00587154">
              <w:rPr>
                <w:noProof/>
                <w:webHidden/>
              </w:rPr>
            </w:r>
            <w:r w:rsidR="00587154">
              <w:rPr>
                <w:noProof/>
                <w:webHidden/>
              </w:rPr>
              <w:fldChar w:fldCharType="separate"/>
            </w:r>
            <w:r w:rsidR="00587154">
              <w:rPr>
                <w:noProof/>
                <w:webHidden/>
              </w:rPr>
              <w:t>4</w:t>
            </w:r>
            <w:r w:rsidR="00587154">
              <w:rPr>
                <w:noProof/>
                <w:webHidden/>
              </w:rPr>
              <w:fldChar w:fldCharType="end"/>
            </w:r>
          </w:hyperlink>
        </w:p>
        <w:p w14:paraId="0E15D9C8" w14:textId="56F21AB9" w:rsidR="00587154" w:rsidRDefault="00000000">
          <w:pPr>
            <w:pStyle w:val="TOC2"/>
            <w:tabs>
              <w:tab w:val="left" w:pos="880"/>
              <w:tab w:val="right" w:leader="dot" w:pos="8296"/>
            </w:tabs>
            <w:rPr>
              <w:rFonts w:cstheme="minorBidi"/>
              <w:noProof/>
            </w:rPr>
          </w:pPr>
          <w:hyperlink w:anchor="_Toc133819483" w:history="1">
            <w:r w:rsidR="00587154" w:rsidRPr="007E15E9">
              <w:rPr>
                <w:rStyle w:val="Hyperlink"/>
                <w:noProof/>
              </w:rPr>
              <w:t>4.2.</w:t>
            </w:r>
            <w:r w:rsidR="00587154">
              <w:rPr>
                <w:rFonts w:cstheme="minorBidi"/>
                <w:noProof/>
              </w:rPr>
              <w:tab/>
            </w:r>
            <w:r w:rsidR="00587154" w:rsidRPr="007E15E9">
              <w:rPr>
                <w:rStyle w:val="Hyperlink"/>
                <w:noProof/>
              </w:rPr>
              <w:t>Υποθέσεις</w:t>
            </w:r>
            <w:r w:rsidR="00587154">
              <w:rPr>
                <w:noProof/>
                <w:webHidden/>
              </w:rPr>
              <w:tab/>
            </w:r>
            <w:r w:rsidR="00587154">
              <w:rPr>
                <w:noProof/>
                <w:webHidden/>
              </w:rPr>
              <w:fldChar w:fldCharType="begin"/>
            </w:r>
            <w:r w:rsidR="00587154">
              <w:rPr>
                <w:noProof/>
                <w:webHidden/>
              </w:rPr>
              <w:instrText xml:space="preserve"> PAGEREF _Toc133819483 \h </w:instrText>
            </w:r>
            <w:r w:rsidR="00587154">
              <w:rPr>
                <w:noProof/>
                <w:webHidden/>
              </w:rPr>
            </w:r>
            <w:r w:rsidR="00587154">
              <w:rPr>
                <w:noProof/>
                <w:webHidden/>
              </w:rPr>
              <w:fldChar w:fldCharType="separate"/>
            </w:r>
            <w:r w:rsidR="00587154">
              <w:rPr>
                <w:noProof/>
                <w:webHidden/>
              </w:rPr>
              <w:t>5</w:t>
            </w:r>
            <w:r w:rsidR="00587154">
              <w:rPr>
                <w:noProof/>
                <w:webHidden/>
              </w:rPr>
              <w:fldChar w:fldCharType="end"/>
            </w:r>
          </w:hyperlink>
        </w:p>
        <w:p w14:paraId="7750815B" w14:textId="306DDBC2" w:rsidR="00587154" w:rsidRDefault="00000000">
          <w:pPr>
            <w:pStyle w:val="TOC1"/>
            <w:tabs>
              <w:tab w:val="left" w:pos="440"/>
              <w:tab w:val="right" w:leader="dot" w:pos="8296"/>
            </w:tabs>
            <w:rPr>
              <w:rFonts w:cstheme="minorBidi"/>
              <w:noProof/>
            </w:rPr>
          </w:pPr>
          <w:hyperlink w:anchor="_Toc133819484" w:history="1">
            <w:r w:rsidR="00587154" w:rsidRPr="007E15E9">
              <w:rPr>
                <w:rStyle w:val="Hyperlink"/>
                <w:noProof/>
              </w:rPr>
              <w:t>5.</w:t>
            </w:r>
            <w:r w:rsidR="00587154">
              <w:rPr>
                <w:rFonts w:cstheme="minorBidi"/>
                <w:noProof/>
              </w:rPr>
              <w:tab/>
            </w:r>
            <w:r w:rsidR="00587154" w:rsidRPr="007E15E9">
              <w:rPr>
                <w:rStyle w:val="Hyperlink"/>
                <w:noProof/>
              </w:rPr>
              <w:t>Μεθοδολογία Έρευνας:</w:t>
            </w:r>
            <w:r w:rsidR="00587154">
              <w:rPr>
                <w:noProof/>
                <w:webHidden/>
              </w:rPr>
              <w:tab/>
            </w:r>
            <w:r w:rsidR="00587154">
              <w:rPr>
                <w:noProof/>
                <w:webHidden/>
              </w:rPr>
              <w:fldChar w:fldCharType="begin"/>
            </w:r>
            <w:r w:rsidR="00587154">
              <w:rPr>
                <w:noProof/>
                <w:webHidden/>
              </w:rPr>
              <w:instrText xml:space="preserve"> PAGEREF _Toc133819484 \h </w:instrText>
            </w:r>
            <w:r w:rsidR="00587154">
              <w:rPr>
                <w:noProof/>
                <w:webHidden/>
              </w:rPr>
            </w:r>
            <w:r w:rsidR="00587154">
              <w:rPr>
                <w:noProof/>
                <w:webHidden/>
              </w:rPr>
              <w:fldChar w:fldCharType="separate"/>
            </w:r>
            <w:r w:rsidR="00587154">
              <w:rPr>
                <w:noProof/>
                <w:webHidden/>
              </w:rPr>
              <w:t>5</w:t>
            </w:r>
            <w:r w:rsidR="00587154">
              <w:rPr>
                <w:noProof/>
                <w:webHidden/>
              </w:rPr>
              <w:fldChar w:fldCharType="end"/>
            </w:r>
          </w:hyperlink>
        </w:p>
        <w:p w14:paraId="667F7223" w14:textId="3786EDAF" w:rsidR="00587154" w:rsidRDefault="00000000">
          <w:pPr>
            <w:pStyle w:val="TOC1"/>
            <w:tabs>
              <w:tab w:val="left" w:pos="440"/>
              <w:tab w:val="right" w:leader="dot" w:pos="8296"/>
            </w:tabs>
            <w:rPr>
              <w:rFonts w:cstheme="minorBidi"/>
              <w:noProof/>
            </w:rPr>
          </w:pPr>
          <w:hyperlink w:anchor="_Toc133819485" w:history="1">
            <w:r w:rsidR="00587154" w:rsidRPr="007E15E9">
              <w:rPr>
                <w:rStyle w:val="Hyperlink"/>
                <w:noProof/>
              </w:rPr>
              <w:t>6.</w:t>
            </w:r>
            <w:r w:rsidR="00587154">
              <w:rPr>
                <w:rFonts w:cstheme="minorBidi"/>
                <w:noProof/>
              </w:rPr>
              <w:tab/>
            </w:r>
            <w:r w:rsidR="00587154" w:rsidRPr="007E15E9">
              <w:rPr>
                <w:rStyle w:val="Hyperlink"/>
                <w:noProof/>
              </w:rPr>
              <w:t>Ανάλυση Δεδομένων:</w:t>
            </w:r>
            <w:r w:rsidR="00587154">
              <w:rPr>
                <w:noProof/>
                <w:webHidden/>
              </w:rPr>
              <w:tab/>
            </w:r>
            <w:r w:rsidR="00587154">
              <w:rPr>
                <w:noProof/>
                <w:webHidden/>
              </w:rPr>
              <w:fldChar w:fldCharType="begin"/>
            </w:r>
            <w:r w:rsidR="00587154">
              <w:rPr>
                <w:noProof/>
                <w:webHidden/>
              </w:rPr>
              <w:instrText xml:space="preserve"> PAGEREF _Toc133819485 \h </w:instrText>
            </w:r>
            <w:r w:rsidR="00587154">
              <w:rPr>
                <w:noProof/>
                <w:webHidden/>
              </w:rPr>
            </w:r>
            <w:r w:rsidR="00587154">
              <w:rPr>
                <w:noProof/>
                <w:webHidden/>
              </w:rPr>
              <w:fldChar w:fldCharType="separate"/>
            </w:r>
            <w:r w:rsidR="00587154">
              <w:rPr>
                <w:noProof/>
                <w:webHidden/>
              </w:rPr>
              <w:t>7</w:t>
            </w:r>
            <w:r w:rsidR="00587154">
              <w:rPr>
                <w:noProof/>
                <w:webHidden/>
              </w:rPr>
              <w:fldChar w:fldCharType="end"/>
            </w:r>
          </w:hyperlink>
        </w:p>
        <w:p w14:paraId="424A8481" w14:textId="4B06306A" w:rsidR="00587154" w:rsidRDefault="00000000">
          <w:pPr>
            <w:pStyle w:val="TOC1"/>
            <w:tabs>
              <w:tab w:val="left" w:pos="440"/>
              <w:tab w:val="right" w:leader="dot" w:pos="8296"/>
            </w:tabs>
            <w:rPr>
              <w:rFonts w:cstheme="minorBidi"/>
              <w:noProof/>
            </w:rPr>
          </w:pPr>
          <w:hyperlink w:anchor="_Toc133819486" w:history="1">
            <w:r w:rsidR="00587154" w:rsidRPr="007E15E9">
              <w:rPr>
                <w:rStyle w:val="Hyperlink"/>
                <w:noProof/>
              </w:rPr>
              <w:t>7.</w:t>
            </w:r>
            <w:r w:rsidR="00587154">
              <w:rPr>
                <w:rFonts w:cstheme="minorBidi"/>
                <w:noProof/>
              </w:rPr>
              <w:tab/>
            </w:r>
            <w:r w:rsidR="00587154" w:rsidRPr="007E15E9">
              <w:rPr>
                <w:rStyle w:val="Hyperlink"/>
                <w:noProof/>
              </w:rPr>
              <w:t>Αναμενόμενα Αποτελέσματα και Επιπτώσεις:</w:t>
            </w:r>
            <w:r w:rsidR="00587154">
              <w:rPr>
                <w:noProof/>
                <w:webHidden/>
              </w:rPr>
              <w:tab/>
            </w:r>
            <w:r w:rsidR="00587154">
              <w:rPr>
                <w:noProof/>
                <w:webHidden/>
              </w:rPr>
              <w:fldChar w:fldCharType="begin"/>
            </w:r>
            <w:r w:rsidR="00587154">
              <w:rPr>
                <w:noProof/>
                <w:webHidden/>
              </w:rPr>
              <w:instrText xml:space="preserve"> PAGEREF _Toc133819486 \h </w:instrText>
            </w:r>
            <w:r w:rsidR="00587154">
              <w:rPr>
                <w:noProof/>
                <w:webHidden/>
              </w:rPr>
            </w:r>
            <w:r w:rsidR="00587154">
              <w:rPr>
                <w:noProof/>
                <w:webHidden/>
              </w:rPr>
              <w:fldChar w:fldCharType="separate"/>
            </w:r>
            <w:r w:rsidR="00587154">
              <w:rPr>
                <w:noProof/>
                <w:webHidden/>
              </w:rPr>
              <w:t>8</w:t>
            </w:r>
            <w:r w:rsidR="00587154">
              <w:rPr>
                <w:noProof/>
                <w:webHidden/>
              </w:rPr>
              <w:fldChar w:fldCharType="end"/>
            </w:r>
          </w:hyperlink>
        </w:p>
        <w:p w14:paraId="3FCA0FE5" w14:textId="31598246" w:rsidR="00587154" w:rsidRDefault="00000000">
          <w:pPr>
            <w:pStyle w:val="TOC1"/>
            <w:tabs>
              <w:tab w:val="left" w:pos="440"/>
              <w:tab w:val="right" w:leader="dot" w:pos="8296"/>
            </w:tabs>
            <w:rPr>
              <w:rFonts w:cstheme="minorBidi"/>
              <w:noProof/>
            </w:rPr>
          </w:pPr>
          <w:hyperlink w:anchor="_Toc133819487" w:history="1">
            <w:r w:rsidR="00587154" w:rsidRPr="007E15E9">
              <w:rPr>
                <w:rStyle w:val="Hyperlink"/>
                <w:noProof/>
              </w:rPr>
              <w:t>8.</w:t>
            </w:r>
            <w:r w:rsidR="00587154">
              <w:rPr>
                <w:rFonts w:cstheme="minorBidi"/>
                <w:noProof/>
              </w:rPr>
              <w:tab/>
            </w:r>
            <w:r w:rsidR="00587154" w:rsidRPr="007E15E9">
              <w:rPr>
                <w:rStyle w:val="Hyperlink"/>
                <w:noProof/>
              </w:rPr>
              <w:t>Συμπέρασμα:</w:t>
            </w:r>
            <w:r w:rsidR="00587154">
              <w:rPr>
                <w:noProof/>
                <w:webHidden/>
              </w:rPr>
              <w:tab/>
            </w:r>
            <w:r w:rsidR="00587154">
              <w:rPr>
                <w:noProof/>
                <w:webHidden/>
              </w:rPr>
              <w:fldChar w:fldCharType="begin"/>
            </w:r>
            <w:r w:rsidR="00587154">
              <w:rPr>
                <w:noProof/>
                <w:webHidden/>
              </w:rPr>
              <w:instrText xml:space="preserve"> PAGEREF _Toc133819487 \h </w:instrText>
            </w:r>
            <w:r w:rsidR="00587154">
              <w:rPr>
                <w:noProof/>
                <w:webHidden/>
              </w:rPr>
            </w:r>
            <w:r w:rsidR="00587154">
              <w:rPr>
                <w:noProof/>
                <w:webHidden/>
              </w:rPr>
              <w:fldChar w:fldCharType="separate"/>
            </w:r>
            <w:r w:rsidR="00587154">
              <w:rPr>
                <w:noProof/>
                <w:webHidden/>
              </w:rPr>
              <w:t>8</w:t>
            </w:r>
            <w:r w:rsidR="00587154">
              <w:rPr>
                <w:noProof/>
                <w:webHidden/>
              </w:rPr>
              <w:fldChar w:fldCharType="end"/>
            </w:r>
          </w:hyperlink>
        </w:p>
        <w:p w14:paraId="45D0A586" w14:textId="2EC448E0" w:rsidR="00587154" w:rsidRDefault="00000000">
          <w:pPr>
            <w:pStyle w:val="TOC1"/>
            <w:tabs>
              <w:tab w:val="right" w:leader="dot" w:pos="8296"/>
            </w:tabs>
            <w:rPr>
              <w:rFonts w:cstheme="minorBidi"/>
              <w:noProof/>
            </w:rPr>
          </w:pPr>
          <w:hyperlink w:anchor="_Toc133819488" w:history="1">
            <w:r w:rsidR="00587154" w:rsidRPr="007E15E9">
              <w:rPr>
                <w:rStyle w:val="Hyperlink"/>
                <w:noProof/>
              </w:rPr>
              <w:t>ΠΑΡΑΡΤΗΜΑ Α - Πηγές</w:t>
            </w:r>
            <w:r w:rsidR="00587154">
              <w:rPr>
                <w:noProof/>
                <w:webHidden/>
              </w:rPr>
              <w:tab/>
            </w:r>
            <w:r w:rsidR="00587154">
              <w:rPr>
                <w:noProof/>
                <w:webHidden/>
              </w:rPr>
              <w:fldChar w:fldCharType="begin"/>
            </w:r>
            <w:r w:rsidR="00587154">
              <w:rPr>
                <w:noProof/>
                <w:webHidden/>
              </w:rPr>
              <w:instrText xml:space="preserve"> PAGEREF _Toc133819488 \h </w:instrText>
            </w:r>
            <w:r w:rsidR="00587154">
              <w:rPr>
                <w:noProof/>
                <w:webHidden/>
              </w:rPr>
            </w:r>
            <w:r w:rsidR="00587154">
              <w:rPr>
                <w:noProof/>
                <w:webHidden/>
              </w:rPr>
              <w:fldChar w:fldCharType="separate"/>
            </w:r>
            <w:r w:rsidR="00587154">
              <w:rPr>
                <w:noProof/>
                <w:webHidden/>
              </w:rPr>
              <w:t>10</w:t>
            </w:r>
            <w:r w:rsidR="00587154">
              <w:rPr>
                <w:noProof/>
                <w:webHidden/>
              </w:rPr>
              <w:fldChar w:fldCharType="end"/>
            </w:r>
          </w:hyperlink>
        </w:p>
        <w:p w14:paraId="706ADDA5" w14:textId="4B7B4773" w:rsidR="00587154" w:rsidRDefault="00000000">
          <w:pPr>
            <w:pStyle w:val="TOC1"/>
            <w:tabs>
              <w:tab w:val="right" w:leader="dot" w:pos="8296"/>
            </w:tabs>
            <w:rPr>
              <w:rFonts w:cstheme="minorBidi"/>
              <w:noProof/>
            </w:rPr>
          </w:pPr>
          <w:hyperlink w:anchor="_Toc133819489" w:history="1">
            <w:r w:rsidR="00587154" w:rsidRPr="007E15E9">
              <w:rPr>
                <w:rStyle w:val="Hyperlink"/>
                <w:noProof/>
              </w:rPr>
              <w:t>References</w:t>
            </w:r>
            <w:r w:rsidR="00587154">
              <w:rPr>
                <w:noProof/>
                <w:webHidden/>
              </w:rPr>
              <w:tab/>
            </w:r>
            <w:r w:rsidR="00587154">
              <w:rPr>
                <w:noProof/>
                <w:webHidden/>
              </w:rPr>
              <w:fldChar w:fldCharType="begin"/>
            </w:r>
            <w:r w:rsidR="00587154">
              <w:rPr>
                <w:noProof/>
                <w:webHidden/>
              </w:rPr>
              <w:instrText xml:space="preserve"> PAGEREF _Toc133819489 \h </w:instrText>
            </w:r>
            <w:r w:rsidR="00587154">
              <w:rPr>
                <w:noProof/>
                <w:webHidden/>
              </w:rPr>
            </w:r>
            <w:r w:rsidR="00587154">
              <w:rPr>
                <w:noProof/>
                <w:webHidden/>
              </w:rPr>
              <w:fldChar w:fldCharType="separate"/>
            </w:r>
            <w:r w:rsidR="00587154">
              <w:rPr>
                <w:noProof/>
                <w:webHidden/>
              </w:rPr>
              <w:t>10</w:t>
            </w:r>
            <w:r w:rsidR="00587154">
              <w:rPr>
                <w:noProof/>
                <w:webHidden/>
              </w:rPr>
              <w:fldChar w:fldCharType="end"/>
            </w:r>
          </w:hyperlink>
        </w:p>
        <w:p w14:paraId="4EC5E639" w14:textId="2F8140EC" w:rsidR="00587154" w:rsidRDefault="00000000">
          <w:pPr>
            <w:pStyle w:val="TOC1"/>
            <w:tabs>
              <w:tab w:val="right" w:leader="dot" w:pos="8296"/>
            </w:tabs>
            <w:rPr>
              <w:rFonts w:cstheme="minorBidi"/>
              <w:noProof/>
            </w:rPr>
          </w:pPr>
          <w:hyperlink w:anchor="_Toc133819490" w:history="1">
            <w:r w:rsidR="00587154" w:rsidRPr="007E15E9">
              <w:rPr>
                <w:rStyle w:val="Hyperlink"/>
                <w:noProof/>
              </w:rPr>
              <w:t>ΠΑΡΑΡΤΗΜΑ Β - Χρονοδιάγραμμα</w:t>
            </w:r>
            <w:r w:rsidR="00587154">
              <w:rPr>
                <w:noProof/>
                <w:webHidden/>
              </w:rPr>
              <w:tab/>
            </w:r>
            <w:r w:rsidR="00587154">
              <w:rPr>
                <w:noProof/>
                <w:webHidden/>
              </w:rPr>
              <w:fldChar w:fldCharType="begin"/>
            </w:r>
            <w:r w:rsidR="00587154">
              <w:rPr>
                <w:noProof/>
                <w:webHidden/>
              </w:rPr>
              <w:instrText xml:space="preserve"> PAGEREF _Toc133819490 \h </w:instrText>
            </w:r>
            <w:r w:rsidR="00587154">
              <w:rPr>
                <w:noProof/>
                <w:webHidden/>
              </w:rPr>
            </w:r>
            <w:r w:rsidR="00587154">
              <w:rPr>
                <w:noProof/>
                <w:webHidden/>
              </w:rPr>
              <w:fldChar w:fldCharType="separate"/>
            </w:r>
            <w:r w:rsidR="00587154">
              <w:rPr>
                <w:noProof/>
                <w:webHidden/>
              </w:rPr>
              <w:t>13</w:t>
            </w:r>
            <w:r w:rsidR="00587154">
              <w:rPr>
                <w:noProof/>
                <w:webHidden/>
              </w:rPr>
              <w:fldChar w:fldCharType="end"/>
            </w:r>
          </w:hyperlink>
        </w:p>
        <w:p w14:paraId="191DE61C" w14:textId="0C4DC329" w:rsidR="00587154" w:rsidRDefault="00000000">
          <w:pPr>
            <w:pStyle w:val="TOC1"/>
            <w:tabs>
              <w:tab w:val="right" w:leader="dot" w:pos="8296"/>
            </w:tabs>
            <w:rPr>
              <w:rFonts w:cstheme="minorBidi"/>
              <w:noProof/>
            </w:rPr>
          </w:pPr>
          <w:hyperlink w:anchor="_Toc133819491" w:history="1">
            <w:r w:rsidR="00587154" w:rsidRPr="007E15E9">
              <w:rPr>
                <w:rStyle w:val="Hyperlink"/>
                <w:noProof/>
              </w:rPr>
              <w:t>ΠΑΡΑΡΤΗΜΑ Γ - Εικόνες</w:t>
            </w:r>
            <w:r w:rsidR="00587154">
              <w:rPr>
                <w:noProof/>
                <w:webHidden/>
              </w:rPr>
              <w:tab/>
            </w:r>
            <w:r w:rsidR="00587154">
              <w:rPr>
                <w:noProof/>
                <w:webHidden/>
              </w:rPr>
              <w:fldChar w:fldCharType="begin"/>
            </w:r>
            <w:r w:rsidR="00587154">
              <w:rPr>
                <w:noProof/>
                <w:webHidden/>
              </w:rPr>
              <w:instrText xml:space="preserve"> PAGEREF _Toc133819491 \h </w:instrText>
            </w:r>
            <w:r w:rsidR="00587154">
              <w:rPr>
                <w:noProof/>
                <w:webHidden/>
              </w:rPr>
            </w:r>
            <w:r w:rsidR="00587154">
              <w:rPr>
                <w:noProof/>
                <w:webHidden/>
              </w:rPr>
              <w:fldChar w:fldCharType="separate"/>
            </w:r>
            <w:r w:rsidR="00587154">
              <w:rPr>
                <w:noProof/>
                <w:webHidden/>
              </w:rPr>
              <w:t>13</w:t>
            </w:r>
            <w:r w:rsidR="00587154">
              <w:rPr>
                <w:noProof/>
                <w:webHidden/>
              </w:rPr>
              <w:fldChar w:fldCharType="end"/>
            </w:r>
          </w:hyperlink>
        </w:p>
        <w:p w14:paraId="2B118C00" w14:textId="48E39CCB" w:rsidR="00587154" w:rsidRDefault="00000000">
          <w:pPr>
            <w:pStyle w:val="TOC1"/>
            <w:tabs>
              <w:tab w:val="right" w:leader="dot" w:pos="8296"/>
            </w:tabs>
            <w:rPr>
              <w:rFonts w:cstheme="minorBidi"/>
              <w:noProof/>
            </w:rPr>
          </w:pPr>
          <w:hyperlink w:anchor="_Toc133819492" w:history="1">
            <w:r w:rsidR="00587154" w:rsidRPr="007E15E9">
              <w:rPr>
                <w:rStyle w:val="Hyperlink"/>
                <w:noProof/>
              </w:rPr>
              <w:t>ΠΑΡΑΡΤΗΜΑ Δ – Κατάλογος Συντομογραφιών</w:t>
            </w:r>
            <w:r w:rsidR="00587154">
              <w:rPr>
                <w:noProof/>
                <w:webHidden/>
              </w:rPr>
              <w:tab/>
            </w:r>
            <w:r w:rsidR="00587154">
              <w:rPr>
                <w:noProof/>
                <w:webHidden/>
              </w:rPr>
              <w:fldChar w:fldCharType="begin"/>
            </w:r>
            <w:r w:rsidR="00587154">
              <w:rPr>
                <w:noProof/>
                <w:webHidden/>
              </w:rPr>
              <w:instrText xml:space="preserve"> PAGEREF _Toc133819492 \h </w:instrText>
            </w:r>
            <w:r w:rsidR="00587154">
              <w:rPr>
                <w:noProof/>
                <w:webHidden/>
              </w:rPr>
            </w:r>
            <w:r w:rsidR="00587154">
              <w:rPr>
                <w:noProof/>
                <w:webHidden/>
              </w:rPr>
              <w:fldChar w:fldCharType="separate"/>
            </w:r>
            <w:r w:rsidR="00587154">
              <w:rPr>
                <w:noProof/>
                <w:webHidden/>
              </w:rPr>
              <w:t>14</w:t>
            </w:r>
            <w:r w:rsidR="00587154">
              <w:rPr>
                <w:noProof/>
                <w:webHidden/>
              </w:rPr>
              <w:fldChar w:fldCharType="end"/>
            </w:r>
          </w:hyperlink>
        </w:p>
        <w:p w14:paraId="2AEB781D" w14:textId="5B34AEF2" w:rsidR="00073F4A" w:rsidRDefault="00567DCC" w:rsidP="00073F4A">
          <w:pPr>
            <w:rPr>
              <w:bCs/>
              <w:noProof/>
            </w:rPr>
          </w:pPr>
          <w:r w:rsidRPr="00487888">
            <w:rPr>
              <w:rFonts w:eastAsiaTheme="minorEastAsia" w:cs="Arial"/>
              <w:szCs w:val="24"/>
              <w:lang w:val="en-US"/>
            </w:rPr>
            <w:fldChar w:fldCharType="end"/>
          </w:r>
        </w:p>
      </w:sdtContent>
    </w:sdt>
    <w:p w14:paraId="64BC36AA" w14:textId="49ADC856" w:rsidR="00567DCC" w:rsidRPr="00073F4A" w:rsidRDefault="00567DCC" w:rsidP="00073F4A">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453BF9A9" w14:textId="7DA528E7" w:rsidR="001268E4" w:rsidRDefault="001268E4" w:rsidP="001268E4">
      <w:pPr>
        <w:pStyle w:val="Heading1"/>
        <w:rPr>
          <w:lang w:val="en-US"/>
        </w:rPr>
      </w:pPr>
      <w:bookmarkStart w:id="0" w:name="_Toc133819478"/>
      <w:bookmarkStart w:id="1" w:name="_Ref121422984"/>
      <w:r>
        <w:rPr>
          <w:lang w:val="en-US"/>
        </w:rPr>
        <w:lastRenderedPageBreak/>
        <w:t>Abstract</w:t>
      </w:r>
    </w:p>
    <w:p w14:paraId="441F2A2B" w14:textId="44F2B162" w:rsidR="001268E4" w:rsidRPr="001268E4" w:rsidRDefault="00C34387" w:rsidP="001268E4">
      <w:pPr>
        <w:rPr>
          <w:lang w:val="en-US"/>
        </w:rPr>
      </w:pPr>
      <w:r w:rsidRPr="00C34387">
        <w:rPr>
          <w:lang w:val="en-US"/>
        </w:rPr>
        <w:t>As the world enters the era of Industry 4.0, the impact of emerging technologies and flexible methodologies on global business activities is becoming increasingly profound. The adoption of advancements such as Decentralized Autonomous Organizations (DAOs), Web 3.0, and Algorithmic Human Resource Management Systems (HRMS), alongside established methodologies like Information Technology Infrastructure Library (ITIL), The Open Group Architecture Framework (TOGAF), Scaled Agile Framework (SAFe), and DevOps, has transformed business landscapes. While these innovations enhance productivity, reduce operational costs, and enable companies to adapt to market changes more efficiently, they also present challenges concerning effectiveness, data management, decision-making, collaboration, security, interoperability, and ethical considerations. This interdisciplinary research, bridging computer science, information technology, management, and ethics, examines the benefits, challenges, and ethical concerns of adopting Industry 4.0 technologies and methodologies, as explored through a systematic review of existing literature. The research draws on literature about organizations from various sectors, such as Ford, Toyota, IBM, and Microsoft, to provide a holistic understanding of the combined impact of these elements on global business activities.</w:t>
      </w:r>
    </w:p>
    <w:p w14:paraId="2028E691" w14:textId="2E00C6A9" w:rsidR="001268E4" w:rsidRDefault="001268E4" w:rsidP="001268E4">
      <w:pPr>
        <w:pStyle w:val="Heading1"/>
      </w:pPr>
      <w:r>
        <w:t>Περίληψη</w:t>
      </w:r>
    </w:p>
    <w:p w14:paraId="6ED2196F" w14:textId="04AB38EE" w:rsidR="00AA2A39" w:rsidRPr="00AA2A39" w:rsidRDefault="00AA2A39" w:rsidP="00AA2A39">
      <w:r w:rsidRPr="00AA2A39">
        <w:t xml:space="preserve">Καθώς ο κόσμος εισέρχεται στην εποχή του </w:t>
      </w:r>
      <w:r w:rsidRPr="00AA2A39">
        <w:rPr>
          <w:lang w:val="en-US"/>
        </w:rPr>
        <w:t>Industry</w:t>
      </w:r>
      <w:r w:rsidRPr="00AA2A39">
        <w:t xml:space="preserve"> 4.0, ο αντίκτυπος των αναδυόμενων τεχνολογιών και των ευέλικτων μεθοδολογιών στις παγκόσμιες επιχειρηματικές δραστηριότητες γίνεται όλο και πιο έντονος. Η υιοθέτηση εξελίξεων όπως οι Αποκεντρωμένοι Αυτόνομοι Οργανισμοί (</w:t>
      </w:r>
      <w:r w:rsidRPr="00AA2A39">
        <w:rPr>
          <w:lang w:val="en-US"/>
        </w:rPr>
        <w:t>DAO</w:t>
      </w:r>
      <w:r w:rsidRPr="00AA2A39">
        <w:t xml:space="preserve">), το </w:t>
      </w:r>
      <w:r w:rsidRPr="00AA2A39">
        <w:rPr>
          <w:lang w:val="en-US"/>
        </w:rPr>
        <w:t>Web</w:t>
      </w:r>
      <w:r w:rsidRPr="00AA2A39">
        <w:t xml:space="preserve"> 3.0 και τα Αλγοριθμικά Συστήματα Διαχείρισης Ανθρώπινου Δυναμικού (</w:t>
      </w:r>
      <w:r w:rsidRPr="00AA2A39">
        <w:rPr>
          <w:lang w:val="en-US"/>
        </w:rPr>
        <w:t>HRMS</w:t>
      </w:r>
      <w:r w:rsidRPr="00AA2A39">
        <w:t>), παράλληλα με καθιερωμένες μεθοδολογίες όπως η Βιβλιοθήκη Υποδομής Τεχνολογίας Πληροφορικής (</w:t>
      </w:r>
      <w:r w:rsidRPr="00AA2A39">
        <w:rPr>
          <w:lang w:val="en-US"/>
        </w:rPr>
        <w:t>ITIL</w:t>
      </w:r>
      <w:r w:rsidRPr="00AA2A39">
        <w:t>), το Πλαίσιο Αρχιτεκτονικής Ανοικτής Ομάδας (</w:t>
      </w:r>
      <w:r w:rsidRPr="00AA2A39">
        <w:rPr>
          <w:lang w:val="en-US"/>
        </w:rPr>
        <w:t>TOGAF</w:t>
      </w:r>
      <w:r w:rsidRPr="00AA2A39">
        <w:t xml:space="preserve">), το </w:t>
      </w:r>
      <w:r w:rsidRPr="00AA2A39">
        <w:rPr>
          <w:lang w:val="en-US"/>
        </w:rPr>
        <w:t>Scaled</w:t>
      </w:r>
      <w:r w:rsidRPr="00AA2A39">
        <w:t xml:space="preserve"> </w:t>
      </w:r>
      <w:r w:rsidRPr="00AA2A39">
        <w:rPr>
          <w:lang w:val="en-US"/>
        </w:rPr>
        <w:t>Agile</w:t>
      </w:r>
      <w:r w:rsidRPr="00AA2A39">
        <w:t xml:space="preserve"> </w:t>
      </w:r>
      <w:r w:rsidRPr="00AA2A39">
        <w:rPr>
          <w:lang w:val="en-US"/>
        </w:rPr>
        <w:t>Framework</w:t>
      </w:r>
      <w:r w:rsidRPr="00AA2A39">
        <w:t xml:space="preserve"> (</w:t>
      </w:r>
      <w:r w:rsidRPr="00AA2A39">
        <w:rPr>
          <w:lang w:val="en-US"/>
        </w:rPr>
        <w:t>SAFe</w:t>
      </w:r>
      <w:r w:rsidRPr="00AA2A39">
        <w:t xml:space="preserve">) και </w:t>
      </w:r>
      <w:r w:rsidRPr="00AA2A39">
        <w:rPr>
          <w:lang w:val="en-US"/>
        </w:rPr>
        <w:t>DevOps</w:t>
      </w:r>
      <w:r w:rsidRPr="00AA2A39">
        <w:t xml:space="preserve">, έχουν μεταμορφώσει τα επιχειρηματικά τοπία. Ενώ αυτές οι καινοτομίες ενισχύουν την παραγωγικότητα, μειώνουν το λειτουργικό κόστος και επιτρέπουν στις εταιρείες να προσαρμόζονται αποτελεσματικότερα στις αλλαγές της αγοράς, παρουσιάζουν επίσης προκλήσεις σχετικά με την αποτελεσματικότητα, τη </w:t>
      </w:r>
      <w:r w:rsidRPr="00AA2A39">
        <w:lastRenderedPageBreak/>
        <w:t xml:space="preserve">διαχείριση δεδομένων, τη λήψη αποφάσεων, τη συνεργασία, την ασφάλεια, τη διαλειτουργικότητα και ηθικούς λόγους. Αυτή η διεπιστημονική έρευνα, που γεφυρώνει την επιστήμη των υπολογιστών, την τεχνολογία πληροφοριών, τη διαχείριση και την ηθική, εξετάζει τα οφέλη, τις προκλήσεις και τις ηθικές ανησυχίες της υιοθέτησης τεχνολογιών και μεθοδολογιών </w:t>
      </w:r>
      <w:r w:rsidRPr="00AA2A39">
        <w:rPr>
          <w:lang w:val="en-US"/>
        </w:rPr>
        <w:t>Industry</w:t>
      </w:r>
      <w:r w:rsidRPr="00AA2A39">
        <w:t xml:space="preserve"> 4.0, όπως διερευνώνται μέσω μιας συστηματικής ανασκόπησης της υπάρχουσας βιβλιογραφίας. Η έρευνα βασίζεται στη βιβλιογραφία σχετικά με οργανισμούς από διάφορους τομείς, όπως η </w:t>
      </w:r>
      <w:r w:rsidRPr="00AA2A39">
        <w:rPr>
          <w:lang w:val="en-US"/>
        </w:rPr>
        <w:t>Ford</w:t>
      </w:r>
      <w:r w:rsidRPr="00AA2A39">
        <w:t xml:space="preserve">, η </w:t>
      </w:r>
      <w:r w:rsidRPr="00AA2A39">
        <w:rPr>
          <w:lang w:val="en-US"/>
        </w:rPr>
        <w:t>Toyota</w:t>
      </w:r>
      <w:r w:rsidRPr="00AA2A39">
        <w:t xml:space="preserve">, η </w:t>
      </w:r>
      <w:r w:rsidRPr="00AA2A39">
        <w:rPr>
          <w:lang w:val="en-US"/>
        </w:rPr>
        <w:t>IBM</w:t>
      </w:r>
      <w:r w:rsidRPr="00AA2A39">
        <w:t xml:space="preserve"> και η </w:t>
      </w:r>
      <w:r w:rsidRPr="00AA2A39">
        <w:rPr>
          <w:lang w:val="en-US"/>
        </w:rPr>
        <w:t>Microsoft</w:t>
      </w:r>
      <w:r w:rsidRPr="00AA2A39">
        <w:t>, για να παρέχει μια ολιστική κατανόηση του συνδυασμένου αντίκτυπου αυτών των στοιχείων στις παγκόσμιες επιχειρηματικές δραστηριότητες.</w:t>
      </w:r>
    </w:p>
    <w:p w14:paraId="34C430E8" w14:textId="532B25F1" w:rsidR="00FC502B" w:rsidRDefault="00BC407E">
      <w:pPr>
        <w:pStyle w:val="Heading1"/>
      </w:pPr>
      <w:r>
        <w:t>Εισαγωγή</w:t>
      </w:r>
      <w:bookmarkEnd w:id="0"/>
    </w:p>
    <w:p w14:paraId="4CE080E2" w14:textId="485D351B" w:rsidR="00714CE1" w:rsidRDefault="00F70C3E" w:rsidP="00F70C3E">
      <w:pPr>
        <w:pStyle w:val="Heading2"/>
      </w:pPr>
      <w:r>
        <w:t>Υπόβαθρο</w:t>
      </w:r>
      <w:r w:rsidR="007C67A9">
        <w:t xml:space="preserve"> και Πλαίσιο</w:t>
      </w:r>
    </w:p>
    <w:p w14:paraId="7093F2C7" w14:textId="0C208F2B" w:rsidR="002A5D6A" w:rsidRPr="002A5D6A" w:rsidRDefault="002A5D6A" w:rsidP="001A1D96">
      <w:pPr>
        <w:pStyle w:val="Heading3"/>
        <w:rPr>
          <w:lang w:val="en-US"/>
        </w:rPr>
      </w:pPr>
      <w:r w:rsidRPr="002A5D6A">
        <w:rPr>
          <w:lang w:val="en-US"/>
        </w:rPr>
        <w:t>Industry 4.0: An Overview</w:t>
      </w:r>
    </w:p>
    <w:p w14:paraId="7EF8398A" w14:textId="54BBEEF2" w:rsidR="002A5D6A" w:rsidRPr="002A5D6A" w:rsidRDefault="002A5D6A" w:rsidP="002A5D6A">
      <w:pPr>
        <w:rPr>
          <w:lang w:val="en-US"/>
        </w:rPr>
      </w:pPr>
      <w:r w:rsidRPr="002A5D6A">
        <w:rPr>
          <w:lang w:val="en-US"/>
        </w:rPr>
        <w:t xml:space="preserve">The advent of Industry 4.0 has marked a revolutionary shift in the global business environment. This transformation is driven by the digitalization of physical assets and integration into digital ecosystems, leveraging the Internet of Things (IoT), cloud computing, artificial intelligence (AI), and big data analytics (Schwab, 2016; Liao, Deschamps, </w:t>
      </w:r>
      <w:proofErr w:type="spellStart"/>
      <w:r w:rsidRPr="002A5D6A">
        <w:rPr>
          <w:lang w:val="en-US"/>
        </w:rPr>
        <w:t>Loures</w:t>
      </w:r>
      <w:proofErr w:type="spellEnd"/>
      <w:r w:rsidRPr="002A5D6A">
        <w:rPr>
          <w:lang w:val="en-US"/>
        </w:rPr>
        <w:t xml:space="preserve"> &amp; Ramos, 2017). These technologies enable organizations to facilitate real-time data exchange and automate decision-making processes, fundamentally reshaping business operations and the wider value chain.</w:t>
      </w:r>
    </w:p>
    <w:p w14:paraId="13C45028" w14:textId="51E0223F" w:rsidR="002A5D6A" w:rsidRPr="002A5D6A" w:rsidRDefault="002A5D6A" w:rsidP="001A1D96">
      <w:pPr>
        <w:pStyle w:val="Heading3"/>
        <w:rPr>
          <w:lang w:val="en-US"/>
        </w:rPr>
      </w:pPr>
      <w:r w:rsidRPr="002A5D6A">
        <w:rPr>
          <w:lang w:val="en-US"/>
        </w:rPr>
        <w:t>Adoption of Emerging Technologies and Flexible Methodologies</w:t>
      </w:r>
    </w:p>
    <w:p w14:paraId="5D200542" w14:textId="5E328F9A" w:rsidR="002A5D6A" w:rsidRPr="002A5D6A" w:rsidRDefault="002A5D6A" w:rsidP="002A5D6A">
      <w:pPr>
        <w:rPr>
          <w:lang w:val="en-US"/>
        </w:rPr>
      </w:pPr>
      <w:r w:rsidRPr="002A5D6A">
        <w:rPr>
          <w:lang w:val="en-US"/>
        </w:rPr>
        <w:t xml:space="preserve">Alongside the rise of Industry 4.0, a parallel trend is the adoption of emerging technologies and flexible methodologies, such as Decentralized Autonomous Organizations (DAOs), Web 3.0, and Algorithmic Human Resource Management Systems (HRMS). Additionally, established methodologies like Information Technology Infrastructure Library (ITIL), The Open Group Architecture Framework (TOGAF), Scaled Agile Framework (SAFe), and DevOps continue to evolve, fitting seamlessly into the </w:t>
      </w:r>
      <w:proofErr w:type="gramStart"/>
      <w:r w:rsidRPr="002A5D6A">
        <w:rPr>
          <w:lang w:val="en-US"/>
        </w:rPr>
        <w:t>Industry</w:t>
      </w:r>
      <w:proofErr w:type="gramEnd"/>
      <w:r w:rsidRPr="002A5D6A">
        <w:rPr>
          <w:lang w:val="en-US"/>
        </w:rPr>
        <w:t xml:space="preserve"> 4.0 paradigm (</w:t>
      </w:r>
      <w:proofErr w:type="spellStart"/>
      <w:r w:rsidRPr="002A5D6A">
        <w:rPr>
          <w:lang w:val="en-US"/>
        </w:rPr>
        <w:t>Blokdyk</w:t>
      </w:r>
      <w:proofErr w:type="spellEnd"/>
      <w:r w:rsidRPr="002A5D6A">
        <w:rPr>
          <w:lang w:val="en-US"/>
        </w:rPr>
        <w:t xml:space="preserve">, 2021; Diedrich, 2016; Santana &amp; </w:t>
      </w:r>
      <w:proofErr w:type="spellStart"/>
      <w:r w:rsidRPr="002A5D6A">
        <w:rPr>
          <w:lang w:val="en-US"/>
        </w:rPr>
        <w:t>Albareda</w:t>
      </w:r>
      <w:proofErr w:type="spellEnd"/>
      <w:r w:rsidRPr="002A5D6A">
        <w:rPr>
          <w:lang w:val="en-US"/>
        </w:rPr>
        <w:t xml:space="preserve">, 2022). These innovative technologies and methodologies enable organizations to enhance productivity, </w:t>
      </w:r>
      <w:r w:rsidRPr="002A5D6A">
        <w:rPr>
          <w:lang w:val="en-US"/>
        </w:rPr>
        <w:lastRenderedPageBreak/>
        <w:t xml:space="preserve">reduce operational costs, and adapt to dynamic market conditions more efficiently (Porter &amp; </w:t>
      </w:r>
      <w:proofErr w:type="spellStart"/>
      <w:r w:rsidRPr="002A5D6A">
        <w:rPr>
          <w:lang w:val="en-US"/>
        </w:rPr>
        <w:t>Heppelmann</w:t>
      </w:r>
      <w:proofErr w:type="spellEnd"/>
      <w:r w:rsidRPr="002A5D6A">
        <w:rPr>
          <w:lang w:val="en-US"/>
        </w:rPr>
        <w:t>, 2014).</w:t>
      </w:r>
    </w:p>
    <w:p w14:paraId="3076926A" w14:textId="36B31760" w:rsidR="002A5D6A" w:rsidRPr="002A5D6A" w:rsidRDefault="002A5D6A" w:rsidP="001A1D96">
      <w:pPr>
        <w:pStyle w:val="Heading3"/>
        <w:rPr>
          <w:lang w:val="en-US"/>
        </w:rPr>
      </w:pPr>
      <w:r w:rsidRPr="002A5D6A">
        <w:rPr>
          <w:lang w:val="en-US"/>
        </w:rPr>
        <w:t>Significance and Implications of Industry 4.0 Technologies and Methodologies</w:t>
      </w:r>
    </w:p>
    <w:p w14:paraId="3A7DD6B9" w14:textId="0DE9D239" w:rsidR="002A5D6A" w:rsidRPr="002A5D6A" w:rsidRDefault="002A5D6A" w:rsidP="002A5D6A">
      <w:pPr>
        <w:rPr>
          <w:lang w:val="en-US"/>
        </w:rPr>
      </w:pPr>
      <w:r w:rsidRPr="002A5D6A">
        <w:rPr>
          <w:lang w:val="en-US"/>
        </w:rPr>
        <w:t xml:space="preserve">The convergence of emerging technologies and flexible methodologies has transformed the traditional business model, causing disruption across various sectors. The implications of this shift extend beyond mere operational efficiency. They change how businesses interact with their customers, suppliers, and other stakeholders (Porter &amp; </w:t>
      </w:r>
      <w:proofErr w:type="spellStart"/>
      <w:r w:rsidRPr="002A5D6A">
        <w:rPr>
          <w:lang w:val="en-US"/>
        </w:rPr>
        <w:t>Heppelmann</w:t>
      </w:r>
      <w:proofErr w:type="spellEnd"/>
      <w:r w:rsidRPr="002A5D6A">
        <w:rPr>
          <w:lang w:val="en-US"/>
        </w:rPr>
        <w:t>, 2015).</w:t>
      </w:r>
    </w:p>
    <w:p w14:paraId="7D5D6009" w14:textId="48CA9840" w:rsidR="002A5D6A" w:rsidRPr="002A5D6A" w:rsidRDefault="002A5D6A" w:rsidP="002A5D6A">
      <w:pPr>
        <w:rPr>
          <w:lang w:val="en-US"/>
        </w:rPr>
      </w:pPr>
      <w:r w:rsidRPr="002A5D6A">
        <w:rPr>
          <w:lang w:val="en-US"/>
        </w:rPr>
        <w:t xml:space="preserve">In addition to operational benefits, these technologies also foster greater transparency and inclusivity. For instance, DAOs allow for decentralized decision-making, while Web 3.0 facilitates improved data privacy and user control. Furthermore, algorithmic HRMS can help in optimizing human resource management, improving workforce planning, recruitment, performance management, and learning and development initiatives (Santana &amp; </w:t>
      </w:r>
      <w:proofErr w:type="spellStart"/>
      <w:r w:rsidRPr="002A5D6A">
        <w:rPr>
          <w:lang w:val="en-US"/>
        </w:rPr>
        <w:t>Albareda</w:t>
      </w:r>
      <w:proofErr w:type="spellEnd"/>
      <w:r w:rsidRPr="002A5D6A">
        <w:rPr>
          <w:lang w:val="en-US"/>
        </w:rPr>
        <w:t>, 2022).</w:t>
      </w:r>
    </w:p>
    <w:p w14:paraId="3ACB193C" w14:textId="023A3402" w:rsidR="005661FC" w:rsidRPr="002A5D6A" w:rsidRDefault="002A5D6A" w:rsidP="002A5D6A">
      <w:pPr>
        <w:rPr>
          <w:lang w:val="en-US"/>
        </w:rPr>
      </w:pPr>
      <w:r w:rsidRPr="002A5D6A">
        <w:rPr>
          <w:lang w:val="en-US"/>
        </w:rPr>
        <w:t>However, the adoption and integration of these technologies are not without challenges. Concerns relating to effectiveness, data management, decision-making, collaboration, security, interoperability, and ethical considerations often arise (</w:t>
      </w:r>
      <w:proofErr w:type="spellStart"/>
      <w:r w:rsidRPr="002A5D6A">
        <w:rPr>
          <w:lang w:val="en-US"/>
        </w:rPr>
        <w:t>Blokdyk</w:t>
      </w:r>
      <w:proofErr w:type="spellEnd"/>
      <w:r w:rsidRPr="002A5D6A">
        <w:rPr>
          <w:lang w:val="en-US"/>
        </w:rPr>
        <w:t>, 2021; Diedrich, 2016). Hence, a comprehensive understanding of these issues is paramount to navigate the complexities of Industry 4.0 and maximize its potential benefits.</w:t>
      </w:r>
    </w:p>
    <w:p w14:paraId="7023CDA6" w14:textId="1C93F721" w:rsidR="00F70C3E" w:rsidRDefault="00F70C3E" w:rsidP="00F70C3E">
      <w:pPr>
        <w:pStyle w:val="Heading2"/>
      </w:pPr>
      <w:r>
        <w:t>Δήλωση του Προβλήματος</w:t>
      </w:r>
    </w:p>
    <w:p w14:paraId="737C68C7" w14:textId="4CA87794" w:rsidR="005661FC" w:rsidRPr="002A5D6A" w:rsidRDefault="00FE422C" w:rsidP="005661FC">
      <w:pPr>
        <w:rPr>
          <w:lang w:val="en-US"/>
        </w:rPr>
      </w:pPr>
      <w:r w:rsidRPr="00FE422C">
        <w:rPr>
          <w:lang w:val="en-US"/>
        </w:rPr>
        <w:t xml:space="preserve">While the advent of Industry 4.0 and the integration of innovative technologies and methodologies offer significant advantages, they also present substantial challenges. </w:t>
      </w:r>
      <w:r w:rsidRPr="002A5D6A">
        <w:rPr>
          <w:lang w:val="en-US"/>
        </w:rPr>
        <w:t>As organizations strive to harness the benefits, they grapple with issues concerning effectiveness, data management, decision-making, collaboration, security, interoperability, and ethical considerations. Furthermore, existing literature often examines these elements in isolation, creating a knowledge gap in understanding their combined impact on global business activities (</w:t>
      </w:r>
      <w:proofErr w:type="spellStart"/>
      <w:r w:rsidRPr="002A5D6A">
        <w:rPr>
          <w:lang w:val="en-US"/>
        </w:rPr>
        <w:t>Köchling</w:t>
      </w:r>
      <w:proofErr w:type="spellEnd"/>
      <w:r w:rsidRPr="002A5D6A">
        <w:rPr>
          <w:lang w:val="en-US"/>
        </w:rPr>
        <w:t xml:space="preserve"> &amp; </w:t>
      </w:r>
      <w:proofErr w:type="spellStart"/>
      <w:r w:rsidRPr="002A5D6A">
        <w:rPr>
          <w:lang w:val="en-US"/>
        </w:rPr>
        <w:t>Wehner</w:t>
      </w:r>
      <w:proofErr w:type="spellEnd"/>
      <w:r w:rsidRPr="002A5D6A">
        <w:rPr>
          <w:lang w:val="en-US"/>
        </w:rPr>
        <w:t xml:space="preserve">, 2020; Carsten &amp; Wright, 2018). This research, therefore, aims to provide a holistic overview of the benefits, </w:t>
      </w:r>
      <w:r w:rsidRPr="002A5D6A">
        <w:rPr>
          <w:lang w:val="en-US"/>
        </w:rPr>
        <w:lastRenderedPageBreak/>
        <w:t>challenges, and ethical implications of adopting Industry 4.0 technologies and methodologies.</w:t>
      </w:r>
    </w:p>
    <w:p w14:paraId="2900B474" w14:textId="06CC988D" w:rsidR="00F70C3E" w:rsidRDefault="00190429" w:rsidP="00F70C3E">
      <w:pPr>
        <w:pStyle w:val="Heading2"/>
      </w:pPr>
      <w:r>
        <w:t>Στόχοι της Έρευνας</w:t>
      </w:r>
    </w:p>
    <w:p w14:paraId="2F8D8BEF" w14:textId="77777777" w:rsidR="00FE422C" w:rsidRDefault="00FE422C" w:rsidP="00FE422C">
      <w:pPr>
        <w:pStyle w:val="ListParagraph"/>
        <w:numPr>
          <w:ilvl w:val="0"/>
          <w:numId w:val="4"/>
        </w:numPr>
      </w:pPr>
      <w:r>
        <w:t>Πώς οι αναδυόμενες τεχνολογίες και οι καθιερωμένες μεθοδολογίες επηρεάζουν τις παγκόσμιες επιχειρηματικές δραστηριότητες στην εποχή του Industry 4.0;</w:t>
      </w:r>
    </w:p>
    <w:p w14:paraId="643E2CA9" w14:textId="77777777" w:rsidR="00FE422C" w:rsidRDefault="00FE422C" w:rsidP="00FE422C">
      <w:pPr>
        <w:pStyle w:val="ListParagraph"/>
        <w:numPr>
          <w:ilvl w:val="0"/>
          <w:numId w:val="4"/>
        </w:numPr>
      </w:pPr>
      <w:r>
        <w:t>Ποια είναι τα οφέλη και οι προκλήσεις της υιοθέτησης αναδυόμενων τεχνολογιών και καθιερωμένων μεθοδολογιών στις παγκόσμιες επιχειρηματικές δραστηριότητες;</w:t>
      </w:r>
    </w:p>
    <w:p w14:paraId="40442B42" w14:textId="77777777" w:rsidR="00FE422C" w:rsidRDefault="00FE422C" w:rsidP="00FE422C">
      <w:pPr>
        <w:pStyle w:val="ListParagraph"/>
        <w:numPr>
          <w:ilvl w:val="0"/>
          <w:numId w:val="4"/>
        </w:numPr>
      </w:pPr>
      <w:r>
        <w:t>Πώς αντιλαμβάνονται και αντιμετωπίζουν οι οργανισμοί τις ηθικές ανησυχίες που σχετίζονται με την υιοθέτηση αυτών των τεχνολογιών και μεθοδολογιών;</w:t>
      </w:r>
    </w:p>
    <w:p w14:paraId="7C1C342D" w14:textId="3AE45EE3" w:rsidR="00FE422C" w:rsidRPr="005661FC" w:rsidRDefault="00FE422C" w:rsidP="00FE422C">
      <w:pPr>
        <w:pStyle w:val="ListParagraph"/>
        <w:numPr>
          <w:ilvl w:val="0"/>
          <w:numId w:val="4"/>
        </w:numPr>
      </w:pPr>
      <w:r>
        <w:t>Σε ποιο βαθμό οι αναδυόμενες τεχνολογίες και οι καθιερωμένες μεθοδολογίες συμβάλλουν στην απόδοση των οργανισμών σε παγκόσμιο πλαίσιο;</w:t>
      </w:r>
    </w:p>
    <w:p w14:paraId="7EE32917" w14:textId="4726BC4D" w:rsidR="00190429" w:rsidRDefault="00190429" w:rsidP="00190429">
      <w:pPr>
        <w:pStyle w:val="Heading2"/>
      </w:pPr>
      <w:r>
        <w:t>Εύρος της Έρευνας</w:t>
      </w:r>
    </w:p>
    <w:p w14:paraId="3412BCB3" w14:textId="6571683E" w:rsidR="005661FC" w:rsidRPr="002A5D6A" w:rsidRDefault="002A5D6A" w:rsidP="005661FC">
      <w:pPr>
        <w:rPr>
          <w:lang w:val="en-US"/>
        </w:rPr>
      </w:pPr>
      <w:r w:rsidRPr="002A5D6A">
        <w:rPr>
          <w:lang w:val="en-US"/>
        </w:rPr>
        <w:t>The scope of this research is broad yet precise. The research revolves around Industry 4.0 technologies and methodologies, focusing on their adoption and implications in the global business landscape. It encompasses the study of both emerging technologies such as Decentralized Autonomous Organizations (DAOs), Web 3.0, and Algorithmic Human Resource Management Systems (HRMS) and established methodologies like ITIL, TOGAF, SAFe, and DevOps. The research spans across various industry sectors, involving organizations like Ford, Toyota, IBM, and Microsoft. It also attempts to explore the ethical concerns related to the deployment of these technologies and methodologies.</w:t>
      </w:r>
    </w:p>
    <w:p w14:paraId="34D497BC" w14:textId="4DDDF9FD" w:rsidR="00190429" w:rsidRDefault="00190429" w:rsidP="00190429">
      <w:pPr>
        <w:pStyle w:val="Heading2"/>
      </w:pPr>
      <w:r>
        <w:t>Επισκόπηση</w:t>
      </w:r>
    </w:p>
    <w:p w14:paraId="57CC4C61" w14:textId="7108CBA4" w:rsidR="005661FC" w:rsidRPr="00FE422C" w:rsidRDefault="002A5D6A" w:rsidP="005661FC">
      <w:pPr>
        <w:rPr>
          <w:lang w:val="en-US"/>
        </w:rPr>
      </w:pPr>
      <w:r w:rsidRPr="002A5D6A">
        <w:rPr>
          <w:lang w:val="en-US"/>
        </w:rPr>
        <w:t xml:space="preserve">This research aims to provide a more comprehensive and integrated view of the benefits, challenges, and ethical concerns arising from the adoption of emerging technologies and established methodologies in global business operations within the era of Industry 4.0. The study involves a diverse group of organizations from various sectors, such as Ford, Toyota, IBM, and Microsoft. </w:t>
      </w:r>
      <w:r w:rsidRPr="002A5D6A">
        <w:rPr>
          <w:lang w:val="en-US"/>
        </w:rPr>
        <w:lastRenderedPageBreak/>
        <w:t>By leveraging a systematic literature review and case study analysis, this research intends to contribute to the literature on technology adoption. Interviews with experts and professionals will provide deeper practical insights, adding a unique dimension to the study that complements the secondary data sources. As we embark on this journey, we look forward to uncovering valuable insights that can guide organizations navigating the complex landscape of Industry 4.0.</w:t>
      </w:r>
    </w:p>
    <w:p w14:paraId="44233687" w14:textId="5ECB3DEA" w:rsidR="001D0342" w:rsidRDefault="00CD4ACC">
      <w:pPr>
        <w:pStyle w:val="Heading1"/>
        <w:rPr>
          <w:lang w:val="en-US"/>
        </w:rPr>
      </w:pPr>
      <w:bookmarkStart w:id="2" w:name="_Toc133819479"/>
      <w:r w:rsidRPr="000B2D4E">
        <w:t xml:space="preserve">Ανασκόπηση της </w:t>
      </w:r>
      <w:r w:rsidR="002A306D" w:rsidRPr="000B2D4E">
        <w:t>Β</w:t>
      </w:r>
      <w:r w:rsidRPr="000B2D4E">
        <w:t>ιβλιογραφίας</w:t>
      </w:r>
      <w:r w:rsidR="001D0342" w:rsidRPr="001D0342">
        <w:rPr>
          <w:lang w:val="en-US"/>
        </w:rPr>
        <w:t>:</w:t>
      </w:r>
      <w:bookmarkEnd w:id="2"/>
    </w:p>
    <w:p w14:paraId="42B24A9C" w14:textId="103BA8C9" w:rsidR="007D1B24" w:rsidRDefault="007D1B24" w:rsidP="002745E7">
      <w:r w:rsidRPr="007D1B24">
        <w:t>Η ανασκόπηση της βιβλιογραφίας προσφέρει μια συνοπτική επισκόπηση της σχετικής έρευνας σχετικά με τις αναδυόμενες τεχνολογίες, τις καθιερωμένες μεθοδολογίες και την υιοθέτησή τους στο πλαίσιο των παγκόσμιων επιχειρηματικών δραστηριοτήτων κατά την εποχή του Industry 4.0.</w:t>
      </w:r>
    </w:p>
    <w:p w14:paraId="458E9053" w14:textId="75ECA311" w:rsidR="002745E7" w:rsidRPr="00BE1CDA" w:rsidRDefault="00BE1CDA" w:rsidP="002745E7">
      <w:r w:rsidRPr="00BE1CDA">
        <w:t xml:space="preserve">Τα </w:t>
      </w:r>
      <w:r w:rsidRPr="00BE1CDA">
        <w:rPr>
          <w:lang w:val="en-US"/>
        </w:rPr>
        <w:t>DAO</w:t>
      </w:r>
      <w:r w:rsidRPr="00BE1CDA">
        <w:t xml:space="preserve">, το </w:t>
      </w:r>
      <w:r w:rsidRPr="00BE1CDA">
        <w:rPr>
          <w:lang w:val="en-US"/>
        </w:rPr>
        <w:t>Web</w:t>
      </w:r>
      <w:r w:rsidRPr="00BE1CDA">
        <w:t xml:space="preserve"> 3.0 και το </w:t>
      </w:r>
      <w:r w:rsidRPr="00BE1CDA">
        <w:rPr>
          <w:lang w:val="en-US"/>
        </w:rPr>
        <w:t>HRMS</w:t>
      </w:r>
      <w:r w:rsidRPr="00BE1CDA">
        <w:t xml:space="preserve"> είναι αναδυόμενες τεχνολογίες που προσελκύουν σημαντική προσοχή πρόσφατα. Τα </w:t>
      </w:r>
      <w:r w:rsidRPr="00BE1CDA">
        <w:rPr>
          <w:lang w:val="en-US"/>
        </w:rPr>
        <w:t>DAO</w:t>
      </w:r>
      <w:r w:rsidRPr="00BE1CDA">
        <w:t xml:space="preserve"> αντιπροσωπεύουν μια νέα οργανωτική μορφή, που χρησιμοποιεί τεχνολογία </w:t>
      </w:r>
      <w:r w:rsidRPr="00BE1CDA">
        <w:rPr>
          <w:lang w:val="en-US"/>
        </w:rPr>
        <w:t>blockchain</w:t>
      </w:r>
      <w:r w:rsidRPr="00BE1CDA">
        <w:t xml:space="preserve"> για αποκεντρωμένη διακυβέρνηση και λήψη αποφάσεων</w:t>
      </w:r>
      <w:sdt>
        <w:sdtPr>
          <w:rPr>
            <w:lang w:val="en-US"/>
          </w:rPr>
          <w:id w:val="-131949866"/>
          <w:citation/>
        </w:sdtPr>
        <w:sdtContent>
          <w:r w:rsidR="00D86772">
            <w:rPr>
              <w:lang w:val="en-US"/>
            </w:rPr>
            <w:fldChar w:fldCharType="begin"/>
          </w:r>
          <w:r w:rsidR="00D86772" w:rsidRPr="00BE1CDA">
            <w:instrText xml:space="preserve"> </w:instrText>
          </w:r>
          <w:r w:rsidR="00D86772">
            <w:rPr>
              <w:lang w:val="en-US"/>
            </w:rPr>
            <w:instrText>CITATION</w:instrText>
          </w:r>
          <w:r w:rsidR="00D86772" w:rsidRPr="00BE1CDA">
            <w:instrText xml:space="preserve"> </w:instrText>
          </w:r>
          <w:r w:rsidR="00D86772">
            <w:rPr>
              <w:lang w:val="en-US"/>
            </w:rPr>
            <w:instrText>Tap</w:instrText>
          </w:r>
          <w:r w:rsidR="00D86772" w:rsidRPr="00BE1CDA">
            <w:instrText>18 \</w:instrText>
          </w:r>
          <w:r w:rsidR="00D86772">
            <w:rPr>
              <w:lang w:val="en-US"/>
            </w:rPr>
            <w:instrText>l</w:instrText>
          </w:r>
          <w:r w:rsidR="00D86772" w:rsidRPr="00BE1CDA">
            <w:instrText xml:space="preserve"> 1033 </w:instrText>
          </w:r>
          <w:r w:rsidR="00D86772">
            <w:rPr>
              <w:lang w:val="en-US"/>
            </w:rPr>
            <w:fldChar w:fldCharType="separate"/>
          </w:r>
          <w:r w:rsidR="00EC3606" w:rsidRPr="00EC3606">
            <w:rPr>
              <w:noProof/>
            </w:rPr>
            <w:t xml:space="preserve"> (</w:t>
          </w:r>
          <w:r w:rsidR="00EC3606" w:rsidRPr="00EC3606">
            <w:rPr>
              <w:noProof/>
              <w:lang w:val="en-US"/>
            </w:rPr>
            <w:t>Tapscott</w:t>
          </w:r>
          <w:r w:rsidR="00EC3606" w:rsidRPr="00EC3606">
            <w:rPr>
              <w:noProof/>
            </w:rPr>
            <w:t xml:space="preserve"> &amp; </w:t>
          </w:r>
          <w:r w:rsidR="00EC3606" w:rsidRPr="00EC3606">
            <w:rPr>
              <w:noProof/>
              <w:lang w:val="en-US"/>
            </w:rPr>
            <w:t>Tapscott</w:t>
          </w:r>
          <w:r w:rsidR="00EC3606" w:rsidRPr="00EC3606">
            <w:rPr>
              <w:noProof/>
            </w:rPr>
            <w:t>, 2018)</w:t>
          </w:r>
          <w:r w:rsidR="00D86772">
            <w:rPr>
              <w:lang w:val="en-US"/>
            </w:rPr>
            <w:fldChar w:fldCharType="end"/>
          </w:r>
        </w:sdtContent>
      </w:sdt>
      <w:r w:rsidR="002745E7" w:rsidRPr="00BE1CDA">
        <w:t xml:space="preserve">. </w:t>
      </w:r>
      <w:r w:rsidRPr="00BE1CDA">
        <w:t xml:space="preserve">Το </w:t>
      </w:r>
      <w:r w:rsidRPr="00BE1CDA">
        <w:rPr>
          <w:lang w:val="en-US"/>
        </w:rPr>
        <w:t>Web</w:t>
      </w:r>
      <w:r w:rsidRPr="00BE1CDA">
        <w:t xml:space="preserve"> 3.0, ή ο Σημασιολογικός Ιστός, διευκολύνει την έξυπνη επεξεργασία και ερμηνεία δεδομένων, επιτρέποντας πιο αποτελεσματικές και εξατομικευμένες διαδικτυακές εμπειρίες</w:t>
      </w:r>
      <w:sdt>
        <w:sdtPr>
          <w:id w:val="253107269"/>
          <w:citation/>
        </w:sdtPr>
        <w:sdtContent>
          <w:r w:rsidR="002F70CB">
            <w:fldChar w:fldCharType="begin"/>
          </w:r>
          <w:r w:rsidR="002F70CB" w:rsidRPr="002F70CB">
            <w:instrText xml:space="preserve"> </w:instrText>
          </w:r>
          <w:r w:rsidR="002F70CB">
            <w:rPr>
              <w:lang w:val="en-US"/>
            </w:rPr>
            <w:instrText>CITATION</w:instrText>
          </w:r>
          <w:r w:rsidR="002F70CB" w:rsidRPr="002F70CB">
            <w:instrText xml:space="preserve"> </w:instrText>
          </w:r>
          <w:r w:rsidR="002F70CB">
            <w:rPr>
              <w:lang w:val="en-US"/>
            </w:rPr>
            <w:instrText>Ber</w:instrText>
          </w:r>
          <w:r w:rsidR="002F70CB" w:rsidRPr="002F70CB">
            <w:instrText>01 \</w:instrText>
          </w:r>
          <w:r w:rsidR="002F70CB">
            <w:rPr>
              <w:lang w:val="en-US"/>
            </w:rPr>
            <w:instrText>l</w:instrText>
          </w:r>
          <w:r w:rsidR="002F70CB" w:rsidRPr="002F70CB">
            <w:instrText xml:space="preserve"> 1033 </w:instrText>
          </w:r>
          <w:r w:rsidR="002F70CB">
            <w:fldChar w:fldCharType="separate"/>
          </w:r>
          <w:r w:rsidR="00EC3606" w:rsidRPr="00EC3606">
            <w:rPr>
              <w:noProof/>
            </w:rPr>
            <w:t xml:space="preserve"> (</w:t>
          </w:r>
          <w:r w:rsidR="00EC3606" w:rsidRPr="00EC3606">
            <w:rPr>
              <w:noProof/>
              <w:lang w:val="en-US"/>
            </w:rPr>
            <w:t>Berners</w:t>
          </w:r>
          <w:r w:rsidR="00EC3606" w:rsidRPr="00EC3606">
            <w:rPr>
              <w:noProof/>
            </w:rPr>
            <w:t>-</w:t>
          </w:r>
          <w:r w:rsidR="00EC3606" w:rsidRPr="00EC3606">
            <w:rPr>
              <w:noProof/>
              <w:lang w:val="en-US"/>
            </w:rPr>
            <w:t>Lee</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01)</w:t>
          </w:r>
          <w:r w:rsidR="002F70CB">
            <w:fldChar w:fldCharType="end"/>
          </w:r>
        </w:sdtContent>
      </w:sdt>
      <w:r w:rsidR="002F70CB" w:rsidRPr="002F70CB">
        <w:t>.</w:t>
      </w:r>
      <w:r w:rsidR="002745E7" w:rsidRPr="00BE1CDA">
        <w:t xml:space="preserve"> </w:t>
      </w:r>
      <w:r w:rsidRPr="00BE1CDA">
        <w:t xml:space="preserve">Το </w:t>
      </w:r>
      <w:r w:rsidRPr="00BE1CDA">
        <w:rPr>
          <w:lang w:val="en-US"/>
        </w:rPr>
        <w:t>HRMS</w:t>
      </w:r>
      <w:r w:rsidRPr="00BE1CDA">
        <w:t xml:space="preserve"> χρησιμοποιεί αλγόριθμους τεχνητής νοημοσύνης και μηχανικής μάθησης για την αυτοματοποίηση και τη βελτιστοποίηση διαφόρων εργασιών διαχείρισης ανθρώπινων πόρων, όπως η πρόσληψη, η αξιολόγηση απόδοσης και η διαχείριση ταλέντων </w:t>
      </w:r>
      <w:sdt>
        <w:sdtPr>
          <w:rPr>
            <w:lang w:val="en-US"/>
          </w:rPr>
          <w:id w:val="95990874"/>
          <w:citation/>
        </w:sdtPr>
        <w:sdtContent>
          <w:r w:rsidR="006C0328">
            <w:rPr>
              <w:lang w:val="en-US"/>
            </w:rPr>
            <w:fldChar w:fldCharType="begin"/>
          </w:r>
          <w:r w:rsidR="006C0328" w:rsidRPr="00BE1CDA">
            <w:instrText xml:space="preserve"> </w:instrText>
          </w:r>
          <w:r w:rsidR="006C0328">
            <w:rPr>
              <w:lang w:val="en-US"/>
            </w:rPr>
            <w:instrText>CITATION</w:instrText>
          </w:r>
          <w:r w:rsidR="006C0328" w:rsidRPr="00BE1CDA">
            <w:instrText xml:space="preserve"> </w:instrText>
          </w:r>
          <w:r w:rsidR="006C0328">
            <w:rPr>
              <w:lang w:val="en-US"/>
            </w:rPr>
            <w:instrText>Mei</w:instrText>
          </w:r>
          <w:r w:rsidR="006C0328" w:rsidRPr="00BE1CDA">
            <w:instrText>16 \</w:instrText>
          </w:r>
          <w:r w:rsidR="006C0328">
            <w:rPr>
              <w:lang w:val="en-US"/>
            </w:rPr>
            <w:instrText>l</w:instrText>
          </w:r>
          <w:r w:rsidR="006C0328" w:rsidRPr="00BE1CDA">
            <w:instrText xml:space="preserve"> 1033 </w:instrText>
          </w:r>
          <w:r w:rsidR="006C0328">
            <w:rPr>
              <w:lang w:val="en-US"/>
            </w:rPr>
            <w:fldChar w:fldCharType="separate"/>
          </w:r>
          <w:r w:rsidR="00EC3606" w:rsidRPr="00EC3606">
            <w:rPr>
              <w:noProof/>
            </w:rPr>
            <w:t>(</w:t>
          </w:r>
          <w:r w:rsidR="00EC3606" w:rsidRPr="00EC3606">
            <w:rPr>
              <w:noProof/>
              <w:lang w:val="en-US"/>
            </w:rPr>
            <w:t>Meijerink</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6C0328">
            <w:rPr>
              <w:lang w:val="en-US"/>
            </w:rPr>
            <w:fldChar w:fldCharType="end"/>
          </w:r>
        </w:sdtContent>
      </w:sdt>
      <w:r w:rsidR="006C0328" w:rsidRPr="00BE1CDA">
        <w:t>.</w:t>
      </w:r>
    </w:p>
    <w:p w14:paraId="02ED2623" w14:textId="11917DCF" w:rsidR="002745E7" w:rsidRPr="00ED09EE" w:rsidRDefault="00ED09EE" w:rsidP="002745E7">
      <w:r w:rsidRPr="00ED09EE">
        <w:t xml:space="preserve">Παράλληλα με αυτές τις αναδυόμενες τεχνολογίες, καθιερωμένες μεθοδολογίες όπως το </w:t>
      </w:r>
      <w:r w:rsidRPr="00ED09EE">
        <w:rPr>
          <w:lang w:val="en-US"/>
        </w:rPr>
        <w:t>ITIL</w:t>
      </w:r>
      <w:r w:rsidRPr="00ED09EE">
        <w:t xml:space="preserve">, το </w:t>
      </w:r>
      <w:r w:rsidRPr="00ED09EE">
        <w:rPr>
          <w:lang w:val="en-US"/>
        </w:rPr>
        <w:t>TOGAF</w:t>
      </w:r>
      <w:r w:rsidRPr="00ED09EE">
        <w:t xml:space="preserve">, το </w:t>
      </w:r>
      <w:r w:rsidRPr="00ED09EE">
        <w:rPr>
          <w:lang w:val="en-US"/>
        </w:rPr>
        <w:t>SAFe</w:t>
      </w:r>
      <w:r w:rsidRPr="00ED09EE">
        <w:t xml:space="preserve"> και το </w:t>
      </w:r>
      <w:r w:rsidRPr="00ED09EE">
        <w:rPr>
          <w:lang w:val="en-US"/>
        </w:rPr>
        <w:t>DevOps</w:t>
      </w:r>
      <w:r w:rsidRPr="00ED09EE">
        <w:t xml:space="preserve"> έχουν επηρεάσει σημαντικά την υιοθέτηση και τη διαχείριση των ψηφιακών τεχνολογιών στους οργανισμούς. Το </w:t>
      </w:r>
      <w:r w:rsidRPr="00ED09EE">
        <w:rPr>
          <w:lang w:val="en-US"/>
        </w:rPr>
        <w:t>ITIL</w:t>
      </w:r>
      <w:r w:rsidRPr="00ED09EE">
        <w:t xml:space="preserve"> παρέχει ένα σύνολο βέλτιστων πρακτικών για τη διαχείριση υπηρεσιών πληροφορικής, ενώ το </w:t>
      </w:r>
      <w:r w:rsidRPr="00ED09EE">
        <w:rPr>
          <w:lang w:val="en-US"/>
        </w:rPr>
        <w:t>TOGAF</w:t>
      </w:r>
      <w:r w:rsidRPr="00ED09EE">
        <w:t xml:space="preserve"> προσφέρει μια ολοκληρωμένη προσέγγιση στο σχεδιασμό και την υλοποίηση της αρχιτεκτονικής της επιχείρησης </w:t>
      </w:r>
      <w:sdt>
        <w:sdtPr>
          <w:rPr>
            <w:lang w:val="en-US"/>
          </w:rPr>
          <w:id w:val="-1653362129"/>
          <w:citation/>
        </w:sdtPr>
        <w:sdtContent>
          <w:r w:rsidR="005D0F3E">
            <w:rPr>
              <w:lang w:val="en-US"/>
            </w:rPr>
            <w:fldChar w:fldCharType="begin"/>
          </w:r>
          <w:r w:rsidR="005D0F3E" w:rsidRPr="00ED09EE">
            <w:instrText xml:space="preserve"> </w:instrText>
          </w:r>
          <w:r w:rsidR="005D0F3E">
            <w:rPr>
              <w:lang w:val="en-US"/>
            </w:rPr>
            <w:instrText>CITATION</w:instrText>
          </w:r>
          <w:r w:rsidR="005D0F3E" w:rsidRPr="00ED09EE">
            <w:instrText xml:space="preserve"> </w:instrText>
          </w:r>
          <w:r w:rsidR="005D0F3E">
            <w:rPr>
              <w:lang w:val="en-US"/>
            </w:rPr>
            <w:instrText>Cat</w:instrText>
          </w:r>
          <w:r w:rsidR="005D0F3E" w:rsidRPr="00ED09EE">
            <w:instrText>06 \</w:instrText>
          </w:r>
          <w:r w:rsidR="005D0F3E">
            <w:rPr>
              <w:lang w:val="en-US"/>
            </w:rPr>
            <w:instrText>l</w:instrText>
          </w:r>
          <w:r w:rsidR="005D0F3E" w:rsidRPr="00ED09EE">
            <w:instrText xml:space="preserve"> 1033  \</w:instrText>
          </w:r>
          <w:r w:rsidR="005D0F3E">
            <w:rPr>
              <w:lang w:val="en-US"/>
            </w:rPr>
            <w:instrText>m</w:instrText>
          </w:r>
          <w:r w:rsidR="005D0F3E" w:rsidRPr="00ED09EE">
            <w:instrText xml:space="preserve"> </w:instrText>
          </w:r>
          <w:r w:rsidR="005D0F3E">
            <w:rPr>
              <w:lang w:val="en-US"/>
            </w:rPr>
            <w:instrText>Lan</w:instrText>
          </w:r>
          <w:r w:rsidR="005D0F3E" w:rsidRPr="00ED09EE">
            <w:instrText>13</w:instrText>
          </w:r>
          <w:r w:rsidR="005D0F3E">
            <w:rPr>
              <w:lang w:val="en-US"/>
            </w:rPr>
            <w:fldChar w:fldCharType="separate"/>
          </w:r>
          <w:r w:rsidR="00EC3606" w:rsidRPr="00EC3606">
            <w:rPr>
              <w:noProof/>
            </w:rPr>
            <w:t>(</w:t>
          </w:r>
          <w:r w:rsidR="00EC3606" w:rsidRPr="00EC3606">
            <w:rPr>
              <w:noProof/>
              <w:lang w:val="en-US"/>
            </w:rPr>
            <w:t>Cater</w:t>
          </w:r>
          <w:r w:rsidR="00EC3606" w:rsidRPr="00EC3606">
            <w:rPr>
              <w:noProof/>
            </w:rPr>
            <w:t>-</w:t>
          </w:r>
          <w:r w:rsidR="00EC3606" w:rsidRPr="00EC3606">
            <w:rPr>
              <w:noProof/>
              <w:lang w:val="en-US"/>
            </w:rPr>
            <w:t>Ste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xml:space="preserve">., 2006; </w:t>
          </w:r>
          <w:r w:rsidR="00EC3606" w:rsidRPr="00EC3606">
            <w:rPr>
              <w:noProof/>
              <w:lang w:val="en-US"/>
            </w:rPr>
            <w:t>Lankhorst</w:t>
          </w:r>
          <w:r w:rsidR="00EC3606" w:rsidRPr="00EC3606">
            <w:rPr>
              <w:noProof/>
            </w:rPr>
            <w:t>, 2013)</w:t>
          </w:r>
          <w:r w:rsidR="005D0F3E">
            <w:rPr>
              <w:lang w:val="en-US"/>
            </w:rPr>
            <w:fldChar w:fldCharType="end"/>
          </w:r>
        </w:sdtContent>
      </w:sdt>
      <w:r w:rsidR="002745E7" w:rsidRPr="00ED09EE">
        <w:t xml:space="preserve">. </w:t>
      </w:r>
      <w:r w:rsidRPr="00ED09EE">
        <w:t xml:space="preserve">Το </w:t>
      </w:r>
      <w:r w:rsidRPr="00ED09EE">
        <w:rPr>
          <w:lang w:val="en-US"/>
        </w:rPr>
        <w:t>SAFe</w:t>
      </w:r>
      <w:r w:rsidRPr="00ED09EE">
        <w:t xml:space="preserve"> και το </w:t>
      </w:r>
      <w:r w:rsidRPr="00ED09EE">
        <w:rPr>
          <w:lang w:val="en-US"/>
        </w:rPr>
        <w:t>DevOps</w:t>
      </w:r>
      <w:r w:rsidRPr="00ED09EE">
        <w:t xml:space="preserve"> ενθαρρύνουν ευέλικτες και συνεργατικές προσεγγίσεις </w:t>
      </w:r>
      <w:r w:rsidRPr="00ED09EE">
        <w:lastRenderedPageBreak/>
        <w:t>ανάπτυξης λογισμικού, ενισχύοντας ταχύτερη και αποτελεσματικότερη παράδοση ψηφιακών λύσεων</w:t>
      </w:r>
      <w:sdt>
        <w:sdtPr>
          <w:rPr>
            <w:lang w:val="en-US"/>
          </w:rPr>
          <w:id w:val="-39211167"/>
          <w:citation/>
        </w:sdtPr>
        <w:sdtContent>
          <w:r w:rsidR="009F1BCD">
            <w:rPr>
              <w:lang w:val="en-US"/>
            </w:rPr>
            <w:fldChar w:fldCharType="begin"/>
          </w:r>
          <w:r w:rsidR="009F1BCD" w:rsidRPr="00ED09EE">
            <w:instrText xml:space="preserve"> </w:instrText>
          </w:r>
          <w:r w:rsidR="009F1BCD">
            <w:rPr>
              <w:lang w:val="en-US"/>
            </w:rPr>
            <w:instrText>CITATION</w:instrText>
          </w:r>
          <w:r w:rsidR="009F1BCD" w:rsidRPr="00ED09EE">
            <w:instrText xml:space="preserve"> </w:instrText>
          </w:r>
          <w:r w:rsidR="009F1BCD">
            <w:rPr>
              <w:lang w:val="en-US"/>
            </w:rPr>
            <w:instrText>Lef</w:instrText>
          </w:r>
          <w:r w:rsidR="009F1BCD" w:rsidRPr="00ED09EE">
            <w:instrText xml:space="preserve"> \</w:instrText>
          </w:r>
          <w:r w:rsidR="009F1BCD">
            <w:rPr>
              <w:lang w:val="en-US"/>
            </w:rPr>
            <w:instrText>l</w:instrText>
          </w:r>
          <w:r w:rsidR="009F1BCD" w:rsidRPr="00ED09EE">
            <w:instrText xml:space="preserve"> 1033  \</w:instrText>
          </w:r>
          <w:r w:rsidR="009F1BCD">
            <w:rPr>
              <w:lang w:val="en-US"/>
            </w:rPr>
            <w:instrText>m</w:instrText>
          </w:r>
          <w:r w:rsidR="009F1BCD" w:rsidRPr="00ED09EE">
            <w:instrText xml:space="preserve"> </w:instrText>
          </w:r>
          <w:r w:rsidR="009F1BCD">
            <w:rPr>
              <w:lang w:val="en-US"/>
            </w:rPr>
            <w:instrText>Kim</w:instrText>
          </w:r>
          <w:r w:rsidR="009F1BCD" w:rsidRPr="00ED09EE">
            <w:instrText>16</w:instrText>
          </w:r>
          <w:r w:rsidR="009F1BCD">
            <w:rPr>
              <w:lang w:val="en-US"/>
            </w:rPr>
            <w:fldChar w:fldCharType="separate"/>
          </w:r>
          <w:r w:rsidR="00EC3606" w:rsidRPr="00EC3606">
            <w:rPr>
              <w:noProof/>
            </w:rPr>
            <w:t xml:space="preserve"> (</w:t>
          </w:r>
          <w:r w:rsidR="00EC3606" w:rsidRPr="00EC3606">
            <w:rPr>
              <w:noProof/>
              <w:lang w:val="en-US"/>
            </w:rPr>
            <w:t>Leffingwell</w:t>
          </w:r>
          <w:r w:rsidR="00EC3606" w:rsidRPr="00EC3606">
            <w:rPr>
              <w:noProof/>
            </w:rPr>
            <w:t xml:space="preserve">, 2011; </w:t>
          </w:r>
          <w:r w:rsidR="00EC3606" w:rsidRPr="00EC3606">
            <w:rPr>
              <w:noProof/>
              <w:lang w:val="en-US"/>
            </w:rPr>
            <w:t>Kim</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9F1BCD">
            <w:rPr>
              <w:lang w:val="en-US"/>
            </w:rPr>
            <w:fldChar w:fldCharType="end"/>
          </w:r>
        </w:sdtContent>
      </w:sdt>
      <w:r w:rsidR="002745E7" w:rsidRPr="00ED09EE">
        <w:t>.</w:t>
      </w:r>
    </w:p>
    <w:p w14:paraId="55E867EC" w14:textId="4B49574A" w:rsidR="002745E7" w:rsidRPr="00BE1CDA" w:rsidRDefault="00BE1CDA" w:rsidP="002745E7">
      <w:r w:rsidRPr="00BE1CDA">
        <w:t xml:space="preserve">Παρά το αυξανόμενο ενδιαφέρον για αυτές τις τεχνολογίες και μεθοδολογίες, η έρευνα που εξετάζει τον συνδυασμένο αντίκτυπό τους στις παγκόσμιες επιχειρηματικές δραστηριότητες στην εποχή του </w:t>
      </w:r>
      <w:r w:rsidRPr="00BE1CDA">
        <w:rPr>
          <w:lang w:val="en-US"/>
        </w:rPr>
        <w:t>Industry</w:t>
      </w:r>
      <w:r w:rsidRPr="00BE1CDA">
        <w:t xml:space="preserve"> 4.0 παραμένει περιορισμένη</w:t>
      </w:r>
      <w:r w:rsidR="00BF0190" w:rsidRPr="00BF0190">
        <w:t>,</w:t>
      </w:r>
      <w:r w:rsidR="00BF0190">
        <w:t xml:space="preserve"> </w:t>
      </w:r>
      <w:r w:rsidR="00BF0190" w:rsidRPr="00B72D74">
        <w:t>καθώς</w:t>
      </w:r>
      <w:r w:rsidR="00BF0190" w:rsidRPr="00586F66">
        <w:t xml:space="preserve"> </w:t>
      </w:r>
      <w:r w:rsidR="00B3035F">
        <w:t xml:space="preserve">ή </w:t>
      </w:r>
      <w:r w:rsidR="00BF0190" w:rsidRPr="00586F66">
        <w:t>ανασκόπηση μπορεί να μην καλύπτει όλες τις πτυχές του θέματος, αλλά στοχεύει να παρέχει μια ολοκληρωμένη επισκόπηση της τρέχουσας κατάστασης της έρευνας στην περιοχή</w:t>
      </w:r>
      <w:r w:rsidRPr="00BE1CDA">
        <w:t>. Η υπάρχουσα βιβλιογραφία συχνά επικεντρώνεται σε συγκεκριμένα οφέλη, προκλήσεις και ηθικές ανησυχίες που σχετίζονται με μεμονωμένα εργαλεία, παραβλέποντας τις ευρύτερες επιπτώσεις της υιοθέτησης και της ενσωμάτωσής τους. Αυτή η ανασκόπηση της βιβλιογραφίας τονίζει την ανάγκη για μια πιο ολοκληρωμένη κατανόηση των ρόλων αυτών των τεχνολογιών και μεθοδολογιών στη διαμόρφωση του παγκόσμιου επιχειρηματικού τοπίου και στην πληροφόρηση της λήψης αποφάσεων του οργανισμού.</w:t>
      </w:r>
    </w:p>
    <w:p w14:paraId="060C7F4B" w14:textId="2A23AD1B" w:rsidR="002745E7" w:rsidRPr="001D6089" w:rsidRDefault="001D6089" w:rsidP="002745E7">
      <w:r w:rsidRPr="001D6089">
        <w:t>Αρκετές μελέτες έχουν διερευνήσει τα πιθανά οφέλη και τις προκλήσεις που σχετίζονται με την υιοθέτηση αυτών των τεχνολογιών και μεθοδολογιών, συμπεριλαμβανομένης της αυξημένης αποτελεσματικότητας, της βελτιωμένης διαχείρισης δεδομένων, της βελτιωμένης λήψης αποφάσεων και της καλύτερης συνεργασίας</w:t>
      </w:r>
      <w:sdt>
        <w:sdtPr>
          <w:id w:val="-1037038346"/>
          <w:citation/>
        </w:sdtPr>
        <w:sdtContent>
          <w:r w:rsidR="002515D4">
            <w:fldChar w:fldCharType="begin"/>
          </w:r>
          <w:r w:rsidR="002515D4" w:rsidRPr="002515D4">
            <w:instrText xml:space="preserve"> </w:instrText>
          </w:r>
          <w:r w:rsidR="002515D4">
            <w:rPr>
              <w:lang w:val="en-US"/>
            </w:rPr>
            <w:instrText>CITATION</w:instrText>
          </w:r>
          <w:r w:rsidR="002515D4" w:rsidRPr="002515D4">
            <w:instrText xml:space="preserve"> </w:instrText>
          </w:r>
          <w:r w:rsidR="002515D4">
            <w:rPr>
              <w:lang w:val="en-US"/>
            </w:rPr>
            <w:instrText>Bre</w:instrText>
          </w:r>
          <w:r w:rsidR="002515D4" w:rsidRPr="002515D4">
            <w:instrText>14 \</w:instrText>
          </w:r>
          <w:r w:rsidR="002515D4">
            <w:rPr>
              <w:lang w:val="en-US"/>
            </w:rPr>
            <w:instrText>l</w:instrText>
          </w:r>
          <w:r w:rsidR="002515D4" w:rsidRPr="002515D4">
            <w:instrText xml:space="preserve"> 1033 </w:instrText>
          </w:r>
          <w:r w:rsidR="002515D4">
            <w:fldChar w:fldCharType="separate"/>
          </w:r>
          <w:r w:rsidR="00EC3606" w:rsidRPr="00EC3606">
            <w:rPr>
              <w:noProof/>
            </w:rPr>
            <w:t xml:space="preserve"> (</w:t>
          </w:r>
          <w:r w:rsidR="00EC3606" w:rsidRPr="00EC3606">
            <w:rPr>
              <w:noProof/>
              <w:lang w:val="en-US"/>
            </w:rPr>
            <w:t>Brett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4)</w:t>
          </w:r>
          <w:r w:rsidR="002515D4">
            <w:fldChar w:fldCharType="end"/>
          </w:r>
        </w:sdtContent>
      </w:sdt>
      <w:r w:rsidR="002515D4" w:rsidRPr="002515D4">
        <w:t>.</w:t>
      </w:r>
      <w:r w:rsidR="002745E7" w:rsidRPr="001D6089">
        <w:t xml:space="preserve"> </w:t>
      </w:r>
      <w:r w:rsidRPr="001D6089">
        <w:t xml:space="preserve">Ωστόσο, αυτές οι μελέτες υπογραμμίζουν επίσης ανησυχίες που σχετίζονται με την ασφάλεια, τη διαλειτουργικότητα και τις ηθικές επιπτώσεις της αλγοριθμικής λήψης αποφάσεων </w:t>
      </w:r>
      <w:sdt>
        <w:sdtPr>
          <w:rPr>
            <w:lang w:val="en-US"/>
          </w:rPr>
          <w:id w:val="-902136292"/>
          <w:citation/>
        </w:sdtPr>
        <w:sdtContent>
          <w:r w:rsidR="00F164BD">
            <w:rPr>
              <w:lang w:val="en-US"/>
            </w:rPr>
            <w:fldChar w:fldCharType="begin"/>
          </w:r>
          <w:r w:rsidR="006C0328">
            <w:rPr>
              <w:lang w:val="en-US"/>
            </w:rPr>
            <w:instrText>CITATION</w:instrText>
          </w:r>
          <w:r w:rsidR="006C0328" w:rsidRPr="001D6089">
            <w:instrText xml:space="preserve"> </w:instrText>
          </w:r>
          <w:r w:rsidR="006C0328">
            <w:rPr>
              <w:lang w:val="en-US"/>
            </w:rPr>
            <w:instrText>McA</w:instrText>
          </w:r>
          <w:r w:rsidR="006C0328" w:rsidRPr="001D6089">
            <w:instrText>18 \</w:instrText>
          </w:r>
          <w:r w:rsidR="006C0328">
            <w:rPr>
              <w:lang w:val="en-US"/>
            </w:rPr>
            <w:instrText>m</w:instrText>
          </w:r>
          <w:r w:rsidR="006C0328" w:rsidRPr="001D6089">
            <w:instrText xml:space="preserve"> </w:instrText>
          </w:r>
          <w:r w:rsidR="006C0328">
            <w:rPr>
              <w:lang w:val="en-US"/>
            </w:rPr>
            <w:instrText>Tur</w:instrText>
          </w:r>
          <w:r w:rsidR="006C0328" w:rsidRPr="001D6089">
            <w:instrText xml:space="preserve"> \</w:instrText>
          </w:r>
          <w:r w:rsidR="006C0328">
            <w:rPr>
              <w:lang w:val="en-US"/>
            </w:rPr>
            <w:instrText>l</w:instrText>
          </w:r>
          <w:r w:rsidR="006C0328" w:rsidRPr="001D6089">
            <w:instrText xml:space="preserve"> 1033 </w:instrText>
          </w:r>
          <w:r w:rsidR="00F164BD">
            <w:rPr>
              <w:lang w:val="en-US"/>
            </w:rPr>
            <w:fldChar w:fldCharType="separate"/>
          </w:r>
          <w:r w:rsidR="00EC3606" w:rsidRPr="00EC3606">
            <w:rPr>
              <w:noProof/>
            </w:rPr>
            <w:t>(</w:t>
          </w:r>
          <w:r w:rsidR="00EC3606" w:rsidRPr="00EC3606">
            <w:rPr>
              <w:noProof/>
              <w:lang w:val="en-US"/>
            </w:rPr>
            <w:t>McAfee</w:t>
          </w:r>
          <w:r w:rsidR="00EC3606" w:rsidRPr="00EC3606">
            <w:rPr>
              <w:noProof/>
            </w:rPr>
            <w:t xml:space="preserve"> &amp; </w:t>
          </w:r>
          <w:r w:rsidR="00EC3606" w:rsidRPr="00EC3606">
            <w:rPr>
              <w:noProof/>
              <w:lang w:val="en-US"/>
            </w:rPr>
            <w:t>Brynjolfsson</w:t>
          </w:r>
          <w:r w:rsidR="00EC3606" w:rsidRPr="00EC3606">
            <w:rPr>
              <w:noProof/>
            </w:rPr>
            <w:t xml:space="preserve">, 2018; </w:t>
          </w:r>
          <w:r w:rsidR="00EC3606" w:rsidRPr="00EC3606">
            <w:rPr>
              <w:noProof/>
              <w:lang w:val="en-US"/>
            </w:rPr>
            <w:t>Turilli</w:t>
          </w:r>
          <w:r w:rsidR="00EC3606" w:rsidRPr="00EC3606">
            <w:rPr>
              <w:noProof/>
            </w:rPr>
            <w:t xml:space="preserve"> &amp; </w:t>
          </w:r>
          <w:r w:rsidR="00EC3606" w:rsidRPr="00EC3606">
            <w:rPr>
              <w:noProof/>
              <w:lang w:val="en-US"/>
            </w:rPr>
            <w:t>Floridi</w:t>
          </w:r>
          <w:r w:rsidR="00EC3606" w:rsidRPr="00EC3606">
            <w:rPr>
              <w:noProof/>
            </w:rPr>
            <w:t>, 2009)</w:t>
          </w:r>
          <w:r w:rsidR="00F164BD">
            <w:rPr>
              <w:lang w:val="en-US"/>
            </w:rPr>
            <w:fldChar w:fldCharType="end"/>
          </w:r>
        </w:sdtContent>
      </w:sdt>
      <w:r w:rsidR="002745E7" w:rsidRPr="001D6089">
        <w:t xml:space="preserve">. </w:t>
      </w:r>
      <w:r w:rsidRPr="001D6089">
        <w:t>Για την αντιμετώπιση αυτών των ζητημάτων, είναι απαραίτητη μια ολιστική κατανόηση της τεχνολογίας και της υιοθέτησης μεθοδολογίας, λαμβάνοντας υπόψη την περίπλοκη αλληλεπίδραση μεταξύ των διαφόρων εργαλείων και προσεγγίσεων.</w:t>
      </w:r>
    </w:p>
    <w:p w14:paraId="3A24DA13" w14:textId="360CCCEB" w:rsidR="00F22419" w:rsidRDefault="00F22419" w:rsidP="002745E7">
      <w:r w:rsidRPr="001D6089">
        <w:t xml:space="preserve">Συνολικά, </w:t>
      </w:r>
      <w:r w:rsidR="001F7104">
        <w:t xml:space="preserve"> αυτή η μελέτη βασίζεται σε μια μικτή προσέγγιση συλλογής δεδομένων</w:t>
      </w:r>
      <w:r w:rsidR="00305E45">
        <w:t xml:space="preserve"> και</w:t>
      </w:r>
      <w:r w:rsidR="001F7104" w:rsidRPr="00305E45">
        <w:t xml:space="preserve"> </w:t>
      </w:r>
      <w:r w:rsidRPr="001D6089">
        <w:t>η ανασκόπηση της βιβλιογραφίας</w:t>
      </w:r>
      <w:r w:rsidR="000C2F19">
        <w:t xml:space="preserve"> </w:t>
      </w:r>
      <w:r w:rsidRPr="001D6089">
        <w:t>αποκαλύπτει την ανάγκη για περαιτέρω έρευνα που ενσωματώνει τη μελέτη αναδυόμενων τεχνολογιών</w:t>
      </w:r>
      <w:r w:rsidR="00B72D74">
        <w:t xml:space="preserve">, </w:t>
      </w:r>
      <w:r w:rsidRPr="001D6089">
        <w:t xml:space="preserve">καθιερωμένων μεθοδολογιών στο πλαίσιο των παγκόσμιων επιχειρηματικών δραστηριοτήτων κατά την εποχή του </w:t>
      </w:r>
      <w:r w:rsidRPr="00F22419">
        <w:rPr>
          <w:lang w:val="en-US"/>
        </w:rPr>
        <w:t>Industry</w:t>
      </w:r>
      <w:r w:rsidRPr="001D6089">
        <w:t xml:space="preserve"> 4.0. Διερευνώντας τον συνδυασμένο αντίκτυπό τους, οι ερευνητές μπορούν να κατανοήσουν καλύτερα </w:t>
      </w:r>
      <w:r w:rsidRPr="001D6089">
        <w:lastRenderedPageBreak/>
        <w:t>τον ρόλο τους στη διαμόρφωση του παγκόσμιου επιχειρηματικού τοπίου και να παρέχουν πρακτικές συστάσεις για οργανισμούς που αναζητούν ανταγωνιστικό πλεονέκτημα.</w:t>
      </w:r>
    </w:p>
    <w:p w14:paraId="241E13D0" w14:textId="30EACE22" w:rsidR="003A6E6C" w:rsidRDefault="003A6E6C" w:rsidP="002745E7"/>
    <w:p w14:paraId="3AF2B157" w14:textId="77777777" w:rsidR="003A6E6C" w:rsidRPr="00303743" w:rsidRDefault="003A6E6C" w:rsidP="002745E7"/>
    <w:p w14:paraId="68A6505D" w14:textId="0BCE9A46" w:rsidR="003A2E27" w:rsidRDefault="003A2E27">
      <w:pPr>
        <w:pStyle w:val="Heading1"/>
      </w:pPr>
      <w:bookmarkStart w:id="3" w:name="_Toc133819480"/>
      <w:bookmarkStart w:id="4" w:name="_Ref133866704"/>
      <w:r>
        <w:t>Ερευνητικές Ερωτήσεις:</w:t>
      </w:r>
      <w:bookmarkEnd w:id="3"/>
      <w:bookmarkEnd w:id="4"/>
    </w:p>
    <w:p w14:paraId="0DBD1BCF" w14:textId="04BD62AB" w:rsidR="00C926C5" w:rsidRDefault="00C926C5" w:rsidP="00C926C5">
      <w:pPr>
        <w:pStyle w:val="Heading1"/>
      </w:pPr>
      <w:bookmarkStart w:id="5" w:name="_Toc133819481"/>
      <w:r>
        <w:t>Στόχοι και Υποθέσεις</w:t>
      </w:r>
      <w:bookmarkEnd w:id="5"/>
    </w:p>
    <w:p w14:paraId="707EF948" w14:textId="33A85305" w:rsidR="00971CEE" w:rsidRPr="00971CEE" w:rsidRDefault="00971CEE" w:rsidP="00971CEE">
      <w:pPr>
        <w:pStyle w:val="Heading2"/>
      </w:pPr>
      <w:bookmarkStart w:id="6" w:name="_Toc133819482"/>
      <w:r>
        <w:t>Στόχοι</w:t>
      </w:r>
      <w:bookmarkEnd w:id="6"/>
    </w:p>
    <w:p w14:paraId="0FC509D1" w14:textId="09855FF7" w:rsidR="00C926C5" w:rsidRPr="00C926C5" w:rsidRDefault="00C926C5" w:rsidP="00CE34C7">
      <w:pPr>
        <w:pStyle w:val="ListParagraph"/>
        <w:numPr>
          <w:ilvl w:val="0"/>
          <w:numId w:val="7"/>
        </w:numPr>
      </w:pPr>
      <w:r w:rsidRPr="00C926C5">
        <w:t>Να διερευνήσει συγκεκριμένα τους παράγοντες που επηρεάζουν την υιοθέτηση αναδυόμενων τεχνολογιών (</w:t>
      </w:r>
      <w:r w:rsidRPr="00C926C5">
        <w:rPr>
          <w:lang w:val="en-US"/>
        </w:rPr>
        <w:t>DAO</w:t>
      </w:r>
      <w:r w:rsidRPr="00C926C5">
        <w:t xml:space="preserve">, </w:t>
      </w:r>
      <w:r w:rsidRPr="00C926C5">
        <w:rPr>
          <w:lang w:val="en-US"/>
        </w:rPr>
        <w:t>Web</w:t>
      </w:r>
      <w:r w:rsidRPr="00C926C5">
        <w:t xml:space="preserve"> 3.0, </w:t>
      </w:r>
      <w:r w:rsidRPr="00C926C5">
        <w:rPr>
          <w:lang w:val="en-US"/>
        </w:rPr>
        <w:t>HRMS</w:t>
      </w:r>
      <w:r w:rsidRPr="00C926C5">
        <w:t>) και καθιερωμένων μεθοδολογιών (</w:t>
      </w:r>
      <w:r w:rsidRPr="00C926C5">
        <w:rPr>
          <w:lang w:val="en-US"/>
        </w:rPr>
        <w:t>ITIL</w:t>
      </w:r>
      <w:r w:rsidRPr="00C926C5">
        <w:t xml:space="preserve">, </w:t>
      </w:r>
      <w:r w:rsidRPr="00C926C5">
        <w:rPr>
          <w:lang w:val="en-US"/>
        </w:rPr>
        <w:t>TOGAF</w:t>
      </w:r>
      <w:r w:rsidRPr="00C926C5">
        <w:t xml:space="preserve">, </w:t>
      </w:r>
      <w:r w:rsidRPr="00C926C5">
        <w:rPr>
          <w:lang w:val="en-US"/>
        </w:rPr>
        <w:t>SAFe</w:t>
      </w:r>
      <w:r w:rsidRPr="00C926C5">
        <w:t xml:space="preserve">, </w:t>
      </w:r>
      <w:r w:rsidRPr="00C926C5">
        <w:rPr>
          <w:lang w:val="en-US"/>
        </w:rPr>
        <w:t>DevOps</w:t>
      </w:r>
      <w:r w:rsidRPr="00C926C5">
        <w:t xml:space="preserve">) στις παγκόσμιες επιχειρηματικές δραστηριότητες κατά την εποχή του </w:t>
      </w:r>
      <w:r w:rsidRPr="00C926C5">
        <w:rPr>
          <w:lang w:val="en-US"/>
        </w:rPr>
        <w:t>Industry</w:t>
      </w:r>
      <w:r w:rsidRPr="00C926C5">
        <w:t xml:space="preserve"> 4.0.</w:t>
      </w:r>
    </w:p>
    <w:p w14:paraId="13EC0630" w14:textId="7ECEC956" w:rsidR="00C926C5" w:rsidRPr="00C926C5" w:rsidRDefault="00C926C5" w:rsidP="00CE34C7">
      <w:pPr>
        <w:pStyle w:val="ListParagraph"/>
        <w:numPr>
          <w:ilvl w:val="0"/>
          <w:numId w:val="7"/>
        </w:numPr>
      </w:pPr>
      <w:r w:rsidRPr="00C926C5">
        <w:t>Να μετρήσει ποσοτικά τον αντίκτυπο αυτών των τεχνολογιών και μεθοδολογιών στην απόδοση του οργανισμού, συμπεριλαμβανομένης της αποτελεσματικότητας, της παραγωγικότητας και της καινοτομίας, χρησιμοποιώντας σχετικούς δείκτες απόδοσης.</w:t>
      </w:r>
    </w:p>
    <w:p w14:paraId="60B621C9" w14:textId="42120ADA" w:rsidR="00C926C5" w:rsidRDefault="00C926C5" w:rsidP="00CE34C7">
      <w:pPr>
        <w:pStyle w:val="ListParagraph"/>
        <w:numPr>
          <w:ilvl w:val="0"/>
          <w:numId w:val="7"/>
        </w:numPr>
      </w:pPr>
      <w:r w:rsidRPr="00C926C5">
        <w:t>Διεξαγωγή μιας σειράς περιπτωσιολογικών μελετών σε οργανισμούς σε διαφορετικούς κλάδους και περιβάλλοντα εντός συγκεκριμένου χρονικού πλαισίου (</w:t>
      </w:r>
      <w:r w:rsidR="001801EC" w:rsidRPr="001801EC">
        <w:t>1</w:t>
      </w:r>
      <w:r w:rsidR="001801EC">
        <w:t xml:space="preserve"> μήνα</w:t>
      </w:r>
      <w:r w:rsidR="00A07C24">
        <w:t xml:space="preserve"> –</w:t>
      </w:r>
      <w:r w:rsidR="00A07C24" w:rsidRPr="00A07C24">
        <w:t xml:space="preserve"> </w:t>
      </w:r>
      <w:r w:rsidR="00A07C24">
        <w:t xml:space="preserve">βλ. </w:t>
      </w:r>
      <w:r w:rsidR="00A07C24">
        <w:fldChar w:fldCharType="begin"/>
      </w:r>
      <w:r w:rsidR="00A07C24">
        <w:instrText xml:space="preserve"> REF _Ref133466417 \h </w:instrText>
      </w:r>
      <w:r w:rsidR="00A07C24">
        <w:fldChar w:fldCharType="separate"/>
      </w:r>
      <w:proofErr w:type="spellStart"/>
      <w:r w:rsidR="00A07C24">
        <w:t>Figure</w:t>
      </w:r>
      <w:proofErr w:type="spellEnd"/>
      <w:r w:rsidR="00A07C24">
        <w:t xml:space="preserve"> </w:t>
      </w:r>
      <w:r w:rsidR="00A07C24">
        <w:rPr>
          <w:noProof/>
        </w:rPr>
        <w:t>1</w:t>
      </w:r>
      <w:r w:rsidR="00A07C24">
        <w:fldChar w:fldCharType="end"/>
      </w:r>
      <w:r w:rsidRPr="00C926C5">
        <w:t>) για τον εντοπισμό βέλτιστων πρακτικών για την επιτυχή ενσωμάτωση των αναδυόμενων τεχνολογιών και των καθιερωμένων μεθοδολογιών.</w:t>
      </w:r>
    </w:p>
    <w:p w14:paraId="463B0302" w14:textId="77777777" w:rsidR="00C926C5" w:rsidRPr="00C926C5" w:rsidRDefault="00C926C5" w:rsidP="00C926C5"/>
    <w:p w14:paraId="5171BBB6" w14:textId="4AB9F234" w:rsidR="00C926C5" w:rsidRDefault="00C926C5" w:rsidP="00CE34C7">
      <w:pPr>
        <w:pStyle w:val="ListParagraph"/>
        <w:numPr>
          <w:ilvl w:val="0"/>
          <w:numId w:val="7"/>
        </w:numPr>
      </w:pPr>
      <w:r w:rsidRPr="00C926C5">
        <w:t>Να παρέχει δραστικές και καλά μελετημένες συστάσεις για οργανισμούς που επιδιώκουν να αξιοποιήσουν αυτά τα εργαλεία για ένα ανταγωνιστικό πλεονέκτημα στην παγκόσμια αγορά.</w:t>
      </w:r>
    </w:p>
    <w:p w14:paraId="26B03375" w14:textId="77777777" w:rsidR="00971CEE" w:rsidRPr="00C926C5" w:rsidRDefault="00971CEE" w:rsidP="00971CEE">
      <w:pPr>
        <w:pStyle w:val="Heading2"/>
      </w:pPr>
      <w:bookmarkStart w:id="7" w:name="_Toc133819483"/>
      <w:r>
        <w:lastRenderedPageBreak/>
        <w:t>Υποθέσεις</w:t>
      </w:r>
      <w:bookmarkEnd w:id="7"/>
    </w:p>
    <w:p w14:paraId="0622C964" w14:textId="67A71E76" w:rsidR="00824322" w:rsidRPr="00824322" w:rsidRDefault="00824322" w:rsidP="00951469">
      <w:pPr>
        <w:pStyle w:val="ListParagraph"/>
        <w:numPr>
          <w:ilvl w:val="0"/>
          <w:numId w:val="8"/>
        </w:numPr>
      </w:pPr>
      <w:r w:rsidRPr="00824322">
        <w:t xml:space="preserve">Οι οργανισμοί με υψηλότερο επίπεδο τεχνολογικής ετοιμότητας είναι πιο πιθανό να υιοθετήσουν αναδυόμενες τεχνολογίες και καθιερωμένες μεθοδολογίες στην εποχή του </w:t>
      </w:r>
      <w:r w:rsidRPr="00824322">
        <w:rPr>
          <w:lang w:val="en-US"/>
        </w:rPr>
        <w:t>Industry</w:t>
      </w:r>
      <w:r w:rsidRPr="00824322">
        <w:t xml:space="preserve"> 4.0.</w:t>
      </w:r>
    </w:p>
    <w:p w14:paraId="3A423046" w14:textId="77777777" w:rsidR="00824322" w:rsidRDefault="00824322" w:rsidP="00951469">
      <w:pPr>
        <w:pStyle w:val="ListParagraph"/>
        <w:numPr>
          <w:ilvl w:val="0"/>
          <w:numId w:val="8"/>
        </w:numPr>
      </w:pPr>
      <w:r w:rsidRPr="00824322">
        <w:t>Η υιοθέτηση αναδυόμενων τεχνολογιών και καθιερωμένων μεθοδολογιών συσχετίζεται θετικά με βελτιώσεις στην απόδοση του οργανισμού (π.χ. αποτελεσματικότητα, παραγωγικότητα και καινοτομία).</w:t>
      </w:r>
    </w:p>
    <w:p w14:paraId="5A8D9B04" w14:textId="6C23F385" w:rsidR="00971CEE" w:rsidRPr="00824322" w:rsidRDefault="00824322" w:rsidP="00951469">
      <w:pPr>
        <w:pStyle w:val="ListParagraph"/>
        <w:numPr>
          <w:ilvl w:val="0"/>
          <w:numId w:val="8"/>
        </w:numPr>
      </w:pPr>
      <w:r w:rsidRPr="00824322">
        <w:t>Οργανισμοί που ενσωματώνουν επιτυχώς αναδυόμενες τεχνολογίες και καθιερωμένες μεθοδολογίες μοιράζονται κοινές βέλτιστες πρακτικές, όπως ισχυρή ηγεσία, εκπαίδευση εργαζομένων και κουλτούρα καινοτομίας.</w:t>
      </w:r>
    </w:p>
    <w:p w14:paraId="0AE620F5" w14:textId="562BBB27" w:rsidR="004467FE" w:rsidRPr="000B2D4E" w:rsidRDefault="000253A3">
      <w:pPr>
        <w:pStyle w:val="Heading1"/>
      </w:pPr>
      <w:bookmarkStart w:id="8" w:name="_Toc133819484"/>
      <w:bookmarkStart w:id="9" w:name="_Ref133866710"/>
      <w:r w:rsidRPr="000B2D4E">
        <w:t>Μεθοδολογία Έρευνας</w:t>
      </w:r>
      <w:r w:rsidR="004467FE" w:rsidRPr="000B2D4E">
        <w:t>:</w:t>
      </w:r>
      <w:bookmarkEnd w:id="8"/>
      <w:bookmarkEnd w:id="9"/>
      <w:r w:rsidR="004467FE" w:rsidRPr="000B2D4E">
        <w:t xml:space="preserve"> </w:t>
      </w:r>
    </w:p>
    <w:p w14:paraId="3284C2AD" w14:textId="354C3820" w:rsidR="00341E07" w:rsidRPr="00194852" w:rsidRDefault="00194852" w:rsidP="00341E07">
      <w:r w:rsidRPr="00194852">
        <w:t xml:space="preserve">Αυτή η μελέτη υιοθετεί έναν ερευνητικό σχεδιασμό μεικτών μεθόδων, που συνδυάζει ποιοτικές και ποσοτικές προσεγγίσεις για τη διερεύν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194852">
        <w:rPr>
          <w:lang w:val="en-US"/>
        </w:rPr>
        <w:t>Industry</w:t>
      </w:r>
      <w:r w:rsidRPr="00194852">
        <w:t xml:space="preserve"> 4.0. </w:t>
      </w:r>
      <w:r w:rsidR="003C0A7B">
        <w:t>Λαμβάνοντας</w:t>
      </w:r>
      <w:r w:rsidR="009B1035">
        <w:t xml:space="preserve"> υπόψη</w:t>
      </w:r>
      <w:r w:rsidR="003C0A7B">
        <w:t xml:space="preserve"> την ταχεία </w:t>
      </w:r>
      <w:r w:rsidR="00245336">
        <w:t>εξέλιξη</w:t>
      </w:r>
      <w:r w:rsidR="003C0A7B">
        <w:t xml:space="preserve"> της τεχνολογίας</w:t>
      </w:r>
      <w:r w:rsidR="006524D1" w:rsidRPr="006524D1">
        <w:t xml:space="preserve">, </w:t>
      </w:r>
      <w:r w:rsidR="003C0A7B">
        <w:t xml:space="preserve">του περιορισμού </w:t>
      </w:r>
      <w:r w:rsidR="00304E83">
        <w:t>βιβλιογραφίας</w:t>
      </w:r>
      <w:r w:rsidR="003C0A7B">
        <w:t xml:space="preserve"> και ξεπερασμένων ευρημάτων</w:t>
      </w:r>
      <w:r w:rsidR="00CF0819">
        <w:t>,</w:t>
      </w:r>
      <w:r w:rsidR="003C0A7B">
        <w:t xml:space="preserve"> </w:t>
      </w:r>
      <w:r w:rsidR="00CF0819">
        <w:t>ο</w:t>
      </w:r>
      <w:r w:rsidRPr="00194852">
        <w:t xml:space="preserve"> σχεδιασμός μεικτών μεθόδων επιτρέπει την εξερεύνηση ενός ευρέος φάσματος προοπτικών και παρέχει μια πιο ολοκληρωμένη κατανόηση του ερευνητικού θέματος</w:t>
      </w:r>
      <w:sdt>
        <w:sdtPr>
          <w:rPr>
            <w:lang w:val="en-US"/>
          </w:rPr>
          <w:id w:val="-792442582"/>
          <w:citation/>
        </w:sdtPr>
        <w:sdtContent>
          <w:r w:rsidR="00B46B89">
            <w:rPr>
              <w:lang w:val="en-US"/>
            </w:rPr>
            <w:fldChar w:fldCharType="begin"/>
          </w:r>
          <w:r w:rsidR="00B46B89" w:rsidRPr="00194852">
            <w:instrText xml:space="preserve"> </w:instrText>
          </w:r>
          <w:r w:rsidR="00B46B89">
            <w:rPr>
              <w:lang w:val="en-US"/>
            </w:rPr>
            <w:instrText>CITATION</w:instrText>
          </w:r>
          <w:r w:rsidR="00B46B89" w:rsidRPr="00194852">
            <w:instrText xml:space="preserve"> </w:instrText>
          </w:r>
          <w:r w:rsidR="00B46B89">
            <w:rPr>
              <w:lang w:val="en-US"/>
            </w:rPr>
            <w:instrText>Cre</w:instrText>
          </w:r>
          <w:r w:rsidR="00B46B89" w:rsidRPr="00194852">
            <w:instrText>17 \</w:instrText>
          </w:r>
          <w:r w:rsidR="00B46B89">
            <w:rPr>
              <w:lang w:val="en-US"/>
            </w:rPr>
            <w:instrText>l</w:instrText>
          </w:r>
          <w:r w:rsidR="00B46B89" w:rsidRPr="00194852">
            <w:instrText xml:space="preserve"> 1033 </w:instrText>
          </w:r>
          <w:r w:rsidR="00B46B89">
            <w:rPr>
              <w:lang w:val="en-US"/>
            </w:rPr>
            <w:fldChar w:fldCharType="separate"/>
          </w:r>
          <w:r w:rsidR="00EC3606" w:rsidRPr="00EC3606">
            <w:rPr>
              <w:noProof/>
            </w:rPr>
            <w:t xml:space="preserve"> (</w:t>
          </w:r>
          <w:r w:rsidR="00EC3606" w:rsidRPr="00EC3606">
            <w:rPr>
              <w:noProof/>
              <w:lang w:val="en-US"/>
            </w:rPr>
            <w:t>Creswell</w:t>
          </w:r>
          <w:r w:rsidR="00EC3606" w:rsidRPr="00EC3606">
            <w:rPr>
              <w:noProof/>
            </w:rPr>
            <w:t xml:space="preserve"> &amp; </w:t>
          </w:r>
          <w:r w:rsidR="00EC3606" w:rsidRPr="00EC3606">
            <w:rPr>
              <w:noProof/>
              <w:lang w:val="en-US"/>
            </w:rPr>
            <w:t>Plano</w:t>
          </w:r>
          <w:r w:rsidR="00EC3606" w:rsidRPr="00EC3606">
            <w:rPr>
              <w:noProof/>
            </w:rPr>
            <w:t xml:space="preserve"> </w:t>
          </w:r>
          <w:r w:rsidR="00EC3606" w:rsidRPr="00EC3606">
            <w:rPr>
              <w:noProof/>
              <w:lang w:val="en-US"/>
            </w:rPr>
            <w:t>Clark</w:t>
          </w:r>
          <w:r w:rsidR="00EC3606" w:rsidRPr="00EC3606">
            <w:rPr>
              <w:noProof/>
            </w:rPr>
            <w:t>, 2017)</w:t>
          </w:r>
          <w:r w:rsidR="00B46B89">
            <w:rPr>
              <w:lang w:val="en-US"/>
            </w:rPr>
            <w:fldChar w:fldCharType="end"/>
          </w:r>
        </w:sdtContent>
      </w:sdt>
      <w:r w:rsidR="00341E07" w:rsidRPr="00194852">
        <w:t>.</w:t>
      </w:r>
    </w:p>
    <w:p w14:paraId="0D3120E0" w14:textId="21E431A1" w:rsidR="00194852" w:rsidRPr="00194852" w:rsidRDefault="00194852" w:rsidP="00194852">
      <w:r w:rsidRPr="00194852">
        <w:t>Η ερευνητική μεθοδολογία αποτελείται από δύο βασικά στοιχεία: μια συστηματική βιβλιογραφική ανασκόπηση και μια σειρά περιπτωσιολογικών μελετών. Η συστηματική ανασκόπηση της βιβλιογραφίας θα διεξαχθεί σύμφωνα με καθιερωμένες κατευθυντήριες γραμμές</w:t>
      </w:r>
      <w:sdt>
        <w:sdtPr>
          <w:rPr>
            <w:lang w:val="en-US"/>
          </w:rPr>
          <w:id w:val="814993750"/>
          <w:citation/>
        </w:sdtPr>
        <w:sdtContent>
          <w:r w:rsidR="00E45329">
            <w:rPr>
              <w:lang w:val="en-US"/>
            </w:rPr>
            <w:fldChar w:fldCharType="begin"/>
          </w:r>
          <w:r w:rsidR="00E45329" w:rsidRPr="00194852">
            <w:instrText xml:space="preserve"> </w:instrText>
          </w:r>
          <w:r w:rsidR="00E45329">
            <w:rPr>
              <w:lang w:val="en-US"/>
            </w:rPr>
            <w:instrText>CITATION</w:instrText>
          </w:r>
          <w:r w:rsidR="00E45329" w:rsidRPr="00194852">
            <w:instrText xml:space="preserve"> </w:instrText>
          </w:r>
          <w:r w:rsidR="00E45329">
            <w:rPr>
              <w:lang w:val="en-US"/>
            </w:rPr>
            <w:instrText>Kit</w:instrText>
          </w:r>
          <w:r w:rsidR="00E45329" w:rsidRPr="00194852">
            <w:instrText>07 \</w:instrText>
          </w:r>
          <w:r w:rsidR="00E45329">
            <w:rPr>
              <w:lang w:val="en-US"/>
            </w:rPr>
            <w:instrText>l</w:instrText>
          </w:r>
          <w:r w:rsidR="00E45329" w:rsidRPr="00194852">
            <w:instrText xml:space="preserve"> 1033 </w:instrText>
          </w:r>
          <w:r w:rsidR="00E45329">
            <w:rPr>
              <w:lang w:val="en-US"/>
            </w:rPr>
            <w:fldChar w:fldCharType="separate"/>
          </w:r>
          <w:r w:rsidR="00EC3606" w:rsidRPr="00EC3606">
            <w:rPr>
              <w:noProof/>
            </w:rPr>
            <w:t xml:space="preserve"> (</w:t>
          </w:r>
          <w:r w:rsidR="00EC3606" w:rsidRPr="00EC3606">
            <w:rPr>
              <w:noProof/>
              <w:lang w:val="en-US"/>
            </w:rPr>
            <w:t>Kitchenham</w:t>
          </w:r>
          <w:r w:rsidR="00EC3606" w:rsidRPr="00EC3606">
            <w:rPr>
              <w:noProof/>
            </w:rPr>
            <w:t xml:space="preserve"> &amp; </w:t>
          </w:r>
          <w:r w:rsidR="00EC3606" w:rsidRPr="00EC3606">
            <w:rPr>
              <w:noProof/>
              <w:lang w:val="en-US"/>
            </w:rPr>
            <w:t>Charters</w:t>
          </w:r>
          <w:r w:rsidR="00EC3606" w:rsidRPr="00EC3606">
            <w:rPr>
              <w:noProof/>
            </w:rPr>
            <w:t>, 2007)</w:t>
          </w:r>
          <w:r w:rsidR="00E45329">
            <w:rPr>
              <w:lang w:val="en-US"/>
            </w:rPr>
            <w:fldChar w:fldCharType="end"/>
          </w:r>
        </w:sdtContent>
      </w:sdt>
      <w:r w:rsidR="00341E07" w:rsidRPr="00194852">
        <w:t xml:space="preserve"> </w:t>
      </w:r>
      <w:r w:rsidRPr="00194852">
        <w:t>για τον εντοπισμό, την αξιολόγηση και τη σύνθεση σχετικής έρευνας σχετικά με την υιοθέτηση και τον αντίκτυπο των αναδυόμενων τεχνολογιών και των καθιερωμένων μεθοδολογιών υπό διερεύνηση. Η ανασκόπηση της βιβλιογραφίας θα προσφέρει μια σταθερή βάση για τη μελέτη, επιτρέποντας τον εντοπισμό βασικών θεμάτων, τάσεων και κενών στο υπάρχον σώμα γνώσης.</w:t>
      </w:r>
    </w:p>
    <w:p w14:paraId="71FF4C5F" w14:textId="1FB3D43F" w:rsidR="00341E07" w:rsidRPr="00917DA7" w:rsidRDefault="0012330D" w:rsidP="00341E07">
      <w:r>
        <w:lastRenderedPageBreak/>
        <w:t>Ο</w:t>
      </w:r>
      <w:r w:rsidR="00053302" w:rsidRPr="00053302">
        <w:t xml:space="preserve">ι περιπτωσιολογικές μελέτες θα επιλεγούν </w:t>
      </w:r>
      <w:r w:rsidR="000C3E53">
        <w:t xml:space="preserve">με βάση </w:t>
      </w:r>
      <w:r w:rsidR="00053302" w:rsidRPr="00053302">
        <w:t>κριτηρίων, συμπεριλαμβανομένου του μεγέθους της βιομηχανίας</w:t>
      </w:r>
      <w:r w:rsidR="00257C99">
        <w:t xml:space="preserve"> </w:t>
      </w:r>
      <w:r w:rsidR="00257C99" w:rsidRPr="00053302">
        <w:t xml:space="preserve">όπως </w:t>
      </w:r>
      <w:r w:rsidR="00257C99">
        <w:rPr>
          <w:lang w:val="en-US"/>
        </w:rPr>
        <w:t>Ford</w:t>
      </w:r>
      <w:r w:rsidR="00257C99" w:rsidRPr="006524D1">
        <w:t xml:space="preserve">,  </w:t>
      </w:r>
      <w:r w:rsidR="00257C99">
        <w:rPr>
          <w:lang w:val="en-US"/>
        </w:rPr>
        <w:t>Toyota</w:t>
      </w:r>
      <w:r w:rsidR="00257C99" w:rsidRPr="006524D1">
        <w:t xml:space="preserve">, </w:t>
      </w:r>
      <w:r w:rsidR="00257C99">
        <w:rPr>
          <w:lang w:val="en-US"/>
        </w:rPr>
        <w:t>IBM</w:t>
      </w:r>
      <w:r w:rsidR="00257C99" w:rsidRPr="006524D1">
        <w:t xml:space="preserve">, </w:t>
      </w:r>
      <w:r w:rsidR="00257C99">
        <w:rPr>
          <w:lang w:val="en-US"/>
        </w:rPr>
        <w:t>Microsoft</w:t>
      </w:r>
      <w:r w:rsidR="00257C99" w:rsidRPr="006524D1">
        <w:t xml:space="preserve"> </w:t>
      </w:r>
      <w:r w:rsidR="00053302" w:rsidRPr="00053302">
        <w:t xml:space="preserve">και της γεωγραφικής θέσης του οργανισμού, για να εξασφαλιστεί ένα ποικίλο και αντιπροσωπευτικό δείγμα. </w:t>
      </w:r>
      <w:r w:rsidR="000C3E53">
        <w:t xml:space="preserve"> </w:t>
      </w:r>
      <w:r w:rsidR="00917DA7" w:rsidRPr="00917DA7">
        <w:t xml:space="preserve">Οι ημιδομημένες συνεντεύξεις θα παράσχουν σε βάθος πληροφορίες για τις εμπειρίες και τις προοπτικές </w:t>
      </w:r>
      <w:r w:rsidR="00CD0B8C" w:rsidRPr="00CD0B8C">
        <w:t xml:space="preserve">από περίπου 15-20 </w:t>
      </w:r>
      <w:r w:rsidR="000C3E53" w:rsidRPr="00917DA7">
        <w:t>συμμετεχόντων</w:t>
      </w:r>
      <w:r w:rsidR="00CD0B8C" w:rsidRPr="00CD0B8C">
        <w:t xml:space="preserve"> με διαφορετικά επαγγελματικά υπόβαθρα, όπως ειδικούς, επαγγελματίες του κλάδου και διευθυντές. Οι συμμετέχοντες θα επιλεγούν ή θα προσληφθούν μέσω επαγγελματικών δικτύων, εκδηλώσεων του κλάδου και παραπομπών από άλλους συμμετέχοντες</w:t>
      </w:r>
      <w:sdt>
        <w:sdtPr>
          <w:rPr>
            <w:lang w:val="en-US"/>
          </w:rPr>
          <w:id w:val="-1872217299"/>
          <w:citation/>
        </w:sdtPr>
        <w:sdtContent>
          <w:r w:rsidR="0042301B">
            <w:rPr>
              <w:lang w:val="en-US"/>
            </w:rPr>
            <w:fldChar w:fldCharType="begin"/>
          </w:r>
          <w:r w:rsidR="0042301B" w:rsidRPr="00917DA7">
            <w:instrText xml:space="preserve"> </w:instrText>
          </w:r>
          <w:r w:rsidR="0042301B">
            <w:rPr>
              <w:lang w:val="en-US"/>
            </w:rPr>
            <w:instrText>CITATION</w:instrText>
          </w:r>
          <w:r w:rsidR="0042301B" w:rsidRPr="00917DA7">
            <w:instrText xml:space="preserve"> </w:instrText>
          </w:r>
          <w:r w:rsidR="0042301B">
            <w:rPr>
              <w:lang w:val="en-US"/>
            </w:rPr>
            <w:instrText>Pal</w:instrText>
          </w:r>
          <w:r w:rsidR="0042301B" w:rsidRPr="00917DA7">
            <w:instrText>15 \</w:instrText>
          </w:r>
          <w:r w:rsidR="0042301B">
            <w:rPr>
              <w:lang w:val="en-US"/>
            </w:rPr>
            <w:instrText>l</w:instrText>
          </w:r>
          <w:r w:rsidR="0042301B" w:rsidRPr="00917DA7">
            <w:instrText xml:space="preserve"> 1033 </w:instrText>
          </w:r>
          <w:r w:rsidR="0042301B">
            <w:rPr>
              <w:lang w:val="en-US"/>
            </w:rPr>
            <w:fldChar w:fldCharType="separate"/>
          </w:r>
          <w:r w:rsidR="00EC3606" w:rsidRPr="00EC3606">
            <w:rPr>
              <w:noProof/>
            </w:rPr>
            <w:t xml:space="preserve"> (</w:t>
          </w:r>
          <w:r w:rsidR="00EC3606" w:rsidRPr="00EC3606">
            <w:rPr>
              <w:noProof/>
              <w:lang w:val="en-US"/>
            </w:rPr>
            <w:t>Palinkas</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5)</w:t>
          </w:r>
          <w:r w:rsidR="0042301B">
            <w:rPr>
              <w:lang w:val="en-US"/>
            </w:rPr>
            <w:fldChar w:fldCharType="end"/>
          </w:r>
        </w:sdtContent>
      </w:sdt>
      <w:r w:rsidR="00341E07" w:rsidRPr="00917DA7">
        <w:t xml:space="preserve">. </w:t>
      </w:r>
      <w:r w:rsidR="00917DA7" w:rsidRPr="00917DA7">
        <w:t>Τα δεδομένα της συνέντευξης θα συλλεχθούν και θα καταγραφούν με τη συγκατάθεση των συμμετεχόντων, θα μεταγραφούν κατά λέξη και θα αναλυθούν με τη χρήση θεματικής ανάλυσης</w:t>
      </w:r>
      <w:r w:rsidR="00341E07" w:rsidRPr="00917DA7">
        <w:t xml:space="preserve"> </w:t>
      </w:r>
      <w:sdt>
        <w:sdtPr>
          <w:rPr>
            <w:lang w:val="en-US"/>
          </w:rPr>
          <w:id w:val="-135267368"/>
          <w:citation/>
        </w:sdtPr>
        <w:sdtContent>
          <w:r w:rsidR="00224A43">
            <w:rPr>
              <w:lang w:val="en-US"/>
            </w:rPr>
            <w:fldChar w:fldCharType="begin"/>
          </w:r>
          <w:r w:rsidR="00224A43" w:rsidRPr="00917DA7">
            <w:instrText xml:space="preserve"> </w:instrText>
          </w:r>
          <w:r w:rsidR="00224A43">
            <w:rPr>
              <w:lang w:val="en-US"/>
            </w:rPr>
            <w:instrText>CITATION</w:instrText>
          </w:r>
          <w:r w:rsidR="00224A43" w:rsidRPr="00917DA7">
            <w:instrText xml:space="preserve"> </w:instrText>
          </w:r>
          <w:r w:rsidR="00224A43">
            <w:rPr>
              <w:lang w:val="en-US"/>
            </w:rPr>
            <w:instrText>Bra</w:instrText>
          </w:r>
          <w:r w:rsidR="00224A43" w:rsidRPr="00917DA7">
            <w:instrText xml:space="preserve"> \</w:instrText>
          </w:r>
          <w:r w:rsidR="00224A43">
            <w:rPr>
              <w:lang w:val="en-US"/>
            </w:rPr>
            <w:instrText>l</w:instrText>
          </w:r>
          <w:r w:rsidR="00224A43" w:rsidRPr="00917DA7">
            <w:instrText xml:space="preserve"> 1033 </w:instrText>
          </w:r>
          <w:r w:rsidR="00224A43">
            <w:rPr>
              <w:lang w:val="en-US"/>
            </w:rPr>
            <w:fldChar w:fldCharType="separate"/>
          </w:r>
          <w:r w:rsidR="00EC3606" w:rsidRPr="00EC3606">
            <w:rPr>
              <w:noProof/>
            </w:rPr>
            <w:t>(</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rsidR="00224A43">
            <w:rPr>
              <w:lang w:val="en-US"/>
            </w:rPr>
            <w:fldChar w:fldCharType="end"/>
          </w:r>
        </w:sdtContent>
      </w:sdt>
      <w:r w:rsidR="00341E07" w:rsidRPr="00917DA7">
        <w:t>.</w:t>
      </w:r>
    </w:p>
    <w:p w14:paraId="2F053BEB" w14:textId="339F63D1" w:rsidR="00341E07" w:rsidRPr="00917DA7" w:rsidRDefault="007166B8" w:rsidP="00341E07">
      <w:r w:rsidRPr="00917DA7">
        <w:t>Η ανάλυση εγγράφων θα περιλαμβάνει την εξέταση σχετικών οργανωτικών εγγράφων, όπως έγγραφα πολιτικής, εκθέσεις και στρατηγικά σχέδια, για τη συλλογή πρόσθετων πληροφοριών σχετικά με τις εμπειρίες των οργανισμών με την υιοθέτηση και την ενοποίηση των τεχνολογιών και μεθοδολογιών. Αυτές οι πληροφορίες θα χρησιμοποιηθούν για να συμπληρώσουν τα δεδομένα που προέκυψαν από τις συνεντεύξεις και να παρέχουν περαιτέρω πλαίσιο για τις μελέτες περίπτωσης</w:t>
      </w:r>
      <w:sdt>
        <w:sdtPr>
          <w:id w:val="-1505353668"/>
          <w:citation/>
        </w:sdtPr>
        <w:sdtContent>
          <w:r w:rsidR="00917DA7">
            <w:fldChar w:fldCharType="begin"/>
          </w:r>
          <w:r w:rsidR="00917DA7" w:rsidRPr="00917DA7">
            <w:instrText xml:space="preserve"> </w:instrText>
          </w:r>
          <w:r w:rsidR="00917DA7">
            <w:rPr>
              <w:lang w:val="en-US"/>
            </w:rPr>
            <w:instrText>CITATION</w:instrText>
          </w:r>
          <w:r w:rsidR="00917DA7" w:rsidRPr="00917DA7">
            <w:instrText xml:space="preserve"> </w:instrText>
          </w:r>
          <w:r w:rsidR="00917DA7">
            <w:rPr>
              <w:lang w:val="en-US"/>
            </w:rPr>
            <w:instrText>Bow</w:instrText>
          </w:r>
          <w:r w:rsidR="00917DA7" w:rsidRPr="00917DA7">
            <w:instrText>09 \</w:instrText>
          </w:r>
          <w:r w:rsidR="00917DA7">
            <w:rPr>
              <w:lang w:val="en-US"/>
            </w:rPr>
            <w:instrText>l</w:instrText>
          </w:r>
          <w:r w:rsidR="00917DA7" w:rsidRPr="00917DA7">
            <w:instrText xml:space="preserve"> 1033 </w:instrText>
          </w:r>
          <w:r w:rsidR="00917DA7">
            <w:fldChar w:fldCharType="separate"/>
          </w:r>
          <w:r w:rsidR="00EC3606" w:rsidRPr="00EC3606">
            <w:rPr>
              <w:noProof/>
            </w:rPr>
            <w:t xml:space="preserve"> (</w:t>
          </w:r>
          <w:r w:rsidR="00EC3606" w:rsidRPr="00EC3606">
            <w:rPr>
              <w:noProof/>
              <w:lang w:val="en-US"/>
            </w:rPr>
            <w:t>Bowen</w:t>
          </w:r>
          <w:r w:rsidR="00EC3606" w:rsidRPr="00EC3606">
            <w:rPr>
              <w:noProof/>
            </w:rPr>
            <w:t>, 2009)</w:t>
          </w:r>
          <w:r w:rsidR="00917DA7">
            <w:fldChar w:fldCharType="end"/>
          </w:r>
        </w:sdtContent>
      </w:sdt>
      <w:r w:rsidR="00341E07" w:rsidRPr="00917DA7">
        <w:t>.</w:t>
      </w:r>
    </w:p>
    <w:p w14:paraId="6A231024" w14:textId="1070B28E" w:rsidR="00341E07" w:rsidRPr="004127A6" w:rsidRDefault="004127A6" w:rsidP="00341E07">
      <w:r w:rsidRPr="004127A6">
        <w:t>Η παρατήρηση των διαδικασιών και των πρακτικών των οργανισμών που σχετίζονται με την υιοθέτηση και την ενσωμάτωση των τεχνολογιών και των μεθοδολογιών θα παράσχει πολύτιμες γνώσεις για την εφαρμογή αυτών των εργαλείων στον πραγματικό κόσμο. Ο ερευνητής θα διεξάγει μη συμμετέχουσες παρατηρήσεις, κρατώντας λεπτομερείς σημειώσεις πεδίου και καταγράφοντας συστηματικές παρατηρήσεις</w:t>
      </w:r>
      <w:r w:rsidR="00341E07" w:rsidRPr="004127A6">
        <w:t xml:space="preserve"> </w:t>
      </w:r>
      <w:sdt>
        <w:sdtPr>
          <w:rPr>
            <w:lang w:val="en-US"/>
          </w:rPr>
          <w:id w:val="-1487468221"/>
          <w:citation/>
        </w:sdtPr>
        <w:sdtContent>
          <w:r w:rsidR="003C23EB">
            <w:rPr>
              <w:lang w:val="en-US"/>
            </w:rPr>
            <w:fldChar w:fldCharType="begin"/>
          </w:r>
          <w:r w:rsidR="003C23EB" w:rsidRPr="004127A6">
            <w:instrText xml:space="preserve"> </w:instrText>
          </w:r>
          <w:r w:rsidR="003C23EB">
            <w:rPr>
              <w:lang w:val="en-US"/>
            </w:rPr>
            <w:instrText>CITATION</w:instrText>
          </w:r>
          <w:r w:rsidR="003C23EB" w:rsidRPr="004127A6">
            <w:instrText xml:space="preserve"> </w:instrText>
          </w:r>
          <w:r w:rsidR="003C23EB">
            <w:rPr>
              <w:lang w:val="en-US"/>
            </w:rPr>
            <w:instrText>Ang</w:instrText>
          </w:r>
          <w:r w:rsidR="003C23EB" w:rsidRPr="004127A6">
            <w:instrText>07 \</w:instrText>
          </w:r>
          <w:r w:rsidR="003C23EB">
            <w:rPr>
              <w:lang w:val="en-US"/>
            </w:rPr>
            <w:instrText>l</w:instrText>
          </w:r>
          <w:r w:rsidR="003C23EB" w:rsidRPr="004127A6">
            <w:instrText xml:space="preserve"> 1033 </w:instrText>
          </w:r>
          <w:r w:rsidR="003C23EB">
            <w:rPr>
              <w:lang w:val="en-US"/>
            </w:rPr>
            <w:fldChar w:fldCharType="separate"/>
          </w:r>
          <w:r w:rsidR="00EC3606" w:rsidRPr="00EC3606">
            <w:rPr>
              <w:noProof/>
            </w:rPr>
            <w:t>(</w:t>
          </w:r>
          <w:r w:rsidR="00EC3606" w:rsidRPr="00EC3606">
            <w:rPr>
              <w:noProof/>
              <w:lang w:val="en-US"/>
            </w:rPr>
            <w:t>Angrosino</w:t>
          </w:r>
          <w:r w:rsidR="00EC3606" w:rsidRPr="00EC3606">
            <w:rPr>
              <w:noProof/>
            </w:rPr>
            <w:t>, 2007)</w:t>
          </w:r>
          <w:r w:rsidR="003C23EB">
            <w:rPr>
              <w:lang w:val="en-US"/>
            </w:rPr>
            <w:fldChar w:fldCharType="end"/>
          </w:r>
        </w:sdtContent>
      </w:sdt>
      <w:r w:rsidR="00341E07" w:rsidRPr="004127A6">
        <w:t>.</w:t>
      </w:r>
    </w:p>
    <w:p w14:paraId="1511AE20" w14:textId="79A54381" w:rsidR="004B1D08" w:rsidRPr="004127A6" w:rsidRDefault="004127A6" w:rsidP="004127A6">
      <w:r w:rsidRPr="004127A6">
        <w:t xml:space="preserve">Η ποσοτική συνιστώσα της έρευνας θα περιλαμβάνει τη συλλογή δευτερογενών δεδομένων, όπως δείκτες οικονομικής απόδοσης και άλλες σχετικές μετρήσεις, για την αξιολόγηση του αντίκτυπου της υιοθέτησης των αναδυόμενων τεχνολογιών και </w:t>
      </w:r>
      <w:r w:rsidR="005440E3">
        <w:t xml:space="preserve">ευέλικτων </w:t>
      </w:r>
      <w:r w:rsidRPr="004127A6">
        <w:t>μεθοδολογιών στην απόδοση των οργανισμών.</w:t>
      </w:r>
      <w:r w:rsidR="00A317C1">
        <w:t xml:space="preserve"> Επίσης τ</w:t>
      </w:r>
      <w:r w:rsidR="004B1D08" w:rsidRPr="004B1D08">
        <w:t>α ποσοτικά δεδομένα θα αναλυθούν και οι συσχετίσεις μεταξύ της οργανωτικής απόδοσης και της υιοθέτησης τεχνολογίας θα εξεταστούν με τη χρήση περιγραφικών και συμπερασματικών στατιστικών.</w:t>
      </w:r>
    </w:p>
    <w:p w14:paraId="2C609EFC" w14:textId="6C7A67B8" w:rsidR="00F52428" w:rsidRDefault="004127A6" w:rsidP="004127A6">
      <w:r w:rsidRPr="004127A6">
        <w:lastRenderedPageBreak/>
        <w:t>Συνολικά, αυτή η ερευνητική μεθοδολογία που χρησιμοποιείται σε αυτή τη μελέτη συνδυάζει μια συστηματική βιβλιογραφική ανασκόπηση, μελέτες περιπτώσεων και μια προσέγγιση ανάλυσης δεδομένων μεικτών μεθόδων για να παρέχει μια ολοκληρωμένη και λεπτή κατανόηση του ρόλου των αναδυόμενων τεχνολογιών και των καθιερωμένων μεθοδολογιών στις παγκόσμιες επιχειρηματικές δραστηριότητες κατά τη</w:t>
      </w:r>
      <w:r w:rsidR="00ED70AF">
        <w:t>ν</w:t>
      </w:r>
      <w:r w:rsidRPr="004127A6">
        <w:t xml:space="preserve"> </w:t>
      </w:r>
      <w:r w:rsidR="00ED70AF">
        <w:t>εποχή</w:t>
      </w:r>
      <w:r w:rsidRPr="004127A6">
        <w:t xml:space="preserve"> του </w:t>
      </w:r>
      <w:r w:rsidRPr="004127A6">
        <w:rPr>
          <w:lang w:val="en-US"/>
        </w:rPr>
        <w:t>Industry</w:t>
      </w:r>
      <w:r w:rsidRPr="004127A6">
        <w:t xml:space="preserve"> 4.0. Τα ευρήματα θα συμβάλουν στην ακαδημαϊκή βιβλιογραφία και θα προσφέρουν πρακτικές συνέπειες για τους οργανισμούς που επιδιώκουν να αξιοποιήσουν αυτά τα εργαλεία για ένα ανταγωνιστικό πλεονέκτημα.</w:t>
      </w:r>
    </w:p>
    <w:p w14:paraId="659348A9" w14:textId="3051FC11" w:rsidR="001D0342" w:rsidRDefault="00002ED8">
      <w:pPr>
        <w:pStyle w:val="Heading1"/>
      </w:pPr>
      <w:bookmarkStart w:id="10" w:name="_Toc133819485"/>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10"/>
    </w:p>
    <w:p w14:paraId="1DB95391" w14:textId="024E0D56" w:rsidR="005F7459" w:rsidRPr="005F7459" w:rsidRDefault="00CE6EB5" w:rsidP="005F7459">
      <w:r>
        <w:t>Σε αυτήν την μελέτη για την παροχή</w:t>
      </w:r>
      <w:r w:rsidR="005F7459" w:rsidRPr="005F7459">
        <w:t xml:space="preserve"> ολοκληρωμένων γνώσεων σχετικά με την υιοθέτηση και την επιρροή των αναδυόμενων τεχνολογιών και της υπάρχουσας μεθοδολογίας, η ανάλυση δεδομένων θα πραγματοποιηθεί χρησιμοποιώντας μια προσέγγιση τριγωνισμού που συνδυάζει ποιοτικές και ποσοτικές μεθόδους. Χρησιμοποιώντας πολλές πηγές δεδομένων και διάφορες αναλυτικές τεχνικές, ο τριγωνισμός βελτιώνει την εγκυρότητα και την αξιοπιστία των ευρημάτων της μελέτης </w:t>
      </w:r>
      <w:sdt>
        <w:sdtPr>
          <w:id w:val="-712887667"/>
          <w:citation/>
        </w:sdtPr>
        <w:sdtContent>
          <w:r w:rsidR="005F7459">
            <w:fldChar w:fldCharType="begin"/>
          </w:r>
          <w:r w:rsidR="005F7459" w:rsidRPr="007A2528">
            <w:instrText xml:space="preserve"> </w:instrText>
          </w:r>
          <w:r w:rsidR="005F7459">
            <w:rPr>
              <w:lang w:val="en-US"/>
            </w:rPr>
            <w:instrText>CITATION</w:instrText>
          </w:r>
          <w:r w:rsidR="005F7459" w:rsidRPr="007A2528">
            <w:instrText xml:space="preserve"> </w:instrText>
          </w:r>
          <w:r w:rsidR="005F7459">
            <w:rPr>
              <w:lang w:val="en-US"/>
            </w:rPr>
            <w:instrText>Den</w:instrText>
          </w:r>
          <w:r w:rsidR="005F7459" w:rsidRPr="007A2528">
            <w:instrText>78 \</w:instrText>
          </w:r>
          <w:r w:rsidR="005F7459">
            <w:rPr>
              <w:lang w:val="en-US"/>
            </w:rPr>
            <w:instrText>l</w:instrText>
          </w:r>
          <w:r w:rsidR="005F7459" w:rsidRPr="007A2528">
            <w:instrText xml:space="preserve"> 1033 </w:instrText>
          </w:r>
          <w:r w:rsidR="005F7459">
            <w:fldChar w:fldCharType="separate"/>
          </w:r>
          <w:r w:rsidR="00EC3606" w:rsidRPr="00EC3606">
            <w:rPr>
              <w:noProof/>
            </w:rPr>
            <w:t>(</w:t>
          </w:r>
          <w:r w:rsidR="00EC3606" w:rsidRPr="00EC3606">
            <w:rPr>
              <w:noProof/>
              <w:lang w:val="en-US"/>
            </w:rPr>
            <w:t>Denzin</w:t>
          </w:r>
          <w:r w:rsidR="00EC3606" w:rsidRPr="00EC3606">
            <w:rPr>
              <w:noProof/>
            </w:rPr>
            <w:t>, 1978)</w:t>
          </w:r>
          <w:r w:rsidR="005F7459">
            <w:fldChar w:fldCharType="end"/>
          </w:r>
        </w:sdtContent>
      </w:sdt>
      <w:r w:rsidR="005F7459" w:rsidRPr="00D57978">
        <w:t>.</w:t>
      </w:r>
    </w:p>
    <w:p w14:paraId="69080979" w14:textId="48EF46B0" w:rsidR="00341E07" w:rsidRPr="00D57978" w:rsidRDefault="00052578" w:rsidP="00341E07">
      <w:r w:rsidRPr="00052578">
        <w:t>Τα δεδομένα που συλλέγονται από τη συστηματική ανασκόπηση της βιβλιογραφίας και τις περιπτωσιολογικές μελέτες θα υποβληθούν σε θεματική ανάλυση, η οποία περιλαμβάνει τον εντοπισμό, την ανάλυση και την ερμηνεία προτύπων ή θεμάτων εντός των συλλεγόμενων δεδομένων</w:t>
      </w:r>
      <w:sdt>
        <w:sdtPr>
          <w:id w:val="882441830"/>
          <w:citation/>
        </w:sdtPr>
        <w:sdtContent>
          <w:r>
            <w:fldChar w:fldCharType="begin"/>
          </w:r>
          <w:r w:rsidRPr="00052578">
            <w:instrText xml:space="preserve"> </w:instrText>
          </w:r>
          <w:r>
            <w:rPr>
              <w:lang w:val="en-US"/>
            </w:rPr>
            <w:instrText>CITATION</w:instrText>
          </w:r>
          <w:r w:rsidRPr="00052578">
            <w:instrText xml:space="preserve"> </w:instrText>
          </w:r>
          <w:r>
            <w:rPr>
              <w:lang w:val="en-US"/>
            </w:rPr>
            <w:instrText>Bra</w:instrText>
          </w:r>
          <w:r w:rsidRPr="00052578">
            <w:instrText xml:space="preserve"> \</w:instrText>
          </w:r>
          <w:r>
            <w:rPr>
              <w:lang w:val="en-US"/>
            </w:rPr>
            <w:instrText>l</w:instrText>
          </w:r>
          <w:r w:rsidRPr="00052578">
            <w:instrText xml:space="preserve"> 1033 </w:instrText>
          </w:r>
          <w:r>
            <w:fldChar w:fldCharType="separate"/>
          </w:r>
          <w:r w:rsidR="00EC3606" w:rsidRPr="00EC3606">
            <w:rPr>
              <w:noProof/>
            </w:rPr>
            <w:t xml:space="preserve"> (</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fldChar w:fldCharType="end"/>
          </w:r>
        </w:sdtContent>
      </w:sdt>
      <w:r w:rsidRPr="00052578">
        <w:t xml:space="preserve">. Για τα ποιοτικά δεδομένα που λαμβάνονται από τις μελέτες περίπτωσης, θα χρησιμοποιηθεί μια διαδικασία κωδικοποίησης για τον εντοπισμό επαναλαμβανόμενων θεμάτων και προτύπων. Το λογισμικό </w:t>
      </w:r>
      <w:r w:rsidRPr="00052578">
        <w:rPr>
          <w:lang w:val="en-US"/>
        </w:rPr>
        <w:t>NVivo</w:t>
      </w:r>
      <w:r w:rsidRPr="00052578">
        <w:t xml:space="preserve"> θα χρησιμοποιηθεί για τη διευκόλυνση της ποιοτικής ανάλυσης δεδομένων με την οργάνωση και τη διαχείριση δεδομένων, επιτρέποντας την εξαγωγή σημαντικών πληροφοριών</w:t>
      </w:r>
      <w:r w:rsidR="00F13D05" w:rsidRPr="00F13D05">
        <w:t xml:space="preserve"> </w:t>
      </w:r>
      <w:sdt>
        <w:sdtPr>
          <w:id w:val="-388879102"/>
          <w:citation/>
        </w:sdtPr>
        <w:sdtContent>
          <w:r w:rsidR="00F13D05">
            <w:fldChar w:fldCharType="begin"/>
          </w:r>
          <w:r w:rsidR="00F13D05" w:rsidRPr="00F13D05">
            <w:instrText xml:space="preserve"> </w:instrText>
          </w:r>
          <w:r w:rsidR="00F13D05">
            <w:rPr>
              <w:lang w:val="en-US"/>
            </w:rPr>
            <w:instrText>CITATION</w:instrText>
          </w:r>
          <w:r w:rsidR="00F13D05" w:rsidRPr="00F13D05">
            <w:instrText xml:space="preserve"> </w:instrText>
          </w:r>
          <w:r w:rsidR="00F13D05">
            <w:rPr>
              <w:lang w:val="en-US"/>
            </w:rPr>
            <w:instrText>Lum</w:instrText>
          </w:r>
          <w:r w:rsidR="00F13D05" w:rsidRPr="00F13D05">
            <w:instrText>23 \</w:instrText>
          </w:r>
          <w:r w:rsidR="00F13D05">
            <w:rPr>
              <w:lang w:val="en-US"/>
            </w:rPr>
            <w:instrText>l</w:instrText>
          </w:r>
          <w:r w:rsidR="00F13D05" w:rsidRPr="00F13D05">
            <w:instrText xml:space="preserve"> 1033 </w:instrText>
          </w:r>
          <w:r w:rsidR="00F13D05">
            <w:fldChar w:fldCharType="separate"/>
          </w:r>
          <w:r w:rsidR="00EC3606" w:rsidRPr="00EC3606">
            <w:rPr>
              <w:noProof/>
            </w:rPr>
            <w:t>(</w:t>
          </w:r>
          <w:r w:rsidR="00EC3606" w:rsidRPr="00EC3606">
            <w:rPr>
              <w:noProof/>
              <w:lang w:val="en-US"/>
            </w:rPr>
            <w:t>Lumivero</w:t>
          </w:r>
          <w:r w:rsidR="00EC3606" w:rsidRPr="00EC3606">
            <w:rPr>
              <w:noProof/>
            </w:rPr>
            <w:t>, 2023)</w:t>
          </w:r>
          <w:r w:rsidR="00F13D05">
            <w:fldChar w:fldCharType="end"/>
          </w:r>
        </w:sdtContent>
      </w:sdt>
      <w:r w:rsidR="00D57978" w:rsidRPr="00D57978">
        <w:t>.</w:t>
      </w:r>
    </w:p>
    <w:p w14:paraId="6302A39B" w14:textId="7F879E65" w:rsidR="001D0342" w:rsidRDefault="00052578" w:rsidP="00341E07">
      <w:r w:rsidRPr="00052578">
        <w:t xml:space="preserve">Η ποσοτική ανάλυση δεδομένων θα περιλαμβάνει τη χρήση περιγραφικών και συμπερασματικών στατιστικών για την εξέταση των σχέσεων μεταξύ της υιοθέτησης των αναδυόμενων τεχνολογιών και των καθιερωμένων μεθοδολογιών και της απόδοσης των οργανισμών που μελετήθηκαν. Για τη διεξαγωγή της ποσοτικής ανάλυσης δεδομένων θα χρησιμοποιηθεί στατιστικό </w:t>
      </w:r>
      <w:r w:rsidRPr="00052578">
        <w:lastRenderedPageBreak/>
        <w:t xml:space="preserve">λογισμικό, όπως το </w:t>
      </w:r>
      <w:r w:rsidRPr="00052578">
        <w:rPr>
          <w:lang w:val="en-US"/>
        </w:rPr>
        <w:t>SPSS</w:t>
      </w:r>
      <w:r w:rsidR="002E4DA9" w:rsidRPr="002E4DA9">
        <w:t xml:space="preserve"> </w:t>
      </w:r>
      <w:sdt>
        <w:sdtPr>
          <w:id w:val="999622856"/>
          <w:citation/>
        </w:sdtPr>
        <w:sdtContent>
          <w:r w:rsidR="002E4DA9">
            <w:fldChar w:fldCharType="begin"/>
          </w:r>
          <w:r w:rsidR="002E4DA9" w:rsidRPr="002E4DA9">
            <w:instrText xml:space="preserve"> </w:instrText>
          </w:r>
          <w:r w:rsidR="002E4DA9">
            <w:rPr>
              <w:lang w:val="en-US"/>
            </w:rPr>
            <w:instrText>CITATION</w:instrText>
          </w:r>
          <w:r w:rsidR="002E4DA9" w:rsidRPr="002E4DA9">
            <w:instrText xml:space="preserve"> </w:instrText>
          </w:r>
          <w:r w:rsidR="002E4DA9">
            <w:rPr>
              <w:lang w:val="en-US"/>
            </w:rPr>
            <w:instrText>IBM</w:instrText>
          </w:r>
          <w:r w:rsidR="002E4DA9" w:rsidRPr="002E4DA9">
            <w:instrText xml:space="preserve"> \</w:instrText>
          </w:r>
          <w:r w:rsidR="002E4DA9">
            <w:rPr>
              <w:lang w:val="en-US"/>
            </w:rPr>
            <w:instrText>l</w:instrText>
          </w:r>
          <w:r w:rsidR="002E4DA9" w:rsidRPr="002E4DA9">
            <w:instrText xml:space="preserve"> 1033 </w:instrText>
          </w:r>
          <w:r w:rsidR="002E4DA9">
            <w:fldChar w:fldCharType="separate"/>
          </w:r>
          <w:r w:rsidR="00EC3606" w:rsidRPr="00EC3606">
            <w:rPr>
              <w:noProof/>
            </w:rPr>
            <w:t>(</w:t>
          </w:r>
          <w:r w:rsidR="00EC3606" w:rsidRPr="00EC3606">
            <w:rPr>
              <w:noProof/>
              <w:lang w:val="en-US"/>
            </w:rPr>
            <w:t>IBM</w:t>
          </w:r>
          <w:r w:rsidR="00EC3606" w:rsidRPr="00EC3606">
            <w:rPr>
              <w:noProof/>
            </w:rPr>
            <w:t xml:space="preserve"> - </w:t>
          </w:r>
          <w:r w:rsidR="00EC3606" w:rsidRPr="00EC3606">
            <w:rPr>
              <w:noProof/>
              <w:lang w:val="en-US"/>
            </w:rPr>
            <w:t>SPSS</w:t>
          </w:r>
          <w:r w:rsidR="00EC3606" w:rsidRPr="00EC3606">
            <w:rPr>
              <w:noProof/>
            </w:rPr>
            <w:t>, 2023)</w:t>
          </w:r>
          <w:r w:rsidR="002E4DA9">
            <w:fldChar w:fldCharType="end"/>
          </w:r>
        </w:sdtContent>
      </w:sdt>
      <w:r w:rsidRPr="00052578">
        <w:t>. Τα ευρήματα τόσο από ποιοτικές όσο και από ποσοτικές αναλύσεις δεδομένων θα συντεθούν χρησιμοποιώντας την προσέγγιση του τριγωνισμού, παρέχοντας μια ολοκληρωμένη κατανόηση του ερευνητικού θέματος και ενημερώνοντας τα συμπεράσματα και τις συστάσεις της μελέτης.</w:t>
      </w:r>
    </w:p>
    <w:p w14:paraId="0FCB5C00" w14:textId="6B110F1F" w:rsidR="008D6F77" w:rsidRDefault="008D6F77">
      <w:pPr>
        <w:pStyle w:val="Heading1"/>
      </w:pPr>
      <w:bookmarkStart w:id="11" w:name="_Toc133819486"/>
      <w:r>
        <w:t xml:space="preserve">Αναμενόμενα </w:t>
      </w:r>
      <w:r w:rsidR="00F4722F">
        <w:t>Α</w:t>
      </w:r>
      <w:r>
        <w:t xml:space="preserve">ποτελέσματα και </w:t>
      </w:r>
      <w:r w:rsidR="00F4722F">
        <w:t>Ε</w:t>
      </w:r>
      <w:r>
        <w:t>πιπτώσεις:</w:t>
      </w:r>
      <w:bookmarkEnd w:id="11"/>
    </w:p>
    <w:p w14:paraId="55AE4062" w14:textId="77777777" w:rsidR="008D6F77" w:rsidRPr="008D6F77" w:rsidRDefault="008D6F77">
      <w:pPr>
        <w:pStyle w:val="ListParagraph"/>
        <w:numPr>
          <w:ilvl w:val="0"/>
          <w:numId w:val="3"/>
        </w:numPr>
      </w:pPr>
      <w:r w:rsidRPr="008D6F77">
        <w:t xml:space="preserve">Βελτι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8D6F77">
        <w:rPr>
          <w:lang w:val="en-US"/>
        </w:rPr>
        <w:t>Industry</w:t>
      </w:r>
      <w:r w:rsidRPr="008D6F77">
        <w:t xml:space="preserve"> 4.0</w:t>
      </w:r>
    </w:p>
    <w:p w14:paraId="18E8CBB1" w14:textId="77777777" w:rsidR="008D6F77" w:rsidRPr="008D6F77" w:rsidRDefault="008D6F77">
      <w:pPr>
        <w:pStyle w:val="ListParagraph"/>
        <w:numPr>
          <w:ilvl w:val="0"/>
          <w:numId w:val="3"/>
        </w:numPr>
      </w:pPr>
      <w:r w:rsidRPr="008D6F77">
        <w:t>Προσδιορισμός πλεονεκτημάτων, προκλήσεων και ηθικών ανησυχιών που σχετίζονται με την υιοθέτηση αυτών των εργαλείων</w:t>
      </w:r>
    </w:p>
    <w:p w14:paraId="35DB01D8" w14:textId="77777777" w:rsidR="008D6F77" w:rsidRPr="008D6F77" w:rsidRDefault="008D6F77">
      <w:pPr>
        <w:pStyle w:val="ListParagraph"/>
        <w:numPr>
          <w:ilvl w:val="0"/>
          <w:numId w:val="3"/>
        </w:numPr>
      </w:pPr>
      <w:r w:rsidRPr="008D6F77">
        <w:t>Συμβολή στην υπάρχουσα βιβλιογραφία παρέχοντας μια ολιστική προοπτική για τη συνδυασμένη επίδραση αυτών των τεχνολογιών και μεθοδολογιών</w:t>
      </w:r>
    </w:p>
    <w:p w14:paraId="23621BE9" w14:textId="2DE28C51" w:rsidR="008D6F77" w:rsidRPr="008D6F77" w:rsidRDefault="008D6F77">
      <w:pPr>
        <w:pStyle w:val="ListParagraph"/>
        <w:numPr>
          <w:ilvl w:val="0"/>
          <w:numId w:val="3"/>
        </w:numPr>
      </w:pPr>
      <w:r w:rsidRPr="008D6F77">
        <w:t>Πρακτικές συστάσεις για οργανισμούς που επιδιώκουν να αποκτήσουν ανταγωνιστικό πλεονέκτημα στο ταχέως εξελισσόμενο επιχειρηματικό τοπίο</w:t>
      </w:r>
    </w:p>
    <w:p w14:paraId="774B6C43" w14:textId="20396ED4" w:rsidR="001D0342" w:rsidRPr="001D0342" w:rsidRDefault="00E752A9">
      <w:pPr>
        <w:pStyle w:val="Heading1"/>
        <w:rPr>
          <w:lang w:val="en-US"/>
        </w:rPr>
      </w:pPr>
      <w:bookmarkStart w:id="12" w:name="_Toc133819487"/>
      <w:r>
        <w:t>Συμπ</w:t>
      </w:r>
      <w:r w:rsidR="00E90F76">
        <w:t>έρασμα</w:t>
      </w:r>
      <w:r w:rsidR="001D0342" w:rsidRPr="001D0342">
        <w:rPr>
          <w:lang w:val="en-US"/>
        </w:rPr>
        <w:t>:</w:t>
      </w:r>
      <w:bookmarkEnd w:id="12"/>
    </w:p>
    <w:bookmarkEnd w:id="1"/>
    <w:p w14:paraId="5577E07F" w14:textId="51697135" w:rsidR="00871631" w:rsidRPr="00052578" w:rsidRDefault="00052578" w:rsidP="00871631">
      <w:r w:rsidRPr="00052578">
        <w:t xml:space="preserve">Αυτό το ερευνητικό έργο στοχεύει να παρέχει μια ολοκληρ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052578">
        <w:rPr>
          <w:lang w:val="en-US"/>
        </w:rPr>
        <w:t>Industry</w:t>
      </w:r>
      <w:r w:rsidRPr="00052578">
        <w:t xml:space="preserve"> 4.0. Χρησιμοποιώντας μια προσέγγιση τριγωνισμού που συνδυάζει ποιοτικές και ποσοτικές μεθόδους ανάλυσης δεδομένων, η μελέτη θα διερευνήσει τα οφέλη, τις προκλήσεις και τις ηθικές ανησυχίες που σχετίζονται με την υιοθέτηση αυτών των εργαλείων. Τα ευρήματα</w:t>
      </w:r>
      <w:r w:rsidR="002914EC">
        <w:t xml:space="preserve"> </w:t>
      </w:r>
      <w:r w:rsidR="007447AB">
        <w:t>(</w:t>
      </w:r>
      <w:r w:rsidR="007447AB">
        <w:fldChar w:fldCharType="begin"/>
      </w:r>
      <w:r w:rsidR="007447AB">
        <w:instrText xml:space="preserve"> REF _Ref133866704 \r \h </w:instrText>
      </w:r>
      <w:r w:rsidR="007447AB">
        <w:fldChar w:fldCharType="separate"/>
      </w:r>
      <w:r w:rsidR="007447AB">
        <w:t>3</w:t>
      </w:r>
      <w:r w:rsidR="007447AB">
        <w:fldChar w:fldCharType="end"/>
      </w:r>
      <w:r w:rsidR="007447AB">
        <w:t xml:space="preserve">, </w:t>
      </w:r>
      <w:r w:rsidR="007447AB">
        <w:fldChar w:fldCharType="begin"/>
      </w:r>
      <w:r w:rsidR="007447AB">
        <w:instrText xml:space="preserve"> REF _Ref133866710 \r \h </w:instrText>
      </w:r>
      <w:r w:rsidR="007447AB">
        <w:fldChar w:fldCharType="separate"/>
      </w:r>
      <w:r w:rsidR="007447AB">
        <w:t>5</w:t>
      </w:r>
      <w:r w:rsidR="007447AB">
        <w:fldChar w:fldCharType="end"/>
      </w:r>
      <w:r w:rsidR="007447AB">
        <w:t>)</w:t>
      </w:r>
      <w:r w:rsidRPr="00052578">
        <w:t xml:space="preserve"> θα συμβάλουν στην υπάρχουσα βιβλιογραφία προσφέροντας μια ολιστική προοπτική σχετικά με τον συνδυασμένο αντίκτυπο αυτών των τεχνολογιών και μεθοδολογιών στις παγκόσμιες επιχειρηματικές δραστηριότητες. Επιπλέον, η έρευνα θα παρέχει πρακτικές συστάσεις για οργανισμούς που επιδιώκουν να αξιοποιήσουν αυτά τα εργαλεία για ένα ανταγωνιστικό πλεονέκτημα στο ταχέως εξελισσόμενο επιχειρηματικό τοπίο.</w:t>
      </w:r>
      <w:r w:rsidR="00EB4059" w:rsidRPr="00052578">
        <w:br w:type="page"/>
      </w:r>
    </w:p>
    <w:p w14:paraId="7641E339" w14:textId="68961812" w:rsidR="00F07CD5" w:rsidRPr="004E3FBC" w:rsidRDefault="00FD35CD" w:rsidP="00517242">
      <w:pPr>
        <w:pStyle w:val="Heading1"/>
        <w:numPr>
          <w:ilvl w:val="0"/>
          <w:numId w:val="0"/>
        </w:numPr>
        <w:rPr>
          <w:lang w:val="en-US"/>
        </w:rPr>
      </w:pPr>
      <w:bookmarkStart w:id="13" w:name="_Toc133819488"/>
      <w:r w:rsidRPr="007D26C6">
        <w:lastRenderedPageBreak/>
        <w:t>ΠΑΡΑΡΤΗΜΑ</w:t>
      </w:r>
      <w:r w:rsidR="00DF5748">
        <w:rPr>
          <w:lang w:val="en-US"/>
        </w:rPr>
        <w:t xml:space="preserve"> </w:t>
      </w:r>
      <w:r w:rsidR="00F33725">
        <w:t>Α</w:t>
      </w:r>
      <w:r w:rsidR="00F33725" w:rsidRPr="006D38A0">
        <w:rPr>
          <w:lang w:val="en-US"/>
        </w:rPr>
        <w:t xml:space="preserve"> </w:t>
      </w:r>
      <w:r w:rsidR="00DF5748">
        <w:rPr>
          <w:lang w:val="en-US"/>
        </w:rPr>
        <w:t>-</w:t>
      </w:r>
      <w:r w:rsidR="000308F1" w:rsidRPr="00E61E39">
        <w:rPr>
          <w:lang w:val="en-US"/>
        </w:rPr>
        <w:t xml:space="preserve"> </w:t>
      </w:r>
      <w:r w:rsidR="000308F1">
        <w:t>Πηγές</w:t>
      </w:r>
      <w:bookmarkEnd w:id="13"/>
    </w:p>
    <w:bookmarkStart w:id="14" w:name="_Toc133819489"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14"/>
        </w:p>
        <w:sdt>
          <w:sdtPr>
            <w:id w:val="-573587230"/>
            <w:bibliography/>
          </w:sdtPr>
          <w:sdtContent>
            <w:p w14:paraId="0FEBEAD9" w14:textId="77777777" w:rsidR="00EC3606" w:rsidRPr="00EC3606" w:rsidRDefault="00151CD1" w:rsidP="00EC360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EC3606" w:rsidRPr="00EC3606">
                <w:rPr>
                  <w:noProof/>
                  <w:lang w:val="en-US"/>
                </w:rPr>
                <w:t xml:space="preserve">Angrosino, M., 2007. </w:t>
              </w:r>
              <w:r w:rsidR="00EC3606" w:rsidRPr="00EC3606">
                <w:rPr>
                  <w:i/>
                  <w:iCs/>
                  <w:noProof/>
                  <w:lang w:val="en-US"/>
                </w:rPr>
                <w:t xml:space="preserve">Doing Ethnographic and Observational Research. </w:t>
              </w:r>
              <w:r w:rsidR="00EC3606" w:rsidRPr="00EC3606">
                <w:rPr>
                  <w:noProof/>
                  <w:lang w:val="en-US"/>
                </w:rPr>
                <w:t>Los Angeles, Calif: Sage Publications.</w:t>
              </w:r>
            </w:p>
            <w:p w14:paraId="689D2F11" w14:textId="77777777" w:rsidR="00EC3606" w:rsidRPr="00EC3606" w:rsidRDefault="00EC3606" w:rsidP="00EC3606">
              <w:pPr>
                <w:pStyle w:val="Bibliography"/>
                <w:rPr>
                  <w:noProof/>
                  <w:lang w:val="en-US"/>
                </w:rPr>
              </w:pPr>
              <w:r w:rsidRPr="00EC3606">
                <w:rPr>
                  <w:noProof/>
                  <w:lang w:val="en-US"/>
                </w:rPr>
                <w:t xml:space="preserve">Berners-Lee, T., Hendler, J. &amp; Lassila, O., 2001. The Semantic Web. </w:t>
              </w:r>
              <w:r w:rsidRPr="00EC3606">
                <w:rPr>
                  <w:i/>
                  <w:iCs/>
                  <w:noProof/>
                  <w:lang w:val="en-US"/>
                </w:rPr>
                <w:t xml:space="preserve">Scientific American, </w:t>
              </w:r>
              <w:r w:rsidRPr="00EC3606">
                <w:rPr>
                  <w:noProof/>
                  <w:lang w:val="en-US"/>
                </w:rPr>
                <w:t>284(5), pp. 34-43.</w:t>
              </w:r>
            </w:p>
            <w:p w14:paraId="71238DC4" w14:textId="77777777" w:rsidR="00EC3606" w:rsidRPr="00EC3606" w:rsidRDefault="00EC3606" w:rsidP="00EC3606">
              <w:pPr>
                <w:pStyle w:val="Bibliography"/>
                <w:rPr>
                  <w:noProof/>
                  <w:lang w:val="en-US"/>
                </w:rPr>
              </w:pPr>
              <w:r w:rsidRPr="00EC3606">
                <w:rPr>
                  <w:noProof/>
                  <w:lang w:val="en-US"/>
                </w:rPr>
                <w:t xml:space="preserve">Blokdyk, G., 2021. </w:t>
              </w:r>
              <w:r w:rsidRPr="00EC3606">
                <w:rPr>
                  <w:i/>
                  <w:iCs/>
                  <w:noProof/>
                  <w:lang w:val="en-US"/>
                </w:rPr>
                <w:t xml:space="preserve">Decentralized Autonomous Organization A Complete Guide. </w:t>
              </w:r>
              <w:r w:rsidRPr="00EC3606">
                <w:rPr>
                  <w:noProof/>
                  <w:lang w:val="en-US"/>
                </w:rPr>
                <w:t>s.l.:s.n.</w:t>
              </w:r>
            </w:p>
            <w:p w14:paraId="7C029C4C" w14:textId="77777777" w:rsidR="00EC3606" w:rsidRPr="00EC3606" w:rsidRDefault="00EC3606" w:rsidP="00EC3606">
              <w:pPr>
                <w:pStyle w:val="Bibliography"/>
                <w:rPr>
                  <w:noProof/>
                  <w:lang w:val="en-US"/>
                </w:rPr>
              </w:pPr>
              <w:r w:rsidRPr="00EC3606">
                <w:rPr>
                  <w:noProof/>
                  <w:lang w:val="en-US"/>
                </w:rPr>
                <w:t xml:space="preserve">Bowen, G. A., 2009. Document Analysis as a Qualitative Research Method. </w:t>
              </w:r>
              <w:r w:rsidRPr="00EC3606">
                <w:rPr>
                  <w:i/>
                  <w:iCs/>
                  <w:noProof/>
                  <w:lang w:val="en-US"/>
                </w:rPr>
                <w:t xml:space="preserve">Qualitative Research Journal, </w:t>
              </w:r>
              <w:r w:rsidRPr="00EC3606">
                <w:rPr>
                  <w:noProof/>
                  <w:lang w:val="en-US"/>
                </w:rPr>
                <w:t>9(2), pp. 27-40.</w:t>
              </w:r>
            </w:p>
            <w:p w14:paraId="0B3318CE" w14:textId="77777777" w:rsidR="00EC3606" w:rsidRPr="00EC3606" w:rsidRDefault="00EC3606" w:rsidP="00EC3606">
              <w:pPr>
                <w:pStyle w:val="Bibliography"/>
                <w:rPr>
                  <w:noProof/>
                  <w:lang w:val="en-US"/>
                </w:rPr>
              </w:pPr>
              <w:r w:rsidRPr="00EC3606">
                <w:rPr>
                  <w:noProof/>
                  <w:lang w:val="en-US"/>
                </w:rPr>
                <w:t xml:space="preserve">Braun, V. &amp; Clarke, V., 2006. Using thematic analysis in psychology. </w:t>
              </w:r>
              <w:r w:rsidRPr="00EC3606">
                <w:rPr>
                  <w:i/>
                  <w:iCs/>
                  <w:noProof/>
                  <w:lang w:val="en-US"/>
                </w:rPr>
                <w:t xml:space="preserve">Qualitative Research in Psychology, </w:t>
              </w:r>
              <w:r w:rsidRPr="00EC3606">
                <w:rPr>
                  <w:noProof/>
                  <w:lang w:val="en-US"/>
                </w:rPr>
                <w:t>3(2), pp. 77-101.</w:t>
              </w:r>
            </w:p>
            <w:p w14:paraId="424B60CA" w14:textId="77777777" w:rsidR="00EC3606" w:rsidRPr="00EC3606" w:rsidRDefault="00EC3606" w:rsidP="00EC3606">
              <w:pPr>
                <w:pStyle w:val="Bibliography"/>
                <w:rPr>
                  <w:noProof/>
                  <w:lang w:val="en-US"/>
                </w:rPr>
              </w:pPr>
              <w:r w:rsidRPr="00EC3606">
                <w:rPr>
                  <w:noProof/>
                  <w:lang w:val="en-US"/>
                </w:rPr>
                <w:t xml:space="preserve">Brettel, M., Keller, F. N. &amp; Rosenberg, M., 2014. How virtualization, decentralization and network building change the manufacturing landscape: An Industry 4.0 Perspective. </w:t>
              </w:r>
              <w:r w:rsidRPr="00EC3606">
                <w:rPr>
                  <w:i/>
                  <w:iCs/>
                  <w:noProof/>
                  <w:lang w:val="en-US"/>
                </w:rPr>
                <w:t xml:space="preserve">International Journal of Information and Communication Engineering, </w:t>
              </w:r>
              <w:r w:rsidRPr="00EC3606">
                <w:rPr>
                  <w:noProof/>
                  <w:lang w:val="en-US"/>
                </w:rPr>
                <w:t>8(1).</w:t>
              </w:r>
            </w:p>
            <w:p w14:paraId="60CD09EF" w14:textId="77777777" w:rsidR="00EC3606" w:rsidRPr="00EC3606" w:rsidRDefault="00EC3606" w:rsidP="00EC3606">
              <w:pPr>
                <w:pStyle w:val="Bibliography"/>
                <w:rPr>
                  <w:noProof/>
                  <w:lang w:val="en-US"/>
                </w:rPr>
              </w:pPr>
              <w:r w:rsidRPr="00EC3606">
                <w:rPr>
                  <w:noProof/>
                  <w:lang w:val="en-US"/>
                </w:rPr>
                <w:t xml:space="preserve">Carsten, S. B. &amp; Wright, D., 2018. Ethics and privacy in AI and big data: Implementing responsible research and innovation. </w:t>
              </w:r>
              <w:r w:rsidRPr="00EC3606">
                <w:rPr>
                  <w:i/>
                  <w:iCs/>
                  <w:noProof/>
                  <w:lang w:val="en-US"/>
                </w:rPr>
                <w:t xml:space="preserve">IEEE Security &amp; Privacy, </w:t>
              </w:r>
              <w:r w:rsidRPr="00EC3606">
                <w:rPr>
                  <w:noProof/>
                  <w:lang w:val="en-US"/>
                </w:rPr>
                <w:t>16(3), pp. 26-33.</w:t>
              </w:r>
            </w:p>
            <w:p w14:paraId="35030CE3" w14:textId="77777777" w:rsidR="00EC3606" w:rsidRPr="00EC3606" w:rsidRDefault="00EC3606" w:rsidP="00EC3606">
              <w:pPr>
                <w:pStyle w:val="Bibliography"/>
                <w:rPr>
                  <w:noProof/>
                  <w:lang w:val="en-US"/>
                </w:rPr>
              </w:pPr>
              <w:r w:rsidRPr="00EC3606">
                <w:rPr>
                  <w:noProof/>
                  <w:lang w:val="en-US"/>
                </w:rPr>
                <w:t xml:space="preserve">Cater-Steel, A., Toleman, M. &amp; Tan, W.-G., 2006. </w:t>
              </w:r>
              <w:r w:rsidRPr="00EC3606">
                <w:rPr>
                  <w:i/>
                  <w:iCs/>
                  <w:noProof/>
                  <w:lang w:val="en-US"/>
                </w:rPr>
                <w:t xml:space="preserve">Transforming IT service management- The ITIL impact. </w:t>
              </w:r>
              <w:r w:rsidRPr="00EC3606">
                <w:rPr>
                  <w:noProof/>
                  <w:lang w:val="en-US"/>
                </w:rPr>
                <w:t>Adelaide, Australia, 17th Australasian Conference on Information Systems, pp. 1-10.</w:t>
              </w:r>
            </w:p>
            <w:p w14:paraId="51122BFE" w14:textId="77777777" w:rsidR="00EC3606" w:rsidRPr="00EC3606" w:rsidRDefault="00EC3606" w:rsidP="00EC3606">
              <w:pPr>
                <w:pStyle w:val="Bibliography"/>
                <w:rPr>
                  <w:noProof/>
                  <w:lang w:val="en-US"/>
                </w:rPr>
              </w:pPr>
              <w:r w:rsidRPr="00EC3606">
                <w:rPr>
                  <w:noProof/>
                  <w:lang w:val="en-US"/>
                </w:rPr>
                <w:t xml:space="preserve">Cointelegraph, 2023. </w:t>
              </w:r>
              <w:r w:rsidRPr="00EC3606">
                <w:rPr>
                  <w:i/>
                  <w:iCs/>
                  <w:noProof/>
                  <w:lang w:val="en-US"/>
                </w:rPr>
                <w:t xml:space="preserve">Types of DAOs and how to create a decentralized autonomous organization. </w:t>
              </w:r>
              <w:r w:rsidRPr="00EC3606">
                <w:rPr>
                  <w:noProof/>
                  <w:lang w:val="en-US"/>
                </w:rPr>
                <w:t xml:space="preserve">[Online] </w:t>
              </w:r>
              <w:r w:rsidRPr="00EC3606">
                <w:rPr>
                  <w:noProof/>
                  <w:lang w:val="en-US"/>
                </w:rPr>
                <w:br/>
                <w:t xml:space="preserve">Available at: </w:t>
              </w:r>
              <w:r w:rsidRPr="00EC3606">
                <w:rPr>
                  <w:noProof/>
                  <w:u w:val="single"/>
                  <w:lang w:val="en-US"/>
                </w:rPr>
                <w:t>https://cointelegraph.com/learn/types-of-daos</w:t>
              </w:r>
              <w:r w:rsidRPr="00EC3606">
                <w:rPr>
                  <w:noProof/>
                  <w:lang w:val="en-US"/>
                </w:rPr>
                <w:br/>
                <w:t>[Accessed 15 4 2023].</w:t>
              </w:r>
            </w:p>
            <w:p w14:paraId="412E8CB6" w14:textId="77777777" w:rsidR="00EC3606" w:rsidRPr="00EC3606" w:rsidRDefault="00EC3606" w:rsidP="00EC3606">
              <w:pPr>
                <w:pStyle w:val="Bibliography"/>
                <w:rPr>
                  <w:noProof/>
                  <w:lang w:val="en-US"/>
                </w:rPr>
              </w:pPr>
              <w:r w:rsidRPr="00EC3606">
                <w:rPr>
                  <w:noProof/>
                  <w:lang w:val="en-US"/>
                </w:rPr>
                <w:t xml:space="preserve">Creswell, J. W. &amp; Plano Clark, V. L., 2017. </w:t>
              </w:r>
              <w:r w:rsidRPr="00EC3606">
                <w:rPr>
                  <w:i/>
                  <w:iCs/>
                  <w:noProof/>
                  <w:lang w:val="en-US"/>
                </w:rPr>
                <w:t xml:space="preserve">Designing and conducting mixed methods research. </w:t>
              </w:r>
              <w:r w:rsidRPr="00EC3606">
                <w:rPr>
                  <w:noProof/>
                  <w:lang w:val="en-US"/>
                </w:rPr>
                <w:t>3rd ed. Thousand Oaks, CA: SAGE Publications.</w:t>
              </w:r>
            </w:p>
            <w:p w14:paraId="31D8E900" w14:textId="77777777" w:rsidR="00EC3606" w:rsidRPr="00EC3606" w:rsidRDefault="00EC3606" w:rsidP="00EC3606">
              <w:pPr>
                <w:pStyle w:val="Bibliography"/>
                <w:rPr>
                  <w:noProof/>
                  <w:lang w:val="en-US"/>
                </w:rPr>
              </w:pPr>
              <w:r w:rsidRPr="00EC3606">
                <w:rPr>
                  <w:noProof/>
                  <w:lang w:val="en-US"/>
                </w:rPr>
                <w:lastRenderedPageBreak/>
                <w:t xml:space="preserve">Denzin, N. K., 1978. </w:t>
              </w:r>
              <w:r w:rsidRPr="00EC3606">
                <w:rPr>
                  <w:i/>
                  <w:iCs/>
                  <w:noProof/>
                  <w:lang w:val="en-US"/>
                </w:rPr>
                <w:t xml:space="preserve">The Research Act: A Theoretical Introduction to Sociological Methods. </w:t>
              </w:r>
              <w:r w:rsidRPr="00EC3606">
                <w:rPr>
                  <w:noProof/>
                  <w:lang w:val="en-US"/>
                </w:rPr>
                <w:t>2nd ed. New York: McGraw-Hill.</w:t>
              </w:r>
            </w:p>
            <w:p w14:paraId="696F7865" w14:textId="77777777" w:rsidR="00EC3606" w:rsidRPr="00EC3606" w:rsidRDefault="00EC3606" w:rsidP="00EC3606">
              <w:pPr>
                <w:pStyle w:val="Bibliography"/>
                <w:rPr>
                  <w:noProof/>
                  <w:lang w:val="en-US"/>
                </w:rPr>
              </w:pPr>
              <w:r w:rsidRPr="00EC3606">
                <w:rPr>
                  <w:noProof/>
                  <w:lang w:val="en-US"/>
                </w:rPr>
                <w:t xml:space="preserve">Diedrich, H., 2016. </w:t>
              </w:r>
              <w:r w:rsidRPr="00EC3606">
                <w:rPr>
                  <w:i/>
                  <w:iCs/>
                  <w:noProof/>
                  <w:lang w:val="en-US"/>
                </w:rPr>
                <w:t xml:space="preserve">Ethereum: Blockchains, Digital Assets, Smart Contracts, Decentralized Autonomous Organizations. </w:t>
              </w:r>
              <w:r w:rsidRPr="00EC3606">
                <w:rPr>
                  <w:noProof/>
                  <w:lang w:val="en-US"/>
                </w:rPr>
                <w:t>s.l.:s.n.</w:t>
              </w:r>
            </w:p>
            <w:p w14:paraId="746A9AE5" w14:textId="77777777" w:rsidR="00EC3606" w:rsidRPr="00EC3606" w:rsidRDefault="00EC3606" w:rsidP="00EC3606">
              <w:pPr>
                <w:pStyle w:val="Bibliography"/>
                <w:rPr>
                  <w:noProof/>
                  <w:lang w:val="en-US"/>
                </w:rPr>
              </w:pPr>
              <w:r w:rsidRPr="00EC3606">
                <w:rPr>
                  <w:noProof/>
                  <w:lang w:val="en-US"/>
                </w:rPr>
                <w:t xml:space="preserve">Goodman, S., 2019. </w:t>
              </w:r>
              <w:r w:rsidRPr="00EC3606">
                <w:rPr>
                  <w:i/>
                  <w:iCs/>
                  <w:noProof/>
                  <w:lang w:val="en-US"/>
                </w:rPr>
                <w:t xml:space="preserve">Industry 4.0: How Cisco is Enabling the Future of Manufacturing. </w:t>
              </w:r>
              <w:r w:rsidRPr="00EC3606">
                <w:rPr>
                  <w:noProof/>
                  <w:lang w:val="en-US"/>
                </w:rPr>
                <w:t xml:space="preserve">[Online] </w:t>
              </w:r>
              <w:r w:rsidRPr="00EC3606">
                <w:rPr>
                  <w:noProof/>
                  <w:lang w:val="en-US"/>
                </w:rPr>
                <w:br/>
                <w:t xml:space="preserve">Available at: </w:t>
              </w:r>
              <w:r w:rsidRPr="00EC3606">
                <w:rPr>
                  <w:noProof/>
                  <w:u w:val="single"/>
                  <w:lang w:val="en-US"/>
                </w:rPr>
                <w:t>https://www.cisco.com/c/dam/en_us/solutions/industries/manufacturing/white-paper-c11-742529.pdf</w:t>
              </w:r>
              <w:r w:rsidRPr="00EC3606">
                <w:rPr>
                  <w:noProof/>
                  <w:lang w:val="en-US"/>
                </w:rPr>
                <w:br/>
                <w:t>[Accessed 15 4 2023].</w:t>
              </w:r>
            </w:p>
            <w:p w14:paraId="38C54C16" w14:textId="77777777" w:rsidR="00EC3606" w:rsidRPr="00EC3606" w:rsidRDefault="00EC3606" w:rsidP="00EC3606">
              <w:pPr>
                <w:pStyle w:val="Bibliography"/>
                <w:rPr>
                  <w:noProof/>
                  <w:lang w:val="en-US"/>
                </w:rPr>
              </w:pPr>
              <w:r w:rsidRPr="00EC3606">
                <w:rPr>
                  <w:noProof/>
                  <w:lang w:val="en-US"/>
                </w:rPr>
                <w:t xml:space="preserve">Gur, N., Mariani, L. L., Tyce, J. &amp; Matthews, B., 2018. </w:t>
              </w:r>
              <w:r w:rsidRPr="00EC3606">
                <w:rPr>
                  <w:i/>
                  <w:iCs/>
                  <w:noProof/>
                  <w:lang w:val="en-US"/>
                </w:rPr>
                <w:t xml:space="preserve">Eco-Autonomous Organizations: Decentralized, Distributed and Autonomous Organizations; An Operational Viewpoint of Complex Adaptive Systems. </w:t>
              </w:r>
              <w:r w:rsidRPr="00EC3606">
                <w:rPr>
                  <w:noProof/>
                  <w:lang w:val="en-US"/>
                </w:rPr>
                <w:t>s.l.:s.n.</w:t>
              </w:r>
            </w:p>
            <w:p w14:paraId="0404BC71" w14:textId="77777777" w:rsidR="00EC3606" w:rsidRPr="00EC3606" w:rsidRDefault="00EC3606" w:rsidP="00EC3606">
              <w:pPr>
                <w:pStyle w:val="Bibliography"/>
                <w:rPr>
                  <w:noProof/>
                  <w:lang w:val="en-US"/>
                </w:rPr>
              </w:pPr>
              <w:r w:rsidRPr="00EC3606">
                <w:rPr>
                  <w:noProof/>
                  <w:lang w:val="en-US"/>
                </w:rPr>
                <w:t xml:space="preserve">Heiner, L. et al., 2014. Industry 4.0. </w:t>
              </w:r>
              <w:r w:rsidRPr="00EC3606">
                <w:rPr>
                  <w:i/>
                  <w:iCs/>
                  <w:noProof/>
                  <w:lang w:val="en-US"/>
                </w:rPr>
                <w:t xml:space="preserve">Business &amp; information systems engineering, </w:t>
              </w:r>
              <w:r w:rsidRPr="00EC3606">
                <w:rPr>
                  <w:noProof/>
                  <w:lang w:val="en-US"/>
                </w:rPr>
                <w:t>Volume 6, pp. 239-242.</w:t>
              </w:r>
            </w:p>
            <w:p w14:paraId="44BDE35D" w14:textId="77777777" w:rsidR="00EC3606" w:rsidRPr="00EC3606" w:rsidRDefault="00EC3606" w:rsidP="00EC3606">
              <w:pPr>
                <w:pStyle w:val="Bibliography"/>
                <w:rPr>
                  <w:noProof/>
                  <w:lang w:val="en-US"/>
                </w:rPr>
              </w:pPr>
              <w:r w:rsidRPr="00EC3606">
                <w:rPr>
                  <w:noProof/>
                  <w:lang w:val="en-US"/>
                </w:rPr>
                <w:t xml:space="preserve">IBM - SPSS, 2023. </w:t>
              </w:r>
              <w:r w:rsidRPr="00EC3606">
                <w:rPr>
                  <w:i/>
                  <w:iCs/>
                  <w:noProof/>
                  <w:lang w:val="en-US"/>
                </w:rPr>
                <w:t xml:space="preserve">IBM Statistics | SPSS. </w:t>
              </w:r>
              <w:r w:rsidRPr="00EC3606">
                <w:rPr>
                  <w:noProof/>
                  <w:lang w:val="en-US"/>
                </w:rPr>
                <w:t xml:space="preserve">[Online] </w:t>
              </w:r>
              <w:r w:rsidRPr="00EC3606">
                <w:rPr>
                  <w:noProof/>
                  <w:lang w:val="en-US"/>
                </w:rPr>
                <w:br/>
                <w:t xml:space="preserve">Available at: </w:t>
              </w:r>
              <w:r w:rsidRPr="00EC3606">
                <w:rPr>
                  <w:noProof/>
                  <w:u w:val="single"/>
                  <w:lang w:val="en-US"/>
                </w:rPr>
                <w:t>https://www.ibm.com/products/spss-statistics</w:t>
              </w:r>
              <w:r w:rsidRPr="00EC3606">
                <w:rPr>
                  <w:noProof/>
                  <w:lang w:val="en-US"/>
                </w:rPr>
                <w:br/>
                <w:t>[Accessed 19 4 2023].</w:t>
              </w:r>
            </w:p>
            <w:p w14:paraId="43C835FC" w14:textId="77777777" w:rsidR="00EC3606" w:rsidRPr="00EC3606" w:rsidRDefault="00EC3606" w:rsidP="00EC3606">
              <w:pPr>
                <w:pStyle w:val="Bibliography"/>
                <w:rPr>
                  <w:noProof/>
                  <w:lang w:val="en-US"/>
                </w:rPr>
              </w:pPr>
              <w:r w:rsidRPr="00EC3606">
                <w:rPr>
                  <w:noProof/>
                  <w:lang w:val="en-US"/>
                </w:rPr>
                <w:t xml:space="preserve">Kim, G. et al., 2016. </w:t>
              </w:r>
              <w:r w:rsidRPr="00EC3606">
                <w:rPr>
                  <w:i/>
                  <w:iCs/>
                  <w:noProof/>
                  <w:lang w:val="en-US"/>
                </w:rPr>
                <w:t xml:space="preserve">The DevOps Handbook: How to Create World-Class Agility, Reliability, and Security in Technology Organizations. </w:t>
              </w:r>
              <w:r w:rsidRPr="00EC3606">
                <w:rPr>
                  <w:noProof/>
                  <w:lang w:val="en-US"/>
                </w:rPr>
                <w:t>s.l.:IT Revolution Press.</w:t>
              </w:r>
            </w:p>
            <w:p w14:paraId="72CBDE29" w14:textId="77777777" w:rsidR="00EC3606" w:rsidRPr="00EC3606" w:rsidRDefault="00EC3606" w:rsidP="00EC3606">
              <w:pPr>
                <w:pStyle w:val="Bibliography"/>
                <w:rPr>
                  <w:noProof/>
                  <w:lang w:val="en-US"/>
                </w:rPr>
              </w:pPr>
              <w:r w:rsidRPr="00EC3606">
                <w:rPr>
                  <w:noProof/>
                  <w:lang w:val="en-US"/>
                </w:rPr>
                <w:t xml:space="preserve">Kitchenham, B. &amp; Charters, S. M., 2007. </w:t>
              </w:r>
              <w:r w:rsidRPr="00EC3606">
                <w:rPr>
                  <w:i/>
                  <w:iCs/>
                  <w:noProof/>
                  <w:lang w:val="en-US"/>
                </w:rPr>
                <w:t xml:space="preserve">Guidelines for performing Systematic Literature Reviews in Software Engineering, Technical Report EBSE 2007-001, </w:t>
              </w:r>
              <w:r w:rsidRPr="00EC3606">
                <w:rPr>
                  <w:noProof/>
                  <w:lang w:val="en-US"/>
                </w:rPr>
                <w:t>s.l.: Keele University and the University of Durham.</w:t>
              </w:r>
            </w:p>
            <w:p w14:paraId="1216AE07" w14:textId="77777777" w:rsidR="00EC3606" w:rsidRPr="00EC3606" w:rsidRDefault="00EC3606" w:rsidP="00EC3606">
              <w:pPr>
                <w:pStyle w:val="Bibliography"/>
                <w:rPr>
                  <w:noProof/>
                  <w:lang w:val="en-US"/>
                </w:rPr>
              </w:pPr>
              <w:r w:rsidRPr="00EC3606">
                <w:rPr>
                  <w:noProof/>
                  <w:lang w:val="en-US"/>
                </w:rPr>
                <w:t xml:space="preserve">Köchling, A. &amp; Wehner, M. C., 2020. Discriminated by an algorithm: a systematic review of discrimination and fairness by algorithmic decision-making in the context of HR recruitment and HR development. </w:t>
              </w:r>
              <w:r w:rsidRPr="00EC3606">
                <w:rPr>
                  <w:i/>
                  <w:iCs/>
                  <w:noProof/>
                  <w:lang w:val="en-US"/>
                </w:rPr>
                <w:t xml:space="preserve">Business Research, </w:t>
              </w:r>
              <w:r w:rsidRPr="00EC3606">
                <w:rPr>
                  <w:noProof/>
                  <w:lang w:val="en-US"/>
                </w:rPr>
                <w:t>13(3), pp. 795-848.</w:t>
              </w:r>
            </w:p>
            <w:p w14:paraId="0B1F0203" w14:textId="77777777" w:rsidR="00EC3606" w:rsidRPr="00EC3606" w:rsidRDefault="00EC3606" w:rsidP="00EC3606">
              <w:pPr>
                <w:pStyle w:val="Bibliography"/>
                <w:rPr>
                  <w:noProof/>
                  <w:lang w:val="en-US"/>
                </w:rPr>
              </w:pPr>
              <w:r w:rsidRPr="00EC3606">
                <w:rPr>
                  <w:noProof/>
                  <w:lang w:val="en-US"/>
                </w:rPr>
                <w:t xml:space="preserve">Lankhorst, M., 2013. </w:t>
              </w:r>
              <w:r w:rsidRPr="00EC3606">
                <w:rPr>
                  <w:i/>
                  <w:iCs/>
                  <w:noProof/>
                  <w:lang w:val="en-US"/>
                </w:rPr>
                <w:t xml:space="preserve">Enterprise architecture at work: Modelling, communication and analysis. </w:t>
              </w:r>
              <w:r w:rsidRPr="00EC3606">
                <w:rPr>
                  <w:noProof/>
                  <w:lang w:val="en-US"/>
                </w:rPr>
                <w:t>3rd ed. Berlin, Heidelberg: Springer.</w:t>
              </w:r>
            </w:p>
            <w:p w14:paraId="3F9CDACC" w14:textId="77777777" w:rsidR="00EC3606" w:rsidRPr="00EC3606" w:rsidRDefault="00EC3606" w:rsidP="00EC3606">
              <w:pPr>
                <w:pStyle w:val="Bibliography"/>
                <w:rPr>
                  <w:noProof/>
                  <w:lang w:val="en-US"/>
                </w:rPr>
              </w:pPr>
              <w:r w:rsidRPr="00EC3606">
                <w:rPr>
                  <w:noProof/>
                  <w:lang w:val="en-US"/>
                </w:rPr>
                <w:lastRenderedPageBreak/>
                <w:t xml:space="preserve">Leffingwell, D., 2011. </w:t>
              </w:r>
              <w:r w:rsidRPr="00EC3606">
                <w:rPr>
                  <w:i/>
                  <w:iCs/>
                  <w:noProof/>
                  <w:lang w:val="en-US"/>
                </w:rPr>
                <w:t xml:space="preserve">Agile Software Requirements: Lean Requirements Practices for Teams, Programs, and the Enterprise (Agile Software Development Series). </w:t>
              </w:r>
              <w:r w:rsidRPr="00EC3606">
                <w:rPr>
                  <w:noProof/>
                  <w:lang w:val="en-US"/>
                </w:rPr>
                <w:t>1st ed. Boston: Addison-Wesley.</w:t>
              </w:r>
            </w:p>
            <w:p w14:paraId="7F82964D" w14:textId="77777777" w:rsidR="00EC3606" w:rsidRPr="00EC3606" w:rsidRDefault="00EC3606" w:rsidP="00EC3606">
              <w:pPr>
                <w:pStyle w:val="Bibliography"/>
                <w:rPr>
                  <w:noProof/>
                  <w:lang w:val="en-US"/>
                </w:rPr>
              </w:pPr>
              <w:r w:rsidRPr="00EC3606">
                <w:rPr>
                  <w:noProof/>
                  <w:lang w:val="en-US"/>
                </w:rPr>
                <w:t xml:space="preserve">Lumivero, 2023. </w:t>
              </w:r>
              <w:r w:rsidRPr="00EC3606">
                <w:rPr>
                  <w:i/>
                  <w:iCs/>
                  <w:noProof/>
                  <w:lang w:val="en-US"/>
                </w:rPr>
                <w:t xml:space="preserve">NVivo - Lumivero. </w:t>
              </w:r>
              <w:r w:rsidRPr="00EC3606">
                <w:rPr>
                  <w:noProof/>
                  <w:lang w:val="en-US"/>
                </w:rPr>
                <w:t xml:space="preserve">[Online] </w:t>
              </w:r>
              <w:r w:rsidRPr="00EC3606">
                <w:rPr>
                  <w:noProof/>
                  <w:lang w:val="en-US"/>
                </w:rPr>
                <w:br/>
                <w:t xml:space="preserve">Available at: </w:t>
              </w:r>
              <w:r w:rsidRPr="00EC3606">
                <w:rPr>
                  <w:noProof/>
                  <w:u w:val="single"/>
                  <w:lang w:val="en-US"/>
                </w:rPr>
                <w:t>https://lumivero.com/products/nvivo/</w:t>
              </w:r>
              <w:r w:rsidRPr="00EC3606">
                <w:rPr>
                  <w:noProof/>
                  <w:lang w:val="en-US"/>
                </w:rPr>
                <w:br/>
                <w:t>[Accessed 19 4 2023].</w:t>
              </w:r>
            </w:p>
            <w:p w14:paraId="4FCD1224" w14:textId="77777777" w:rsidR="00EC3606" w:rsidRPr="00EC3606" w:rsidRDefault="00EC3606" w:rsidP="00EC3606">
              <w:pPr>
                <w:pStyle w:val="Bibliography"/>
                <w:rPr>
                  <w:noProof/>
                  <w:lang w:val="en-US"/>
                </w:rPr>
              </w:pPr>
              <w:r w:rsidRPr="00EC3606">
                <w:rPr>
                  <w:noProof/>
                  <w:lang w:val="en-US"/>
                </w:rPr>
                <w:t xml:space="preserve">McAfee, A. &amp; Brynjolfsson, E., 2018. </w:t>
              </w:r>
              <w:r w:rsidRPr="00EC3606">
                <w:rPr>
                  <w:i/>
                  <w:iCs/>
                  <w:noProof/>
                  <w:lang w:val="en-US"/>
                </w:rPr>
                <w:t xml:space="preserve">Machine, Platform, Crowd: Harnessing Our Digital Future. </w:t>
              </w:r>
              <w:r w:rsidRPr="00EC3606">
                <w:rPr>
                  <w:noProof/>
                  <w:lang w:val="en-US"/>
                </w:rPr>
                <w:t>New York: W.W. Norton &amp; Company.</w:t>
              </w:r>
            </w:p>
            <w:p w14:paraId="093DC6D3" w14:textId="77777777" w:rsidR="00EC3606" w:rsidRPr="00EC3606" w:rsidRDefault="00EC3606" w:rsidP="00EC3606">
              <w:pPr>
                <w:pStyle w:val="Bibliography"/>
                <w:rPr>
                  <w:noProof/>
                  <w:lang w:val="en-US"/>
                </w:rPr>
              </w:pPr>
              <w:r w:rsidRPr="00EC3606">
                <w:rPr>
                  <w:noProof/>
                  <w:lang w:val="en-US"/>
                </w:rPr>
                <w:t xml:space="preserve">Meijerink, J. G., Bondarouk, T. &amp; Lepak, D. P., 2016. Employees as Active Consumers of HRM: Linking Employees’ HRM Competences with Their Perceptions of HRM Service Value. </w:t>
              </w:r>
              <w:r w:rsidRPr="00EC3606">
                <w:rPr>
                  <w:i/>
                  <w:iCs/>
                  <w:noProof/>
                  <w:lang w:val="en-US"/>
                </w:rPr>
                <w:t xml:space="preserve">Human Resource Management, </w:t>
              </w:r>
              <w:r w:rsidRPr="00EC3606">
                <w:rPr>
                  <w:noProof/>
                  <w:lang w:val="en-US"/>
                </w:rPr>
                <w:t>55(2), pp. 219-240.</w:t>
              </w:r>
            </w:p>
            <w:p w14:paraId="220134AB" w14:textId="77777777" w:rsidR="00EC3606" w:rsidRPr="00EC3606" w:rsidRDefault="00EC3606" w:rsidP="00EC3606">
              <w:pPr>
                <w:pStyle w:val="Bibliography"/>
                <w:rPr>
                  <w:noProof/>
                  <w:lang w:val="en-US"/>
                </w:rPr>
              </w:pPr>
              <w:r w:rsidRPr="00EC3606">
                <w:rPr>
                  <w:noProof/>
                  <w:lang w:val="en-US"/>
                </w:rPr>
                <w:t xml:space="preserve">Palinkas, L. A. et al., 2015. Purposeful sampling for qualitative data collection and analysis in mixed method implementation research. </w:t>
              </w:r>
              <w:r w:rsidRPr="00EC3606">
                <w:rPr>
                  <w:i/>
                  <w:iCs/>
                  <w:noProof/>
                  <w:lang w:val="en-US"/>
                </w:rPr>
                <w:t xml:space="preserve">Administration and Policy in Mental Health and Mental Health Services Research, </w:t>
              </w:r>
              <w:r w:rsidRPr="00EC3606">
                <w:rPr>
                  <w:noProof/>
                  <w:lang w:val="en-US"/>
                </w:rPr>
                <w:t>42(5), pp. 533-544.</w:t>
              </w:r>
            </w:p>
            <w:p w14:paraId="234E3773" w14:textId="77777777" w:rsidR="00EC3606" w:rsidRPr="00EC3606" w:rsidRDefault="00EC3606" w:rsidP="00EC3606">
              <w:pPr>
                <w:pStyle w:val="Bibliography"/>
                <w:rPr>
                  <w:noProof/>
                  <w:lang w:val="en-US"/>
                </w:rPr>
              </w:pPr>
              <w:r w:rsidRPr="00EC3606">
                <w:rPr>
                  <w:noProof/>
                  <w:lang w:val="en-US"/>
                </w:rPr>
                <w:t xml:space="preserve">Santana, C. &amp; Albareda, L., 2022. Blockchain and the emergence of Decentralized Autonomous Organizations (DAOs): An integrative model and research agenda. </w:t>
              </w:r>
              <w:r w:rsidRPr="00EC3606">
                <w:rPr>
                  <w:i/>
                  <w:iCs/>
                  <w:noProof/>
                  <w:lang w:val="en-US"/>
                </w:rPr>
                <w:t xml:space="preserve">School of Business and Management, </w:t>
              </w:r>
              <w:r w:rsidRPr="00EC3606">
                <w:rPr>
                  <w:noProof/>
                  <w:lang w:val="en-US"/>
                </w:rPr>
                <w:t>Volume 182.</w:t>
              </w:r>
            </w:p>
            <w:p w14:paraId="0AB1FA84" w14:textId="77777777" w:rsidR="00EC3606" w:rsidRPr="00EC3606" w:rsidRDefault="00EC3606" w:rsidP="00EC3606">
              <w:pPr>
                <w:pStyle w:val="Bibliography"/>
                <w:rPr>
                  <w:noProof/>
                  <w:lang w:val="en-US"/>
                </w:rPr>
              </w:pPr>
              <w:r w:rsidRPr="00EC3606">
                <w:rPr>
                  <w:noProof/>
                  <w:lang w:val="en-US"/>
                </w:rPr>
                <w:t xml:space="preserve">Tapscott, D. &amp; Tapscott, A., 2018. </w:t>
              </w:r>
              <w:r w:rsidRPr="00EC3606">
                <w:rPr>
                  <w:i/>
                  <w:iCs/>
                  <w:noProof/>
                  <w:lang w:val="en-US"/>
                </w:rPr>
                <w:t xml:space="preserve">Blockchain Revolution: How the Technology Behind Bitcoin and Other Cryptocurrencies Is Changing the World. </w:t>
              </w:r>
              <w:r w:rsidRPr="00EC3606">
                <w:rPr>
                  <w:noProof/>
                  <w:lang w:val="en-US"/>
                </w:rPr>
                <w:t>New York, NY: Penguin.</w:t>
              </w:r>
            </w:p>
            <w:p w14:paraId="68E45538" w14:textId="77777777" w:rsidR="00EC3606" w:rsidRDefault="00EC3606" w:rsidP="00EC3606">
              <w:pPr>
                <w:pStyle w:val="Bibliography"/>
                <w:rPr>
                  <w:noProof/>
                </w:rPr>
              </w:pPr>
              <w:r w:rsidRPr="00EC3606">
                <w:rPr>
                  <w:noProof/>
                  <w:lang w:val="en-US"/>
                </w:rPr>
                <w:t xml:space="preserve">Turilli, M. &amp; Floridi, L., 2009. The ethics of information transparency. </w:t>
              </w:r>
              <w:r>
                <w:rPr>
                  <w:i/>
                  <w:iCs/>
                  <w:noProof/>
                </w:rPr>
                <w:t xml:space="preserve">Ethics and Information Technology, </w:t>
              </w:r>
              <w:r>
                <w:rPr>
                  <w:noProof/>
                </w:rPr>
                <w:t>11(2), pp. 105-112.</w:t>
              </w:r>
            </w:p>
            <w:p w14:paraId="5776D7D8" w14:textId="255A900C" w:rsidR="00517242" w:rsidRDefault="00151CD1" w:rsidP="00EC3606">
              <w:pPr>
                <w:pStyle w:val="Bibliography"/>
                <w:jc w:val="left"/>
              </w:pPr>
              <w:r>
                <w:rPr>
                  <w:b/>
                  <w:bCs/>
                  <w:noProof/>
                </w:rPr>
                <w:fldChar w:fldCharType="end"/>
              </w:r>
            </w:p>
          </w:sdtContent>
        </w:sdt>
      </w:sdtContent>
    </w:sdt>
    <w:p w14:paraId="3995F54F" w14:textId="18F3D70B" w:rsidR="00B72D74" w:rsidRDefault="00B72D74" w:rsidP="00B72D74">
      <w:pPr>
        <w:pStyle w:val="Heading1"/>
        <w:numPr>
          <w:ilvl w:val="0"/>
          <w:numId w:val="0"/>
        </w:numPr>
      </w:pPr>
      <w:bookmarkStart w:id="15" w:name="_Toc133819490"/>
      <w:r w:rsidRPr="007D26C6">
        <w:lastRenderedPageBreak/>
        <w:t>ΠΑΡΑΡΤΗΜΑ</w:t>
      </w:r>
      <w:r w:rsidR="00DF5748">
        <w:rPr>
          <w:lang w:val="en-US"/>
        </w:rPr>
        <w:t xml:space="preserve"> </w:t>
      </w:r>
      <w:r w:rsidR="00F33725">
        <w:t>Β</w:t>
      </w:r>
      <w:r w:rsidR="001E619E">
        <w:t xml:space="preserve"> </w:t>
      </w:r>
      <w:r w:rsidR="00DF5748">
        <w:rPr>
          <w:lang w:val="en-US"/>
        </w:rPr>
        <w:t>-</w:t>
      </w:r>
      <w:r>
        <w:t xml:space="preserve"> Χρονοδιάγραμμα</w:t>
      </w:r>
      <w:bookmarkEnd w:id="15"/>
    </w:p>
    <w:p w14:paraId="058939AF" w14:textId="77777777" w:rsidR="005D10E8" w:rsidRDefault="00A502A9" w:rsidP="005D10E8">
      <w:pPr>
        <w:keepNext/>
        <w:spacing w:before="240"/>
        <w:jc w:val="center"/>
      </w:pPr>
      <w:r w:rsidRPr="00A502A9">
        <w:rPr>
          <w:noProof/>
          <w:lang w:val="en-US"/>
        </w:rPr>
        <w:drawing>
          <wp:inline distT="0" distB="0" distL="0" distR="0" wp14:anchorId="52C92B95" wp14:editId="773C8FDF">
            <wp:extent cx="5274310" cy="35217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521710"/>
                    </a:xfrm>
                    <a:prstGeom prst="rect">
                      <a:avLst/>
                    </a:prstGeom>
                  </pic:spPr>
                </pic:pic>
              </a:graphicData>
            </a:graphic>
          </wp:inline>
        </w:drawing>
      </w:r>
    </w:p>
    <w:p w14:paraId="48F09DE8" w14:textId="2A4CBF78" w:rsidR="00B72D74" w:rsidRPr="00E3419C" w:rsidRDefault="005D10E8" w:rsidP="005D10E8">
      <w:pPr>
        <w:pStyle w:val="Caption"/>
        <w:jc w:val="center"/>
      </w:pPr>
      <w:bookmarkStart w:id="16" w:name="_Ref133466417"/>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bookmarkEnd w:id="16"/>
      <w:r>
        <w:t xml:space="preserve"> Χρονοδιάγραμμα Έρευνας</w:t>
      </w:r>
    </w:p>
    <w:p w14:paraId="4C35DC1D" w14:textId="1A12B118" w:rsidR="00E77964" w:rsidRDefault="00E77964" w:rsidP="00E77964">
      <w:pPr>
        <w:pStyle w:val="Heading1"/>
        <w:numPr>
          <w:ilvl w:val="0"/>
          <w:numId w:val="0"/>
        </w:numPr>
      </w:pPr>
      <w:bookmarkStart w:id="17" w:name="_Toc133819491"/>
      <w:r w:rsidRPr="007D26C6">
        <w:t>ΠΑΡΑΡΤΗΜΑ</w:t>
      </w:r>
      <w:r w:rsidRPr="00E3419C">
        <w:t xml:space="preserve"> </w:t>
      </w:r>
      <w:r w:rsidR="00F33725">
        <w:t>Γ</w:t>
      </w:r>
      <w:r w:rsidR="001E619E">
        <w:t xml:space="preserve"> </w:t>
      </w:r>
      <w:r w:rsidRPr="00E3419C">
        <w:t>-</w:t>
      </w:r>
      <w:r>
        <w:t xml:space="preserve"> Εικόνες</w:t>
      </w:r>
      <w:bookmarkEnd w:id="17"/>
    </w:p>
    <w:p w14:paraId="391A1CE2" w14:textId="77777777" w:rsidR="00DF5748" w:rsidRDefault="00DF5748" w:rsidP="00DF5748">
      <w:pPr>
        <w:keepNext/>
        <w:jc w:val="center"/>
      </w:pPr>
      <w:r>
        <w:rPr>
          <w:noProof/>
        </w:rPr>
        <w:drawing>
          <wp:inline distT="0" distB="0" distL="0" distR="0" wp14:anchorId="6B0F1FC1" wp14:editId="3E4220A1">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74B0ED5E" w14:textId="52555694" w:rsidR="00DF5748" w:rsidRDefault="00DF5748" w:rsidP="00DF5748">
      <w:pPr>
        <w:pStyle w:val="Caption"/>
        <w:jc w:val="center"/>
        <w:rPr>
          <w:lang w:val="en-US"/>
        </w:rPr>
      </w:pPr>
      <w:bookmarkStart w:id="18" w:name="_Toc133082014"/>
      <w:r w:rsidRPr="002C14A2">
        <w:rPr>
          <w:lang w:val="en-US"/>
        </w:rPr>
        <w:t xml:space="preserve">Figure </w:t>
      </w:r>
      <w:r>
        <w:fldChar w:fldCharType="begin"/>
      </w:r>
      <w:r w:rsidRPr="002C14A2">
        <w:rPr>
          <w:lang w:val="en-US"/>
        </w:rPr>
        <w:instrText xml:space="preserve"> SEQ Figure \* ARABIC </w:instrText>
      </w:r>
      <w:r>
        <w:fldChar w:fldCharType="separate"/>
      </w:r>
      <w:r w:rsidR="005D10E8">
        <w:rPr>
          <w:noProof/>
          <w:lang w:val="en-US"/>
        </w:rPr>
        <w:t>2</w:t>
      </w:r>
      <w:r>
        <w:fldChar w:fldCharType="end"/>
      </w:r>
      <w:r>
        <w:rPr>
          <w:lang w:val="en-US"/>
        </w:rPr>
        <w:t xml:space="preserve"> Word Cloud </w:t>
      </w:r>
      <w:proofErr w:type="spellStart"/>
      <w:r>
        <w:rPr>
          <w:lang w:val="en-US"/>
        </w:rPr>
        <w:t>IT+Business</w:t>
      </w:r>
      <w:bookmarkEnd w:id="18"/>
      <w:proofErr w:type="spellEnd"/>
    </w:p>
    <w:p w14:paraId="28D966DC" w14:textId="77777777" w:rsidR="003E37F9" w:rsidRPr="003E37F9" w:rsidRDefault="003E37F9" w:rsidP="003E37F9">
      <w:pPr>
        <w:rPr>
          <w:lang w:val="en-US"/>
        </w:rPr>
      </w:pPr>
    </w:p>
    <w:p w14:paraId="2280B35C" w14:textId="2F7F6664" w:rsidR="003E37F9" w:rsidRPr="006D38A0" w:rsidRDefault="003E37F9" w:rsidP="003E37F9">
      <w:pPr>
        <w:pStyle w:val="Heading1"/>
        <w:numPr>
          <w:ilvl w:val="0"/>
          <w:numId w:val="0"/>
        </w:numPr>
        <w:rPr>
          <w:lang w:val="en-US"/>
        </w:rPr>
      </w:pPr>
      <w:bookmarkStart w:id="19" w:name="_Toc133819492"/>
      <w:r w:rsidRPr="007D26C6">
        <w:lastRenderedPageBreak/>
        <w:t>ΠΑΡΑΡΤΗΜΑ</w:t>
      </w:r>
      <w:r w:rsidRPr="006D38A0">
        <w:rPr>
          <w:lang w:val="en-US"/>
        </w:rPr>
        <w:t xml:space="preserve"> </w:t>
      </w:r>
      <w:r w:rsidR="00F33725">
        <w:t>Δ</w:t>
      </w:r>
      <w:r w:rsidR="001E619E" w:rsidRPr="006D38A0">
        <w:rPr>
          <w:lang w:val="en-US"/>
        </w:rPr>
        <w:t xml:space="preserve"> </w:t>
      </w:r>
      <w:r w:rsidRPr="006D38A0">
        <w:rPr>
          <w:lang w:val="en-US"/>
        </w:rPr>
        <w:t xml:space="preserve">– </w:t>
      </w:r>
      <w:r>
        <w:t>Κατάλογος</w:t>
      </w:r>
      <w:r w:rsidRPr="006D38A0">
        <w:rPr>
          <w:lang w:val="en-US"/>
        </w:rPr>
        <w:t xml:space="preserve"> </w:t>
      </w:r>
      <w:r>
        <w:t>Συντομογραφιών</w:t>
      </w:r>
      <w:bookmarkEnd w:id="19"/>
    </w:p>
    <w:p w14:paraId="5A29D71F" w14:textId="6DD18C6D" w:rsidR="00EE5B60" w:rsidRPr="00231924" w:rsidRDefault="00EE5B60" w:rsidP="00EE5B60">
      <w:r>
        <w:t xml:space="preserve">Στην </w:t>
      </w:r>
      <w:r w:rsidR="000C5099">
        <w:t>έ</w:t>
      </w:r>
      <w:r w:rsidR="00F50619">
        <w:t>ρ</w:t>
      </w:r>
      <w:r w:rsidR="000C5099">
        <w:t>ε</w:t>
      </w:r>
      <w:r w:rsidR="00F50619">
        <w:t>υνα</w:t>
      </w:r>
      <w:r>
        <w:t xml:space="preserve"> χρησιμοποιείται ελληνική περιγραφή ακολουθούμενου της αγγλικής </w:t>
      </w:r>
      <w:r w:rsidR="00F50619">
        <w:t>συντομογραφίας</w:t>
      </w:r>
      <w:r>
        <w:t xml:space="preserve"> όπως </w:t>
      </w:r>
      <w:r w:rsidRPr="00EE5B60">
        <w:t>Αποκεντρωμένοι Αυτόνομοι Οργανισμοί (</w:t>
      </w:r>
      <w:r>
        <w:rPr>
          <w:lang w:val="en-US"/>
        </w:rPr>
        <w:t>DAO</w:t>
      </w:r>
      <w:r w:rsidRPr="00EE5B60">
        <w:t>)</w:t>
      </w:r>
      <w:r w:rsidR="00231924" w:rsidRPr="00231924">
        <w:t>.</w:t>
      </w:r>
    </w:p>
    <w:p w14:paraId="3D11AD53" w14:textId="043F5749" w:rsidR="00B378EE" w:rsidRDefault="00AE5C5E">
      <w:pPr>
        <w:pStyle w:val="ListParagraph"/>
        <w:numPr>
          <w:ilvl w:val="0"/>
          <w:numId w:val="5"/>
        </w:numPr>
      </w:pPr>
      <w:r w:rsidRPr="00EE5B60">
        <w:t>Αποκεντρωμένοι Αυτόνομοι Οργανισμοί</w:t>
      </w:r>
      <w:r w:rsidR="00803D3A" w:rsidRPr="00803D3A">
        <w:t xml:space="preserve"> </w:t>
      </w:r>
      <w:r w:rsidRPr="00EE5B60">
        <w:t xml:space="preserve">- </w:t>
      </w:r>
      <w:r w:rsidRPr="00AE5C5E">
        <w:rPr>
          <w:lang w:val="en-US"/>
        </w:rPr>
        <w:t>Decentralized</w:t>
      </w:r>
      <w:r w:rsidRPr="00EE5B60">
        <w:t xml:space="preserve"> </w:t>
      </w:r>
      <w:r w:rsidRPr="00AE5C5E">
        <w:rPr>
          <w:lang w:val="en-US"/>
        </w:rPr>
        <w:t>Autonomous</w:t>
      </w:r>
      <w:r w:rsidRPr="00EE5B60">
        <w:t xml:space="preserve"> </w:t>
      </w:r>
      <w:r w:rsidRPr="00AE5C5E">
        <w:rPr>
          <w:lang w:val="en-US"/>
        </w:rPr>
        <w:t>Organizations</w:t>
      </w:r>
      <w:r w:rsidRPr="00EE5B60">
        <w:t xml:space="preserve"> (</w:t>
      </w:r>
      <w:r>
        <w:rPr>
          <w:lang w:val="en-US"/>
        </w:rPr>
        <w:t>DAO</w:t>
      </w:r>
      <w:r w:rsidRPr="00EE5B60">
        <w:t xml:space="preserve"> – </w:t>
      </w:r>
      <w:r>
        <w:t>αγγλική</w:t>
      </w:r>
      <w:r w:rsidRPr="00EE5B60">
        <w:t xml:space="preserve"> </w:t>
      </w:r>
      <w:r>
        <w:t>μετάφραση</w:t>
      </w:r>
      <w:r w:rsidRPr="00EE5B60">
        <w:t>)</w:t>
      </w:r>
    </w:p>
    <w:p w14:paraId="6792E207" w14:textId="0E0FA8F5" w:rsidR="00DF5748" w:rsidRDefault="007364DD">
      <w:pPr>
        <w:pStyle w:val="ListParagraph"/>
        <w:numPr>
          <w:ilvl w:val="0"/>
          <w:numId w:val="5"/>
        </w:numPr>
      </w:pPr>
      <w:r w:rsidRPr="007364DD">
        <w:t>Βιβλιοθήκη Υποδομής Τεχνολογίας Πληροφορικής</w:t>
      </w:r>
      <w:r w:rsidR="00803D3A" w:rsidRPr="00803D3A">
        <w:t xml:space="preserve"> </w:t>
      </w:r>
      <w:r w:rsidRPr="007364DD">
        <w:t xml:space="preserve">- </w:t>
      </w:r>
      <w:r w:rsidRPr="007364DD">
        <w:rPr>
          <w:lang w:val="en-US"/>
        </w:rPr>
        <w:t>Information</w:t>
      </w:r>
      <w:r w:rsidRPr="007364DD">
        <w:t xml:space="preserve"> </w:t>
      </w:r>
      <w:r w:rsidRPr="007364DD">
        <w:rPr>
          <w:lang w:val="en-US"/>
        </w:rPr>
        <w:t>Technology</w:t>
      </w:r>
      <w:r w:rsidRPr="007364DD">
        <w:t xml:space="preserve"> </w:t>
      </w:r>
      <w:r w:rsidRPr="007364DD">
        <w:rPr>
          <w:lang w:val="en-US"/>
        </w:rPr>
        <w:t>Infrastructure</w:t>
      </w:r>
      <w:r w:rsidRPr="007364DD">
        <w:t xml:space="preserve"> </w:t>
      </w:r>
      <w:r w:rsidRPr="007364DD">
        <w:rPr>
          <w:lang w:val="en-US"/>
        </w:rPr>
        <w:t>Library</w:t>
      </w:r>
      <w:r w:rsidRPr="007364DD">
        <w:t xml:space="preserve"> (</w:t>
      </w:r>
      <w:r w:rsidRPr="007364DD">
        <w:rPr>
          <w:lang w:val="en-US"/>
        </w:rPr>
        <w:t>ITIL</w:t>
      </w:r>
      <w:r w:rsidRPr="007364DD">
        <w:t xml:space="preserve"> - </w:t>
      </w:r>
      <w:r>
        <w:t>αγγλική</w:t>
      </w:r>
      <w:r w:rsidRPr="00EE5B60">
        <w:t xml:space="preserve"> </w:t>
      </w:r>
      <w:r>
        <w:t>μετάφραση</w:t>
      </w:r>
      <w:r w:rsidRPr="007364DD">
        <w:t>)</w:t>
      </w:r>
    </w:p>
    <w:p w14:paraId="76493B52" w14:textId="16C747B5" w:rsidR="00C204BF" w:rsidRDefault="00C204BF">
      <w:pPr>
        <w:pStyle w:val="ListParagraph"/>
        <w:numPr>
          <w:ilvl w:val="0"/>
          <w:numId w:val="5"/>
        </w:numPr>
      </w:pPr>
      <w:r w:rsidRPr="00E82078">
        <w:t>Πλαίσιο Αρχιτεκτονικής Ανοικτής Ομάδας</w:t>
      </w:r>
      <w:r w:rsidR="00803D3A" w:rsidRPr="00803D3A">
        <w:t xml:space="preserve"> </w:t>
      </w:r>
      <w:r w:rsidRPr="00E82078">
        <w:t xml:space="preserve">- </w:t>
      </w:r>
      <w:r w:rsidRPr="00C204BF">
        <w:rPr>
          <w:lang w:val="en-US"/>
        </w:rPr>
        <w:t>The</w:t>
      </w:r>
      <w:r w:rsidRPr="00E82078">
        <w:t xml:space="preserve"> </w:t>
      </w:r>
      <w:r w:rsidRPr="00C204BF">
        <w:rPr>
          <w:lang w:val="en-US"/>
        </w:rPr>
        <w:t>Open</w:t>
      </w:r>
      <w:r w:rsidRPr="00E82078">
        <w:t xml:space="preserve"> </w:t>
      </w:r>
      <w:r w:rsidRPr="00C204BF">
        <w:rPr>
          <w:lang w:val="en-US"/>
        </w:rPr>
        <w:t>Group</w:t>
      </w:r>
      <w:r w:rsidRPr="00E82078">
        <w:t xml:space="preserve"> </w:t>
      </w:r>
      <w:r w:rsidRPr="00C204BF">
        <w:rPr>
          <w:lang w:val="en-US"/>
        </w:rPr>
        <w:t>Architecture</w:t>
      </w:r>
      <w:r w:rsidRPr="00E82078">
        <w:t xml:space="preserve"> </w:t>
      </w:r>
      <w:r w:rsidRPr="00C204BF">
        <w:rPr>
          <w:lang w:val="en-US"/>
        </w:rPr>
        <w:t>Framework</w:t>
      </w:r>
      <w:r w:rsidRPr="00E82078">
        <w:t xml:space="preserve"> (</w:t>
      </w:r>
      <w:r w:rsidRPr="00C204BF">
        <w:rPr>
          <w:lang w:val="en-US"/>
        </w:rPr>
        <w:t>TOGAF</w:t>
      </w:r>
      <w:r w:rsidRPr="00E82078">
        <w:t xml:space="preserve"> - </w:t>
      </w:r>
      <w:r>
        <w:t>αγγλική</w:t>
      </w:r>
      <w:r w:rsidRPr="00EE5B60">
        <w:t xml:space="preserve"> </w:t>
      </w:r>
      <w:r>
        <w:t>μετάφραση</w:t>
      </w:r>
      <w:r w:rsidRPr="00E82078">
        <w:t>)</w:t>
      </w:r>
    </w:p>
    <w:p w14:paraId="23C33CFA" w14:textId="3766CE8C" w:rsidR="00803D3A" w:rsidRPr="00E82078" w:rsidRDefault="00803D3A">
      <w:pPr>
        <w:pStyle w:val="ListParagraph"/>
        <w:numPr>
          <w:ilvl w:val="0"/>
          <w:numId w:val="5"/>
        </w:numPr>
      </w:pPr>
      <w:r w:rsidRPr="003C5250">
        <w:t>Ευέλικτο Κλιμακωμένο Πλαίσιο</w:t>
      </w:r>
      <w:r w:rsidRPr="00803D3A">
        <w:t xml:space="preserve"> </w:t>
      </w:r>
      <w:r>
        <w:t xml:space="preserve">– </w:t>
      </w:r>
      <w:r>
        <w:rPr>
          <w:lang w:val="en-US"/>
        </w:rPr>
        <w:t>Scaled</w:t>
      </w:r>
      <w:r w:rsidRPr="00803D3A">
        <w:t xml:space="preserve"> </w:t>
      </w:r>
      <w:r>
        <w:rPr>
          <w:lang w:val="en-US"/>
        </w:rPr>
        <w:t>Agile</w:t>
      </w:r>
      <w:r w:rsidRPr="00803D3A">
        <w:t xml:space="preserve"> </w:t>
      </w:r>
      <w:r>
        <w:rPr>
          <w:lang w:val="en-US"/>
        </w:rPr>
        <w:t>Framework</w:t>
      </w:r>
      <w:r w:rsidRPr="00803D3A">
        <w:t xml:space="preserve"> </w:t>
      </w:r>
      <w:r w:rsidRPr="003C5250">
        <w:t>(</w:t>
      </w:r>
      <w:r w:rsidRPr="003C5250">
        <w:rPr>
          <w:lang w:val="en-US"/>
        </w:rPr>
        <w:t>SAFe</w:t>
      </w:r>
      <w:r w:rsidRPr="00803D3A">
        <w:t xml:space="preserve"> - </w:t>
      </w:r>
      <w:r>
        <w:t>αγγλική μετάφραση</w:t>
      </w:r>
      <w:r w:rsidRPr="003C5250">
        <w:t>)</w:t>
      </w:r>
    </w:p>
    <w:sectPr w:rsidR="00803D3A" w:rsidRPr="00E82078" w:rsidSect="00C10B21">
      <w:headerReference w:type="default" r:id="rId12"/>
      <w:footerReference w:type="default" r:id="rId13"/>
      <w:headerReference w:type="first" r:id="rId14"/>
      <w:footerReference w:type="first" r:id="rId15"/>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12889" w14:textId="77777777" w:rsidR="00D57B5A" w:rsidRDefault="00D57B5A">
      <w:pPr>
        <w:spacing w:after="0" w:line="240" w:lineRule="auto"/>
      </w:pPr>
      <w:r>
        <w:separator/>
      </w:r>
    </w:p>
  </w:endnote>
  <w:endnote w:type="continuationSeparator" w:id="0">
    <w:p w14:paraId="1AB090F0" w14:textId="77777777" w:rsidR="00D57B5A" w:rsidRDefault="00D57B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E9675" w14:textId="77777777" w:rsidR="00D57B5A" w:rsidRDefault="00D57B5A">
      <w:pPr>
        <w:spacing w:after="0" w:line="240" w:lineRule="auto"/>
      </w:pPr>
      <w:r>
        <w:separator/>
      </w:r>
    </w:p>
  </w:footnote>
  <w:footnote w:type="continuationSeparator" w:id="0">
    <w:p w14:paraId="41C523A4" w14:textId="77777777" w:rsidR="00D57B5A" w:rsidRDefault="00D57B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F7013"/>
    <w:multiLevelType w:val="hybridMultilevel"/>
    <w:tmpl w:val="C0C82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9D0086"/>
    <w:multiLevelType w:val="hybridMultilevel"/>
    <w:tmpl w:val="89FCFF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1A72D9"/>
    <w:multiLevelType w:val="hybridMultilevel"/>
    <w:tmpl w:val="6B16B442"/>
    <w:lvl w:ilvl="0" w:tplc="882EBC60">
      <w:start w:val="1"/>
      <w:numFmt w:val="bullet"/>
      <w:pStyle w:val="ListParagraph"/>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772544"/>
    <w:multiLevelType w:val="hybridMultilevel"/>
    <w:tmpl w:val="36D866A4"/>
    <w:lvl w:ilvl="0" w:tplc="882EBC60">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D050F0F"/>
    <w:multiLevelType w:val="hybridMultilevel"/>
    <w:tmpl w:val="69AAF5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11076814">
    <w:abstractNumId w:val="6"/>
  </w:num>
  <w:num w:numId="2" w16cid:durableId="781345546">
    <w:abstractNumId w:val="2"/>
  </w:num>
  <w:num w:numId="3" w16cid:durableId="854539759">
    <w:abstractNumId w:val="3"/>
  </w:num>
  <w:num w:numId="4" w16cid:durableId="292449499">
    <w:abstractNumId w:val="4"/>
  </w:num>
  <w:num w:numId="5" w16cid:durableId="2064134184">
    <w:abstractNumId w:val="0"/>
  </w:num>
  <w:num w:numId="6" w16cid:durableId="1418210978">
    <w:abstractNumId w:val="1"/>
  </w:num>
  <w:num w:numId="7" w16cid:durableId="1593855274">
    <w:abstractNumId w:val="5"/>
  </w:num>
  <w:num w:numId="8" w16cid:durableId="1934390474">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agFAJj202stAAAA"/>
  </w:docVars>
  <w:rsids>
    <w:rsidRoot w:val="00432AF0"/>
    <w:rsid w:val="0000003E"/>
    <w:rsid w:val="00000DBD"/>
    <w:rsid w:val="00002ED8"/>
    <w:rsid w:val="0000318E"/>
    <w:rsid w:val="00005DEB"/>
    <w:rsid w:val="000073C5"/>
    <w:rsid w:val="000128BB"/>
    <w:rsid w:val="00013300"/>
    <w:rsid w:val="000135F6"/>
    <w:rsid w:val="000145A5"/>
    <w:rsid w:val="00016592"/>
    <w:rsid w:val="0001706D"/>
    <w:rsid w:val="00021169"/>
    <w:rsid w:val="00021A9E"/>
    <w:rsid w:val="000230D9"/>
    <w:rsid w:val="000231CA"/>
    <w:rsid w:val="0002448C"/>
    <w:rsid w:val="000251B0"/>
    <w:rsid w:val="000253A3"/>
    <w:rsid w:val="000254C1"/>
    <w:rsid w:val="000308F1"/>
    <w:rsid w:val="00031008"/>
    <w:rsid w:val="000311AA"/>
    <w:rsid w:val="00032316"/>
    <w:rsid w:val="00032C0F"/>
    <w:rsid w:val="00033B74"/>
    <w:rsid w:val="0003439A"/>
    <w:rsid w:val="00035EEB"/>
    <w:rsid w:val="000370D0"/>
    <w:rsid w:val="00040B19"/>
    <w:rsid w:val="000422A6"/>
    <w:rsid w:val="00042531"/>
    <w:rsid w:val="00042B29"/>
    <w:rsid w:val="000454F6"/>
    <w:rsid w:val="0004595D"/>
    <w:rsid w:val="00050883"/>
    <w:rsid w:val="000518A0"/>
    <w:rsid w:val="00052578"/>
    <w:rsid w:val="00053302"/>
    <w:rsid w:val="00054751"/>
    <w:rsid w:val="000549FA"/>
    <w:rsid w:val="00055226"/>
    <w:rsid w:val="0006056F"/>
    <w:rsid w:val="00061F4D"/>
    <w:rsid w:val="00062E18"/>
    <w:rsid w:val="00064158"/>
    <w:rsid w:val="00065860"/>
    <w:rsid w:val="00065874"/>
    <w:rsid w:val="00065B2F"/>
    <w:rsid w:val="000706D5"/>
    <w:rsid w:val="00072F95"/>
    <w:rsid w:val="000739D7"/>
    <w:rsid w:val="00073F4A"/>
    <w:rsid w:val="0007428D"/>
    <w:rsid w:val="000745CD"/>
    <w:rsid w:val="00075F63"/>
    <w:rsid w:val="0007742F"/>
    <w:rsid w:val="00082DCE"/>
    <w:rsid w:val="00083F81"/>
    <w:rsid w:val="00084511"/>
    <w:rsid w:val="00085178"/>
    <w:rsid w:val="000876B3"/>
    <w:rsid w:val="00087B08"/>
    <w:rsid w:val="000916E8"/>
    <w:rsid w:val="00091BAA"/>
    <w:rsid w:val="0009233C"/>
    <w:rsid w:val="00093D6D"/>
    <w:rsid w:val="00095FBF"/>
    <w:rsid w:val="00096923"/>
    <w:rsid w:val="000A2AFF"/>
    <w:rsid w:val="000A41AB"/>
    <w:rsid w:val="000A59BA"/>
    <w:rsid w:val="000A612C"/>
    <w:rsid w:val="000B03A9"/>
    <w:rsid w:val="000B1052"/>
    <w:rsid w:val="000B1CFB"/>
    <w:rsid w:val="000B2D4E"/>
    <w:rsid w:val="000B391F"/>
    <w:rsid w:val="000B4743"/>
    <w:rsid w:val="000B717D"/>
    <w:rsid w:val="000C210A"/>
    <w:rsid w:val="000C2F19"/>
    <w:rsid w:val="000C39D5"/>
    <w:rsid w:val="000C3E53"/>
    <w:rsid w:val="000C3E6E"/>
    <w:rsid w:val="000C5099"/>
    <w:rsid w:val="000D0397"/>
    <w:rsid w:val="000D07A4"/>
    <w:rsid w:val="000D0D60"/>
    <w:rsid w:val="000D2654"/>
    <w:rsid w:val="000D4D05"/>
    <w:rsid w:val="000D5E33"/>
    <w:rsid w:val="000D6CD6"/>
    <w:rsid w:val="000E0D98"/>
    <w:rsid w:val="000E3098"/>
    <w:rsid w:val="000E3EBF"/>
    <w:rsid w:val="000E48E2"/>
    <w:rsid w:val="000E6491"/>
    <w:rsid w:val="000E6779"/>
    <w:rsid w:val="000E6A50"/>
    <w:rsid w:val="000F005B"/>
    <w:rsid w:val="000F03C7"/>
    <w:rsid w:val="000F2402"/>
    <w:rsid w:val="000F574A"/>
    <w:rsid w:val="000F5C5A"/>
    <w:rsid w:val="00102EE5"/>
    <w:rsid w:val="00105417"/>
    <w:rsid w:val="0010554E"/>
    <w:rsid w:val="00105BBB"/>
    <w:rsid w:val="0010749A"/>
    <w:rsid w:val="00107637"/>
    <w:rsid w:val="0011000D"/>
    <w:rsid w:val="00110B50"/>
    <w:rsid w:val="0011568A"/>
    <w:rsid w:val="00115CAD"/>
    <w:rsid w:val="00116B45"/>
    <w:rsid w:val="001176FD"/>
    <w:rsid w:val="00117B0E"/>
    <w:rsid w:val="0012000B"/>
    <w:rsid w:val="001220AE"/>
    <w:rsid w:val="0012330D"/>
    <w:rsid w:val="00125976"/>
    <w:rsid w:val="001268E4"/>
    <w:rsid w:val="0013013F"/>
    <w:rsid w:val="001310A8"/>
    <w:rsid w:val="00132CD4"/>
    <w:rsid w:val="00133449"/>
    <w:rsid w:val="00133502"/>
    <w:rsid w:val="001343DA"/>
    <w:rsid w:val="00135FCB"/>
    <w:rsid w:val="00137848"/>
    <w:rsid w:val="00137D59"/>
    <w:rsid w:val="0014005A"/>
    <w:rsid w:val="001400BD"/>
    <w:rsid w:val="0014097F"/>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4E1F"/>
    <w:rsid w:val="00166A42"/>
    <w:rsid w:val="001675BD"/>
    <w:rsid w:val="001702FB"/>
    <w:rsid w:val="0017070F"/>
    <w:rsid w:val="00170789"/>
    <w:rsid w:val="00173437"/>
    <w:rsid w:val="00173BD6"/>
    <w:rsid w:val="001744A6"/>
    <w:rsid w:val="00175023"/>
    <w:rsid w:val="00176AE7"/>
    <w:rsid w:val="00176AFD"/>
    <w:rsid w:val="0017758C"/>
    <w:rsid w:val="00177B34"/>
    <w:rsid w:val="001801EC"/>
    <w:rsid w:val="001820E2"/>
    <w:rsid w:val="00182590"/>
    <w:rsid w:val="00183378"/>
    <w:rsid w:val="001853CF"/>
    <w:rsid w:val="001855ED"/>
    <w:rsid w:val="00186591"/>
    <w:rsid w:val="00186D61"/>
    <w:rsid w:val="001873DB"/>
    <w:rsid w:val="00187B12"/>
    <w:rsid w:val="00187F90"/>
    <w:rsid w:val="00190429"/>
    <w:rsid w:val="00190964"/>
    <w:rsid w:val="00194395"/>
    <w:rsid w:val="00194852"/>
    <w:rsid w:val="00195005"/>
    <w:rsid w:val="00195700"/>
    <w:rsid w:val="0019779E"/>
    <w:rsid w:val="001A0C8B"/>
    <w:rsid w:val="001A1C5C"/>
    <w:rsid w:val="001A1D96"/>
    <w:rsid w:val="001A2762"/>
    <w:rsid w:val="001A4E96"/>
    <w:rsid w:val="001A54D8"/>
    <w:rsid w:val="001A7937"/>
    <w:rsid w:val="001A7E19"/>
    <w:rsid w:val="001B193A"/>
    <w:rsid w:val="001B34DC"/>
    <w:rsid w:val="001B74BA"/>
    <w:rsid w:val="001C1784"/>
    <w:rsid w:val="001C19B3"/>
    <w:rsid w:val="001C2359"/>
    <w:rsid w:val="001C29F7"/>
    <w:rsid w:val="001C36E3"/>
    <w:rsid w:val="001C4045"/>
    <w:rsid w:val="001C62DD"/>
    <w:rsid w:val="001C691C"/>
    <w:rsid w:val="001C6AFE"/>
    <w:rsid w:val="001C6D94"/>
    <w:rsid w:val="001C6E0E"/>
    <w:rsid w:val="001C7514"/>
    <w:rsid w:val="001D0342"/>
    <w:rsid w:val="001D1545"/>
    <w:rsid w:val="001D5045"/>
    <w:rsid w:val="001D5D16"/>
    <w:rsid w:val="001D6089"/>
    <w:rsid w:val="001E1E42"/>
    <w:rsid w:val="001E20D1"/>
    <w:rsid w:val="001E39D1"/>
    <w:rsid w:val="001E619E"/>
    <w:rsid w:val="001F09A7"/>
    <w:rsid w:val="001F0E37"/>
    <w:rsid w:val="001F295A"/>
    <w:rsid w:val="001F49A2"/>
    <w:rsid w:val="001F49C5"/>
    <w:rsid w:val="001F5E40"/>
    <w:rsid w:val="001F6B30"/>
    <w:rsid w:val="001F7104"/>
    <w:rsid w:val="00201F88"/>
    <w:rsid w:val="00205755"/>
    <w:rsid w:val="002074C6"/>
    <w:rsid w:val="00207FDE"/>
    <w:rsid w:val="0021434D"/>
    <w:rsid w:val="00214990"/>
    <w:rsid w:val="00215E21"/>
    <w:rsid w:val="00217854"/>
    <w:rsid w:val="002211C6"/>
    <w:rsid w:val="0022445C"/>
    <w:rsid w:val="00224A43"/>
    <w:rsid w:val="00225D09"/>
    <w:rsid w:val="00231148"/>
    <w:rsid w:val="00231924"/>
    <w:rsid w:val="00231D47"/>
    <w:rsid w:val="0023300C"/>
    <w:rsid w:val="00233BD1"/>
    <w:rsid w:val="002415F3"/>
    <w:rsid w:val="00241FA4"/>
    <w:rsid w:val="002447AD"/>
    <w:rsid w:val="002451D0"/>
    <w:rsid w:val="00245336"/>
    <w:rsid w:val="00246813"/>
    <w:rsid w:val="0024687B"/>
    <w:rsid w:val="00246BD4"/>
    <w:rsid w:val="002470BE"/>
    <w:rsid w:val="00247C34"/>
    <w:rsid w:val="00250398"/>
    <w:rsid w:val="002515D4"/>
    <w:rsid w:val="0025218A"/>
    <w:rsid w:val="00252C8E"/>
    <w:rsid w:val="00254E8C"/>
    <w:rsid w:val="00256368"/>
    <w:rsid w:val="00257522"/>
    <w:rsid w:val="00257C99"/>
    <w:rsid w:val="00260A6B"/>
    <w:rsid w:val="002616EC"/>
    <w:rsid w:val="00262FCE"/>
    <w:rsid w:val="00263352"/>
    <w:rsid w:val="00263CF2"/>
    <w:rsid w:val="00265C5E"/>
    <w:rsid w:val="00266663"/>
    <w:rsid w:val="002669A1"/>
    <w:rsid w:val="00267D78"/>
    <w:rsid w:val="00274510"/>
    <w:rsid w:val="002745E7"/>
    <w:rsid w:val="00274886"/>
    <w:rsid w:val="00276A11"/>
    <w:rsid w:val="00276F0F"/>
    <w:rsid w:val="00277F27"/>
    <w:rsid w:val="0028248B"/>
    <w:rsid w:val="002856F3"/>
    <w:rsid w:val="00286806"/>
    <w:rsid w:val="00286CF7"/>
    <w:rsid w:val="00290136"/>
    <w:rsid w:val="002914EC"/>
    <w:rsid w:val="00291FF3"/>
    <w:rsid w:val="00293D59"/>
    <w:rsid w:val="002961B8"/>
    <w:rsid w:val="00296D85"/>
    <w:rsid w:val="00297070"/>
    <w:rsid w:val="002A306D"/>
    <w:rsid w:val="002A3FE5"/>
    <w:rsid w:val="002A5D6A"/>
    <w:rsid w:val="002B125D"/>
    <w:rsid w:val="002B14AA"/>
    <w:rsid w:val="002B29B8"/>
    <w:rsid w:val="002B3805"/>
    <w:rsid w:val="002B6520"/>
    <w:rsid w:val="002B78AC"/>
    <w:rsid w:val="002C01E5"/>
    <w:rsid w:val="002C14A2"/>
    <w:rsid w:val="002C17AE"/>
    <w:rsid w:val="002C17C9"/>
    <w:rsid w:val="002C3C9C"/>
    <w:rsid w:val="002C52A5"/>
    <w:rsid w:val="002C573C"/>
    <w:rsid w:val="002C6293"/>
    <w:rsid w:val="002C699D"/>
    <w:rsid w:val="002C6A12"/>
    <w:rsid w:val="002C6B8A"/>
    <w:rsid w:val="002D2A98"/>
    <w:rsid w:val="002D3F91"/>
    <w:rsid w:val="002D4FE6"/>
    <w:rsid w:val="002D7C69"/>
    <w:rsid w:val="002E0BA7"/>
    <w:rsid w:val="002E2630"/>
    <w:rsid w:val="002E2C4E"/>
    <w:rsid w:val="002E30B3"/>
    <w:rsid w:val="002E328F"/>
    <w:rsid w:val="002E3939"/>
    <w:rsid w:val="002E4DA9"/>
    <w:rsid w:val="002E55C5"/>
    <w:rsid w:val="002E58F4"/>
    <w:rsid w:val="002F0084"/>
    <w:rsid w:val="002F0831"/>
    <w:rsid w:val="002F0C7C"/>
    <w:rsid w:val="002F3365"/>
    <w:rsid w:val="002F4AEA"/>
    <w:rsid w:val="002F4CF7"/>
    <w:rsid w:val="002F5C8D"/>
    <w:rsid w:val="002F6150"/>
    <w:rsid w:val="002F62BF"/>
    <w:rsid w:val="002F7071"/>
    <w:rsid w:val="002F70CB"/>
    <w:rsid w:val="00300210"/>
    <w:rsid w:val="003004C4"/>
    <w:rsid w:val="003017AD"/>
    <w:rsid w:val="00302EE9"/>
    <w:rsid w:val="00303743"/>
    <w:rsid w:val="00304E83"/>
    <w:rsid w:val="00305E45"/>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1E94"/>
    <w:rsid w:val="00352848"/>
    <w:rsid w:val="00353DB2"/>
    <w:rsid w:val="00354BEF"/>
    <w:rsid w:val="003554DC"/>
    <w:rsid w:val="00355AD1"/>
    <w:rsid w:val="00356542"/>
    <w:rsid w:val="00356BB8"/>
    <w:rsid w:val="003575DB"/>
    <w:rsid w:val="00362845"/>
    <w:rsid w:val="0036582D"/>
    <w:rsid w:val="00366757"/>
    <w:rsid w:val="00367D03"/>
    <w:rsid w:val="00370A5D"/>
    <w:rsid w:val="00371894"/>
    <w:rsid w:val="003757A9"/>
    <w:rsid w:val="003765FE"/>
    <w:rsid w:val="00380256"/>
    <w:rsid w:val="00381156"/>
    <w:rsid w:val="003815A7"/>
    <w:rsid w:val="00383356"/>
    <w:rsid w:val="00384318"/>
    <w:rsid w:val="00386260"/>
    <w:rsid w:val="00387BE8"/>
    <w:rsid w:val="00391694"/>
    <w:rsid w:val="003917B6"/>
    <w:rsid w:val="00392460"/>
    <w:rsid w:val="00392B86"/>
    <w:rsid w:val="00395633"/>
    <w:rsid w:val="00397A1C"/>
    <w:rsid w:val="00397A73"/>
    <w:rsid w:val="003A0B0C"/>
    <w:rsid w:val="003A147D"/>
    <w:rsid w:val="003A2095"/>
    <w:rsid w:val="003A264D"/>
    <w:rsid w:val="003A2E27"/>
    <w:rsid w:val="003A3742"/>
    <w:rsid w:val="003A65AD"/>
    <w:rsid w:val="003A65F9"/>
    <w:rsid w:val="003A6E6C"/>
    <w:rsid w:val="003B14C2"/>
    <w:rsid w:val="003B5B63"/>
    <w:rsid w:val="003B6F6C"/>
    <w:rsid w:val="003B72AD"/>
    <w:rsid w:val="003C078F"/>
    <w:rsid w:val="003C09F5"/>
    <w:rsid w:val="003C0A7B"/>
    <w:rsid w:val="003C23EB"/>
    <w:rsid w:val="003C3B22"/>
    <w:rsid w:val="003C5250"/>
    <w:rsid w:val="003C7285"/>
    <w:rsid w:val="003D0D29"/>
    <w:rsid w:val="003D5B91"/>
    <w:rsid w:val="003E03AE"/>
    <w:rsid w:val="003E0F71"/>
    <w:rsid w:val="003E1543"/>
    <w:rsid w:val="003E2175"/>
    <w:rsid w:val="003E2DE9"/>
    <w:rsid w:val="003E2E11"/>
    <w:rsid w:val="003E30EE"/>
    <w:rsid w:val="003E37F9"/>
    <w:rsid w:val="003E4E7F"/>
    <w:rsid w:val="003E6A47"/>
    <w:rsid w:val="003E6BCC"/>
    <w:rsid w:val="003E7ADD"/>
    <w:rsid w:val="003F25AE"/>
    <w:rsid w:val="003F663C"/>
    <w:rsid w:val="0040203C"/>
    <w:rsid w:val="00403C51"/>
    <w:rsid w:val="00404794"/>
    <w:rsid w:val="004062AA"/>
    <w:rsid w:val="0040653F"/>
    <w:rsid w:val="00406D71"/>
    <w:rsid w:val="00407881"/>
    <w:rsid w:val="00411A30"/>
    <w:rsid w:val="004127A6"/>
    <w:rsid w:val="00413556"/>
    <w:rsid w:val="004144F8"/>
    <w:rsid w:val="00414921"/>
    <w:rsid w:val="0041629B"/>
    <w:rsid w:val="00416D78"/>
    <w:rsid w:val="00420C9D"/>
    <w:rsid w:val="0042301B"/>
    <w:rsid w:val="00423D39"/>
    <w:rsid w:val="0042562A"/>
    <w:rsid w:val="00425B46"/>
    <w:rsid w:val="00425D6F"/>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559"/>
    <w:rsid w:val="00450AB1"/>
    <w:rsid w:val="00450BBC"/>
    <w:rsid w:val="0045156E"/>
    <w:rsid w:val="00451CFF"/>
    <w:rsid w:val="00453475"/>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18C5"/>
    <w:rsid w:val="004A2001"/>
    <w:rsid w:val="004A2362"/>
    <w:rsid w:val="004A29BA"/>
    <w:rsid w:val="004A2C6C"/>
    <w:rsid w:val="004A4E02"/>
    <w:rsid w:val="004A54A9"/>
    <w:rsid w:val="004B1D08"/>
    <w:rsid w:val="004B2534"/>
    <w:rsid w:val="004B3B04"/>
    <w:rsid w:val="004B5006"/>
    <w:rsid w:val="004B5224"/>
    <w:rsid w:val="004B55D5"/>
    <w:rsid w:val="004B702A"/>
    <w:rsid w:val="004C0249"/>
    <w:rsid w:val="004C1FA6"/>
    <w:rsid w:val="004C28B9"/>
    <w:rsid w:val="004C51A5"/>
    <w:rsid w:val="004D09F4"/>
    <w:rsid w:val="004D1B30"/>
    <w:rsid w:val="004D22DA"/>
    <w:rsid w:val="004D378D"/>
    <w:rsid w:val="004D4CC7"/>
    <w:rsid w:val="004D7B94"/>
    <w:rsid w:val="004E0B01"/>
    <w:rsid w:val="004E1239"/>
    <w:rsid w:val="004E3FBC"/>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5605"/>
    <w:rsid w:val="00526461"/>
    <w:rsid w:val="00526AEC"/>
    <w:rsid w:val="00531F05"/>
    <w:rsid w:val="0053249D"/>
    <w:rsid w:val="005330E8"/>
    <w:rsid w:val="00534B53"/>
    <w:rsid w:val="00543B29"/>
    <w:rsid w:val="005440E3"/>
    <w:rsid w:val="005473F1"/>
    <w:rsid w:val="00547749"/>
    <w:rsid w:val="00550706"/>
    <w:rsid w:val="00550B03"/>
    <w:rsid w:val="005516C0"/>
    <w:rsid w:val="00553B5E"/>
    <w:rsid w:val="00556798"/>
    <w:rsid w:val="00560067"/>
    <w:rsid w:val="00562E80"/>
    <w:rsid w:val="0056374F"/>
    <w:rsid w:val="005661FC"/>
    <w:rsid w:val="00567502"/>
    <w:rsid w:val="00567DCC"/>
    <w:rsid w:val="005705E6"/>
    <w:rsid w:val="00571210"/>
    <w:rsid w:val="00571AFC"/>
    <w:rsid w:val="00575821"/>
    <w:rsid w:val="00575ADD"/>
    <w:rsid w:val="005766C3"/>
    <w:rsid w:val="00582883"/>
    <w:rsid w:val="0058299D"/>
    <w:rsid w:val="00584B16"/>
    <w:rsid w:val="00586F66"/>
    <w:rsid w:val="00586F8B"/>
    <w:rsid w:val="00587154"/>
    <w:rsid w:val="00592225"/>
    <w:rsid w:val="00594C66"/>
    <w:rsid w:val="005956CE"/>
    <w:rsid w:val="00596289"/>
    <w:rsid w:val="005A05FF"/>
    <w:rsid w:val="005A0B44"/>
    <w:rsid w:val="005A2146"/>
    <w:rsid w:val="005A32AF"/>
    <w:rsid w:val="005A3672"/>
    <w:rsid w:val="005A5822"/>
    <w:rsid w:val="005B1C38"/>
    <w:rsid w:val="005B2591"/>
    <w:rsid w:val="005B2D1D"/>
    <w:rsid w:val="005B2FBE"/>
    <w:rsid w:val="005B3F89"/>
    <w:rsid w:val="005B5441"/>
    <w:rsid w:val="005B573C"/>
    <w:rsid w:val="005B69ED"/>
    <w:rsid w:val="005B6F33"/>
    <w:rsid w:val="005B79DE"/>
    <w:rsid w:val="005C42A7"/>
    <w:rsid w:val="005C48A2"/>
    <w:rsid w:val="005C50AD"/>
    <w:rsid w:val="005C71D8"/>
    <w:rsid w:val="005C7D26"/>
    <w:rsid w:val="005C7E7C"/>
    <w:rsid w:val="005D094F"/>
    <w:rsid w:val="005D0F3E"/>
    <w:rsid w:val="005D10E8"/>
    <w:rsid w:val="005D1622"/>
    <w:rsid w:val="005D361E"/>
    <w:rsid w:val="005D4950"/>
    <w:rsid w:val="005D4CC1"/>
    <w:rsid w:val="005D6609"/>
    <w:rsid w:val="005D7E70"/>
    <w:rsid w:val="005E1BA4"/>
    <w:rsid w:val="005E1F0E"/>
    <w:rsid w:val="005E20A3"/>
    <w:rsid w:val="005E592A"/>
    <w:rsid w:val="005E6141"/>
    <w:rsid w:val="005F1E2A"/>
    <w:rsid w:val="005F710A"/>
    <w:rsid w:val="005F7459"/>
    <w:rsid w:val="00600C9D"/>
    <w:rsid w:val="00601591"/>
    <w:rsid w:val="00604080"/>
    <w:rsid w:val="00604634"/>
    <w:rsid w:val="00606A32"/>
    <w:rsid w:val="00606DF6"/>
    <w:rsid w:val="00610C2C"/>
    <w:rsid w:val="00611F7F"/>
    <w:rsid w:val="0061259E"/>
    <w:rsid w:val="00614FC4"/>
    <w:rsid w:val="00616BBC"/>
    <w:rsid w:val="006177F5"/>
    <w:rsid w:val="00625DC6"/>
    <w:rsid w:val="00626CE2"/>
    <w:rsid w:val="00627C0F"/>
    <w:rsid w:val="00630269"/>
    <w:rsid w:val="006326ED"/>
    <w:rsid w:val="006353AD"/>
    <w:rsid w:val="006358C8"/>
    <w:rsid w:val="00637872"/>
    <w:rsid w:val="0064022C"/>
    <w:rsid w:val="006406B3"/>
    <w:rsid w:val="00641BA1"/>
    <w:rsid w:val="00642495"/>
    <w:rsid w:val="006434EF"/>
    <w:rsid w:val="00643E98"/>
    <w:rsid w:val="00644F50"/>
    <w:rsid w:val="00644F83"/>
    <w:rsid w:val="00646D79"/>
    <w:rsid w:val="00647B97"/>
    <w:rsid w:val="00651FCD"/>
    <w:rsid w:val="006524D1"/>
    <w:rsid w:val="00652DA2"/>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2E30"/>
    <w:rsid w:val="006B4A32"/>
    <w:rsid w:val="006B4EA0"/>
    <w:rsid w:val="006B533C"/>
    <w:rsid w:val="006B5F48"/>
    <w:rsid w:val="006B705B"/>
    <w:rsid w:val="006C0328"/>
    <w:rsid w:val="006C099A"/>
    <w:rsid w:val="006C28D4"/>
    <w:rsid w:val="006C4394"/>
    <w:rsid w:val="006C5201"/>
    <w:rsid w:val="006C6650"/>
    <w:rsid w:val="006C6BA2"/>
    <w:rsid w:val="006C7D21"/>
    <w:rsid w:val="006D03C0"/>
    <w:rsid w:val="006D206C"/>
    <w:rsid w:val="006D38A0"/>
    <w:rsid w:val="006D38A5"/>
    <w:rsid w:val="006D724E"/>
    <w:rsid w:val="006D750A"/>
    <w:rsid w:val="006E064B"/>
    <w:rsid w:val="006E105C"/>
    <w:rsid w:val="006E1225"/>
    <w:rsid w:val="006E2D94"/>
    <w:rsid w:val="006E41E9"/>
    <w:rsid w:val="006F29B3"/>
    <w:rsid w:val="006F2C5C"/>
    <w:rsid w:val="006F2DD4"/>
    <w:rsid w:val="006F5C84"/>
    <w:rsid w:val="006F71C2"/>
    <w:rsid w:val="006F7658"/>
    <w:rsid w:val="00701411"/>
    <w:rsid w:val="0070377C"/>
    <w:rsid w:val="00703A19"/>
    <w:rsid w:val="00710ED1"/>
    <w:rsid w:val="007114DC"/>
    <w:rsid w:val="007140C1"/>
    <w:rsid w:val="007141E3"/>
    <w:rsid w:val="00714CE1"/>
    <w:rsid w:val="0071658A"/>
    <w:rsid w:val="007166B8"/>
    <w:rsid w:val="00717CFA"/>
    <w:rsid w:val="0072153D"/>
    <w:rsid w:val="007256CC"/>
    <w:rsid w:val="00731398"/>
    <w:rsid w:val="00735E4F"/>
    <w:rsid w:val="007364DD"/>
    <w:rsid w:val="007379FC"/>
    <w:rsid w:val="00737D66"/>
    <w:rsid w:val="00740B8B"/>
    <w:rsid w:val="00740FF4"/>
    <w:rsid w:val="0074260C"/>
    <w:rsid w:val="00743675"/>
    <w:rsid w:val="00743A4C"/>
    <w:rsid w:val="007447AB"/>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4FF"/>
    <w:rsid w:val="00770D7C"/>
    <w:rsid w:val="00771933"/>
    <w:rsid w:val="00771ADC"/>
    <w:rsid w:val="007745B9"/>
    <w:rsid w:val="00775A36"/>
    <w:rsid w:val="00781628"/>
    <w:rsid w:val="00781D9C"/>
    <w:rsid w:val="007829AD"/>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4B"/>
    <w:rsid w:val="007B225E"/>
    <w:rsid w:val="007B5FF8"/>
    <w:rsid w:val="007B7A07"/>
    <w:rsid w:val="007C044B"/>
    <w:rsid w:val="007C07C3"/>
    <w:rsid w:val="007C1334"/>
    <w:rsid w:val="007C22D6"/>
    <w:rsid w:val="007C233E"/>
    <w:rsid w:val="007C3940"/>
    <w:rsid w:val="007C408B"/>
    <w:rsid w:val="007C5964"/>
    <w:rsid w:val="007C62D3"/>
    <w:rsid w:val="007C67A9"/>
    <w:rsid w:val="007C6C14"/>
    <w:rsid w:val="007C6D1F"/>
    <w:rsid w:val="007C7347"/>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587"/>
    <w:rsid w:val="007E4A4B"/>
    <w:rsid w:val="007E4AA3"/>
    <w:rsid w:val="007E5231"/>
    <w:rsid w:val="007E7BD7"/>
    <w:rsid w:val="007F27A2"/>
    <w:rsid w:val="007F43A5"/>
    <w:rsid w:val="007F47CC"/>
    <w:rsid w:val="007F6F7B"/>
    <w:rsid w:val="00802605"/>
    <w:rsid w:val="00803328"/>
    <w:rsid w:val="00803D3A"/>
    <w:rsid w:val="0080471C"/>
    <w:rsid w:val="00805D29"/>
    <w:rsid w:val="0080703A"/>
    <w:rsid w:val="008079D8"/>
    <w:rsid w:val="00807D15"/>
    <w:rsid w:val="0081049A"/>
    <w:rsid w:val="00811471"/>
    <w:rsid w:val="00811CA1"/>
    <w:rsid w:val="0081426F"/>
    <w:rsid w:val="0081467D"/>
    <w:rsid w:val="00815231"/>
    <w:rsid w:val="00815C5E"/>
    <w:rsid w:val="00820957"/>
    <w:rsid w:val="0082249C"/>
    <w:rsid w:val="008234C5"/>
    <w:rsid w:val="00824322"/>
    <w:rsid w:val="0082487E"/>
    <w:rsid w:val="00825BD6"/>
    <w:rsid w:val="00826964"/>
    <w:rsid w:val="00827376"/>
    <w:rsid w:val="0083162F"/>
    <w:rsid w:val="008319BA"/>
    <w:rsid w:val="00834F6C"/>
    <w:rsid w:val="00836FCA"/>
    <w:rsid w:val="00837079"/>
    <w:rsid w:val="00837696"/>
    <w:rsid w:val="00837C58"/>
    <w:rsid w:val="00840935"/>
    <w:rsid w:val="00841A89"/>
    <w:rsid w:val="008436AD"/>
    <w:rsid w:val="00845B76"/>
    <w:rsid w:val="0084627F"/>
    <w:rsid w:val="00846375"/>
    <w:rsid w:val="00846AB3"/>
    <w:rsid w:val="00851782"/>
    <w:rsid w:val="00853DB1"/>
    <w:rsid w:val="00853E13"/>
    <w:rsid w:val="00857A51"/>
    <w:rsid w:val="00863AE2"/>
    <w:rsid w:val="00863F8B"/>
    <w:rsid w:val="008647B9"/>
    <w:rsid w:val="00871631"/>
    <w:rsid w:val="0087580A"/>
    <w:rsid w:val="00876074"/>
    <w:rsid w:val="00880375"/>
    <w:rsid w:val="00880FFB"/>
    <w:rsid w:val="00884BDC"/>
    <w:rsid w:val="00886F4C"/>
    <w:rsid w:val="008918E1"/>
    <w:rsid w:val="00893974"/>
    <w:rsid w:val="00894BF2"/>
    <w:rsid w:val="00895A4B"/>
    <w:rsid w:val="0089636A"/>
    <w:rsid w:val="00896796"/>
    <w:rsid w:val="008A2479"/>
    <w:rsid w:val="008A55E2"/>
    <w:rsid w:val="008A668C"/>
    <w:rsid w:val="008A7C14"/>
    <w:rsid w:val="008B5836"/>
    <w:rsid w:val="008B5C33"/>
    <w:rsid w:val="008B6785"/>
    <w:rsid w:val="008B6E11"/>
    <w:rsid w:val="008B6E28"/>
    <w:rsid w:val="008B72E4"/>
    <w:rsid w:val="008C0C74"/>
    <w:rsid w:val="008C110E"/>
    <w:rsid w:val="008C33AA"/>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6D21"/>
    <w:rsid w:val="0090739C"/>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54FE"/>
    <w:rsid w:val="009362BD"/>
    <w:rsid w:val="00936747"/>
    <w:rsid w:val="00936BEB"/>
    <w:rsid w:val="0094114C"/>
    <w:rsid w:val="00942229"/>
    <w:rsid w:val="00944B4C"/>
    <w:rsid w:val="0094520E"/>
    <w:rsid w:val="00946B8C"/>
    <w:rsid w:val="00947182"/>
    <w:rsid w:val="00950CA8"/>
    <w:rsid w:val="009512C6"/>
    <w:rsid w:val="00951469"/>
    <w:rsid w:val="009521C2"/>
    <w:rsid w:val="0095433A"/>
    <w:rsid w:val="00954539"/>
    <w:rsid w:val="0095691D"/>
    <w:rsid w:val="009573CC"/>
    <w:rsid w:val="00960ABF"/>
    <w:rsid w:val="00961364"/>
    <w:rsid w:val="00963322"/>
    <w:rsid w:val="009643D7"/>
    <w:rsid w:val="00965A54"/>
    <w:rsid w:val="00970C62"/>
    <w:rsid w:val="00971CEE"/>
    <w:rsid w:val="00972489"/>
    <w:rsid w:val="00975063"/>
    <w:rsid w:val="00976BCC"/>
    <w:rsid w:val="009770D6"/>
    <w:rsid w:val="00977331"/>
    <w:rsid w:val="00980256"/>
    <w:rsid w:val="00984D4D"/>
    <w:rsid w:val="00990AF9"/>
    <w:rsid w:val="0099230F"/>
    <w:rsid w:val="00992ED3"/>
    <w:rsid w:val="00993CDB"/>
    <w:rsid w:val="0099702A"/>
    <w:rsid w:val="009A1036"/>
    <w:rsid w:val="009A13C9"/>
    <w:rsid w:val="009A21A9"/>
    <w:rsid w:val="009A24B7"/>
    <w:rsid w:val="009A2603"/>
    <w:rsid w:val="009A56D4"/>
    <w:rsid w:val="009A6260"/>
    <w:rsid w:val="009B1035"/>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1598"/>
    <w:rsid w:val="009D45B4"/>
    <w:rsid w:val="009D4741"/>
    <w:rsid w:val="009D6703"/>
    <w:rsid w:val="009D6C2E"/>
    <w:rsid w:val="009E1169"/>
    <w:rsid w:val="009E1293"/>
    <w:rsid w:val="009E2D18"/>
    <w:rsid w:val="009E3761"/>
    <w:rsid w:val="009E565A"/>
    <w:rsid w:val="009E7E41"/>
    <w:rsid w:val="009F0A39"/>
    <w:rsid w:val="009F1BCD"/>
    <w:rsid w:val="009F2CA3"/>
    <w:rsid w:val="009F3982"/>
    <w:rsid w:val="009F3AF6"/>
    <w:rsid w:val="009F3DCA"/>
    <w:rsid w:val="009F69AB"/>
    <w:rsid w:val="009F6CD0"/>
    <w:rsid w:val="009F7723"/>
    <w:rsid w:val="00A0004D"/>
    <w:rsid w:val="00A01FB0"/>
    <w:rsid w:val="00A032E7"/>
    <w:rsid w:val="00A0404D"/>
    <w:rsid w:val="00A04D92"/>
    <w:rsid w:val="00A05884"/>
    <w:rsid w:val="00A07C24"/>
    <w:rsid w:val="00A11162"/>
    <w:rsid w:val="00A126CF"/>
    <w:rsid w:val="00A13128"/>
    <w:rsid w:val="00A13367"/>
    <w:rsid w:val="00A203BF"/>
    <w:rsid w:val="00A20442"/>
    <w:rsid w:val="00A2223A"/>
    <w:rsid w:val="00A22346"/>
    <w:rsid w:val="00A2305D"/>
    <w:rsid w:val="00A252EA"/>
    <w:rsid w:val="00A25CC1"/>
    <w:rsid w:val="00A26C7E"/>
    <w:rsid w:val="00A27C00"/>
    <w:rsid w:val="00A317C1"/>
    <w:rsid w:val="00A32F1F"/>
    <w:rsid w:val="00A35491"/>
    <w:rsid w:val="00A364F3"/>
    <w:rsid w:val="00A40A20"/>
    <w:rsid w:val="00A4109E"/>
    <w:rsid w:val="00A413F2"/>
    <w:rsid w:val="00A43B1A"/>
    <w:rsid w:val="00A43E84"/>
    <w:rsid w:val="00A502A9"/>
    <w:rsid w:val="00A50725"/>
    <w:rsid w:val="00A51223"/>
    <w:rsid w:val="00A5140B"/>
    <w:rsid w:val="00A5182E"/>
    <w:rsid w:val="00A53942"/>
    <w:rsid w:val="00A614F7"/>
    <w:rsid w:val="00A73FEF"/>
    <w:rsid w:val="00A75097"/>
    <w:rsid w:val="00A7550A"/>
    <w:rsid w:val="00A77B6F"/>
    <w:rsid w:val="00A80D96"/>
    <w:rsid w:val="00A813E3"/>
    <w:rsid w:val="00A81531"/>
    <w:rsid w:val="00A82370"/>
    <w:rsid w:val="00A84026"/>
    <w:rsid w:val="00A843CE"/>
    <w:rsid w:val="00A8587D"/>
    <w:rsid w:val="00A86460"/>
    <w:rsid w:val="00A87F24"/>
    <w:rsid w:val="00A9442A"/>
    <w:rsid w:val="00A94B1C"/>
    <w:rsid w:val="00A956F3"/>
    <w:rsid w:val="00A96FFD"/>
    <w:rsid w:val="00AA2A39"/>
    <w:rsid w:val="00AA3A4F"/>
    <w:rsid w:val="00AA4535"/>
    <w:rsid w:val="00AA67F3"/>
    <w:rsid w:val="00AA7637"/>
    <w:rsid w:val="00AA7D8F"/>
    <w:rsid w:val="00AB2842"/>
    <w:rsid w:val="00AB3729"/>
    <w:rsid w:val="00AB3E68"/>
    <w:rsid w:val="00AB5BA8"/>
    <w:rsid w:val="00AC0221"/>
    <w:rsid w:val="00AC6C4D"/>
    <w:rsid w:val="00AC7840"/>
    <w:rsid w:val="00AD0E61"/>
    <w:rsid w:val="00AD4AB3"/>
    <w:rsid w:val="00AE0686"/>
    <w:rsid w:val="00AE4224"/>
    <w:rsid w:val="00AE4385"/>
    <w:rsid w:val="00AE510C"/>
    <w:rsid w:val="00AE5C5E"/>
    <w:rsid w:val="00AE642D"/>
    <w:rsid w:val="00AE7DBD"/>
    <w:rsid w:val="00AF06F4"/>
    <w:rsid w:val="00AF1B2C"/>
    <w:rsid w:val="00AF377B"/>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30A"/>
    <w:rsid w:val="00B216E7"/>
    <w:rsid w:val="00B257D1"/>
    <w:rsid w:val="00B2620D"/>
    <w:rsid w:val="00B27557"/>
    <w:rsid w:val="00B3035F"/>
    <w:rsid w:val="00B34552"/>
    <w:rsid w:val="00B34604"/>
    <w:rsid w:val="00B35D18"/>
    <w:rsid w:val="00B35F00"/>
    <w:rsid w:val="00B365E4"/>
    <w:rsid w:val="00B3663C"/>
    <w:rsid w:val="00B36B05"/>
    <w:rsid w:val="00B36BE0"/>
    <w:rsid w:val="00B378EE"/>
    <w:rsid w:val="00B37CB3"/>
    <w:rsid w:val="00B42B5D"/>
    <w:rsid w:val="00B43F80"/>
    <w:rsid w:val="00B46B89"/>
    <w:rsid w:val="00B46B8D"/>
    <w:rsid w:val="00B523A5"/>
    <w:rsid w:val="00B52FBC"/>
    <w:rsid w:val="00B54462"/>
    <w:rsid w:val="00B54A8C"/>
    <w:rsid w:val="00B55FB8"/>
    <w:rsid w:val="00B67CBC"/>
    <w:rsid w:val="00B67DA6"/>
    <w:rsid w:val="00B70CDB"/>
    <w:rsid w:val="00B71E67"/>
    <w:rsid w:val="00B72D74"/>
    <w:rsid w:val="00B733F5"/>
    <w:rsid w:val="00B75E88"/>
    <w:rsid w:val="00B767CE"/>
    <w:rsid w:val="00B82463"/>
    <w:rsid w:val="00B83C08"/>
    <w:rsid w:val="00B83FAD"/>
    <w:rsid w:val="00B938A7"/>
    <w:rsid w:val="00B93FE1"/>
    <w:rsid w:val="00B9412B"/>
    <w:rsid w:val="00B95963"/>
    <w:rsid w:val="00B96A36"/>
    <w:rsid w:val="00BA2F00"/>
    <w:rsid w:val="00BA4371"/>
    <w:rsid w:val="00BA446C"/>
    <w:rsid w:val="00BA4D4E"/>
    <w:rsid w:val="00BA6E43"/>
    <w:rsid w:val="00BA70ED"/>
    <w:rsid w:val="00BB0734"/>
    <w:rsid w:val="00BB146F"/>
    <w:rsid w:val="00BB3F40"/>
    <w:rsid w:val="00BB5C53"/>
    <w:rsid w:val="00BB6627"/>
    <w:rsid w:val="00BC12C7"/>
    <w:rsid w:val="00BC1D29"/>
    <w:rsid w:val="00BC2A35"/>
    <w:rsid w:val="00BC326A"/>
    <w:rsid w:val="00BC39E4"/>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190"/>
    <w:rsid w:val="00BF0909"/>
    <w:rsid w:val="00BF3B07"/>
    <w:rsid w:val="00BF477E"/>
    <w:rsid w:val="00BF5D99"/>
    <w:rsid w:val="00BF6C85"/>
    <w:rsid w:val="00C02453"/>
    <w:rsid w:val="00C06779"/>
    <w:rsid w:val="00C0741C"/>
    <w:rsid w:val="00C0748C"/>
    <w:rsid w:val="00C1029C"/>
    <w:rsid w:val="00C10B21"/>
    <w:rsid w:val="00C112AC"/>
    <w:rsid w:val="00C11677"/>
    <w:rsid w:val="00C12847"/>
    <w:rsid w:val="00C147AD"/>
    <w:rsid w:val="00C204BF"/>
    <w:rsid w:val="00C225A2"/>
    <w:rsid w:val="00C22BC9"/>
    <w:rsid w:val="00C24DB3"/>
    <w:rsid w:val="00C24DF6"/>
    <w:rsid w:val="00C32AEE"/>
    <w:rsid w:val="00C34387"/>
    <w:rsid w:val="00C35052"/>
    <w:rsid w:val="00C3509C"/>
    <w:rsid w:val="00C35DA5"/>
    <w:rsid w:val="00C363C8"/>
    <w:rsid w:val="00C36C73"/>
    <w:rsid w:val="00C377E1"/>
    <w:rsid w:val="00C472DD"/>
    <w:rsid w:val="00C51413"/>
    <w:rsid w:val="00C51FF3"/>
    <w:rsid w:val="00C54FCA"/>
    <w:rsid w:val="00C55927"/>
    <w:rsid w:val="00C56FBD"/>
    <w:rsid w:val="00C60463"/>
    <w:rsid w:val="00C63A1C"/>
    <w:rsid w:val="00C644DB"/>
    <w:rsid w:val="00C66587"/>
    <w:rsid w:val="00C676D6"/>
    <w:rsid w:val="00C708DF"/>
    <w:rsid w:val="00C733CB"/>
    <w:rsid w:val="00C74F60"/>
    <w:rsid w:val="00C76BB8"/>
    <w:rsid w:val="00C804F6"/>
    <w:rsid w:val="00C82F6A"/>
    <w:rsid w:val="00C84489"/>
    <w:rsid w:val="00C8515F"/>
    <w:rsid w:val="00C91DC8"/>
    <w:rsid w:val="00C922CE"/>
    <w:rsid w:val="00C926C5"/>
    <w:rsid w:val="00C92822"/>
    <w:rsid w:val="00CA1366"/>
    <w:rsid w:val="00CA7817"/>
    <w:rsid w:val="00CB050F"/>
    <w:rsid w:val="00CB1DB0"/>
    <w:rsid w:val="00CB3640"/>
    <w:rsid w:val="00CB4885"/>
    <w:rsid w:val="00CB6CBF"/>
    <w:rsid w:val="00CB72C4"/>
    <w:rsid w:val="00CC00BD"/>
    <w:rsid w:val="00CC184C"/>
    <w:rsid w:val="00CC1990"/>
    <w:rsid w:val="00CC3D85"/>
    <w:rsid w:val="00CC46BD"/>
    <w:rsid w:val="00CC4FB9"/>
    <w:rsid w:val="00CC76E4"/>
    <w:rsid w:val="00CD0B8C"/>
    <w:rsid w:val="00CD172F"/>
    <w:rsid w:val="00CD2680"/>
    <w:rsid w:val="00CD4ACC"/>
    <w:rsid w:val="00CD670F"/>
    <w:rsid w:val="00CD67B9"/>
    <w:rsid w:val="00CD75F5"/>
    <w:rsid w:val="00CE0674"/>
    <w:rsid w:val="00CE0A3E"/>
    <w:rsid w:val="00CE34C7"/>
    <w:rsid w:val="00CE47F8"/>
    <w:rsid w:val="00CE517F"/>
    <w:rsid w:val="00CE57E3"/>
    <w:rsid w:val="00CE68AB"/>
    <w:rsid w:val="00CE6EB5"/>
    <w:rsid w:val="00CF06AF"/>
    <w:rsid w:val="00CF0819"/>
    <w:rsid w:val="00CF1B42"/>
    <w:rsid w:val="00CF2E39"/>
    <w:rsid w:val="00CF4176"/>
    <w:rsid w:val="00D00893"/>
    <w:rsid w:val="00D02DB7"/>
    <w:rsid w:val="00D032AE"/>
    <w:rsid w:val="00D04F43"/>
    <w:rsid w:val="00D053E2"/>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35A72"/>
    <w:rsid w:val="00D3611C"/>
    <w:rsid w:val="00D4014B"/>
    <w:rsid w:val="00D410F5"/>
    <w:rsid w:val="00D419FA"/>
    <w:rsid w:val="00D42615"/>
    <w:rsid w:val="00D456CF"/>
    <w:rsid w:val="00D47C8F"/>
    <w:rsid w:val="00D47E57"/>
    <w:rsid w:val="00D50485"/>
    <w:rsid w:val="00D51FE8"/>
    <w:rsid w:val="00D52F11"/>
    <w:rsid w:val="00D54007"/>
    <w:rsid w:val="00D55D92"/>
    <w:rsid w:val="00D57921"/>
    <w:rsid w:val="00D57978"/>
    <w:rsid w:val="00D57B5A"/>
    <w:rsid w:val="00D60D46"/>
    <w:rsid w:val="00D61D35"/>
    <w:rsid w:val="00D62005"/>
    <w:rsid w:val="00D662EE"/>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3C88"/>
    <w:rsid w:val="00D8482F"/>
    <w:rsid w:val="00D86772"/>
    <w:rsid w:val="00D90F27"/>
    <w:rsid w:val="00D912B0"/>
    <w:rsid w:val="00D917C6"/>
    <w:rsid w:val="00D944BF"/>
    <w:rsid w:val="00D96D60"/>
    <w:rsid w:val="00DA09DE"/>
    <w:rsid w:val="00DA1039"/>
    <w:rsid w:val="00DA192E"/>
    <w:rsid w:val="00DA3BDB"/>
    <w:rsid w:val="00DA4694"/>
    <w:rsid w:val="00DA4705"/>
    <w:rsid w:val="00DA489D"/>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547B"/>
    <w:rsid w:val="00DF5748"/>
    <w:rsid w:val="00DF69B0"/>
    <w:rsid w:val="00E01018"/>
    <w:rsid w:val="00E024EA"/>
    <w:rsid w:val="00E0360B"/>
    <w:rsid w:val="00E0461F"/>
    <w:rsid w:val="00E055DA"/>
    <w:rsid w:val="00E06A40"/>
    <w:rsid w:val="00E10A76"/>
    <w:rsid w:val="00E12E4C"/>
    <w:rsid w:val="00E13CBE"/>
    <w:rsid w:val="00E14F3E"/>
    <w:rsid w:val="00E154C8"/>
    <w:rsid w:val="00E16ADD"/>
    <w:rsid w:val="00E16ED5"/>
    <w:rsid w:val="00E16F7D"/>
    <w:rsid w:val="00E20912"/>
    <w:rsid w:val="00E2152D"/>
    <w:rsid w:val="00E219AF"/>
    <w:rsid w:val="00E22C63"/>
    <w:rsid w:val="00E23141"/>
    <w:rsid w:val="00E23BC4"/>
    <w:rsid w:val="00E31779"/>
    <w:rsid w:val="00E32B75"/>
    <w:rsid w:val="00E3419C"/>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50A"/>
    <w:rsid w:val="00E5196A"/>
    <w:rsid w:val="00E52D0C"/>
    <w:rsid w:val="00E533AB"/>
    <w:rsid w:val="00E54034"/>
    <w:rsid w:val="00E54472"/>
    <w:rsid w:val="00E571EF"/>
    <w:rsid w:val="00E57E7B"/>
    <w:rsid w:val="00E6027A"/>
    <w:rsid w:val="00E61946"/>
    <w:rsid w:val="00E61E39"/>
    <w:rsid w:val="00E62CE4"/>
    <w:rsid w:val="00E66DDA"/>
    <w:rsid w:val="00E67480"/>
    <w:rsid w:val="00E723E0"/>
    <w:rsid w:val="00E73CCF"/>
    <w:rsid w:val="00E752A9"/>
    <w:rsid w:val="00E77964"/>
    <w:rsid w:val="00E805B3"/>
    <w:rsid w:val="00E80D76"/>
    <w:rsid w:val="00E80F99"/>
    <w:rsid w:val="00E82078"/>
    <w:rsid w:val="00E8453E"/>
    <w:rsid w:val="00E85108"/>
    <w:rsid w:val="00E87D93"/>
    <w:rsid w:val="00E90F05"/>
    <w:rsid w:val="00E90F76"/>
    <w:rsid w:val="00E92D19"/>
    <w:rsid w:val="00E92D9B"/>
    <w:rsid w:val="00E9483D"/>
    <w:rsid w:val="00E9577F"/>
    <w:rsid w:val="00E97C1E"/>
    <w:rsid w:val="00EA3517"/>
    <w:rsid w:val="00EA4067"/>
    <w:rsid w:val="00EA44A4"/>
    <w:rsid w:val="00EA7DAE"/>
    <w:rsid w:val="00EB0A01"/>
    <w:rsid w:val="00EB199A"/>
    <w:rsid w:val="00EB2F21"/>
    <w:rsid w:val="00EB327B"/>
    <w:rsid w:val="00EB4059"/>
    <w:rsid w:val="00EB48B0"/>
    <w:rsid w:val="00EB6064"/>
    <w:rsid w:val="00EC0E6C"/>
    <w:rsid w:val="00EC3465"/>
    <w:rsid w:val="00EC3606"/>
    <w:rsid w:val="00EC3CBF"/>
    <w:rsid w:val="00EC3FF7"/>
    <w:rsid w:val="00EC42C6"/>
    <w:rsid w:val="00EC64F2"/>
    <w:rsid w:val="00EC7128"/>
    <w:rsid w:val="00EC7A50"/>
    <w:rsid w:val="00ED09EE"/>
    <w:rsid w:val="00ED0F06"/>
    <w:rsid w:val="00ED1209"/>
    <w:rsid w:val="00ED15F7"/>
    <w:rsid w:val="00ED1774"/>
    <w:rsid w:val="00ED258E"/>
    <w:rsid w:val="00ED44C5"/>
    <w:rsid w:val="00ED51B3"/>
    <w:rsid w:val="00ED6ADA"/>
    <w:rsid w:val="00ED70AF"/>
    <w:rsid w:val="00EE0C61"/>
    <w:rsid w:val="00EE42AF"/>
    <w:rsid w:val="00EE5B60"/>
    <w:rsid w:val="00EE6B6E"/>
    <w:rsid w:val="00EE7580"/>
    <w:rsid w:val="00EF2EF6"/>
    <w:rsid w:val="00EF47B6"/>
    <w:rsid w:val="00EF5369"/>
    <w:rsid w:val="00EF602C"/>
    <w:rsid w:val="00EF6CA2"/>
    <w:rsid w:val="00EF78E5"/>
    <w:rsid w:val="00F05738"/>
    <w:rsid w:val="00F05A89"/>
    <w:rsid w:val="00F069A2"/>
    <w:rsid w:val="00F07105"/>
    <w:rsid w:val="00F07CD5"/>
    <w:rsid w:val="00F07FBA"/>
    <w:rsid w:val="00F10DFA"/>
    <w:rsid w:val="00F13D05"/>
    <w:rsid w:val="00F164BD"/>
    <w:rsid w:val="00F2169F"/>
    <w:rsid w:val="00F21A4C"/>
    <w:rsid w:val="00F22419"/>
    <w:rsid w:val="00F22ABA"/>
    <w:rsid w:val="00F25662"/>
    <w:rsid w:val="00F2573E"/>
    <w:rsid w:val="00F25DAB"/>
    <w:rsid w:val="00F303C6"/>
    <w:rsid w:val="00F33725"/>
    <w:rsid w:val="00F34825"/>
    <w:rsid w:val="00F36D47"/>
    <w:rsid w:val="00F40779"/>
    <w:rsid w:val="00F40FBB"/>
    <w:rsid w:val="00F450CB"/>
    <w:rsid w:val="00F4567B"/>
    <w:rsid w:val="00F4722F"/>
    <w:rsid w:val="00F47308"/>
    <w:rsid w:val="00F47FB6"/>
    <w:rsid w:val="00F50245"/>
    <w:rsid w:val="00F50619"/>
    <w:rsid w:val="00F51966"/>
    <w:rsid w:val="00F52428"/>
    <w:rsid w:val="00F5786A"/>
    <w:rsid w:val="00F60242"/>
    <w:rsid w:val="00F60ACF"/>
    <w:rsid w:val="00F6173A"/>
    <w:rsid w:val="00F61BE9"/>
    <w:rsid w:val="00F62F47"/>
    <w:rsid w:val="00F63491"/>
    <w:rsid w:val="00F70C3E"/>
    <w:rsid w:val="00F73A68"/>
    <w:rsid w:val="00F74C1A"/>
    <w:rsid w:val="00F75BF7"/>
    <w:rsid w:val="00F77140"/>
    <w:rsid w:val="00F77183"/>
    <w:rsid w:val="00F80956"/>
    <w:rsid w:val="00F80E5B"/>
    <w:rsid w:val="00F82E34"/>
    <w:rsid w:val="00F86621"/>
    <w:rsid w:val="00F8690D"/>
    <w:rsid w:val="00F86FB1"/>
    <w:rsid w:val="00F87CDF"/>
    <w:rsid w:val="00F92E79"/>
    <w:rsid w:val="00F95331"/>
    <w:rsid w:val="00F95766"/>
    <w:rsid w:val="00F96532"/>
    <w:rsid w:val="00F97B81"/>
    <w:rsid w:val="00FA1F5E"/>
    <w:rsid w:val="00FA2A02"/>
    <w:rsid w:val="00FA3AAE"/>
    <w:rsid w:val="00FB2304"/>
    <w:rsid w:val="00FB3C92"/>
    <w:rsid w:val="00FB3C93"/>
    <w:rsid w:val="00FB45CE"/>
    <w:rsid w:val="00FB476A"/>
    <w:rsid w:val="00FB6C67"/>
    <w:rsid w:val="00FC0329"/>
    <w:rsid w:val="00FC1865"/>
    <w:rsid w:val="00FC1E46"/>
    <w:rsid w:val="00FC3147"/>
    <w:rsid w:val="00FC379C"/>
    <w:rsid w:val="00FC4D48"/>
    <w:rsid w:val="00FC502B"/>
    <w:rsid w:val="00FC5542"/>
    <w:rsid w:val="00FC6B4C"/>
    <w:rsid w:val="00FC6EA5"/>
    <w:rsid w:val="00FD1F50"/>
    <w:rsid w:val="00FD2549"/>
    <w:rsid w:val="00FD2D21"/>
    <w:rsid w:val="00FD35CD"/>
    <w:rsid w:val="00FD3D67"/>
    <w:rsid w:val="00FD4A18"/>
    <w:rsid w:val="00FE0B74"/>
    <w:rsid w:val="00FE3055"/>
    <w:rsid w:val="00FE422C"/>
    <w:rsid w:val="00FE4F59"/>
    <w:rsid w:val="00FE5772"/>
    <w:rsid w:val="00FE706A"/>
    <w:rsid w:val="00FF0230"/>
    <w:rsid w:val="00FF3CE1"/>
    <w:rsid w:val="00FF4987"/>
    <w:rsid w:val="00FF4C41"/>
    <w:rsid w:val="00FF537A"/>
    <w:rsid w:val="00FF56BC"/>
    <w:rsid w:val="00FF6172"/>
    <w:rsid w:val="00FF63AE"/>
    <w:rsid w:val="00FF6C8F"/>
    <w:rsid w:val="00FF7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D5"/>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EndnoteText">
    <w:name w:val="endnote text"/>
    <w:basedOn w:val="Normal"/>
    <w:link w:val="EndnoteTextChar"/>
    <w:uiPriority w:val="99"/>
    <w:semiHidden/>
    <w:unhideWhenUsed/>
    <w:rsid w:val="00644F8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44F83"/>
    <w:rPr>
      <w:rFonts w:ascii="Arial" w:hAnsi="Arial"/>
      <w:sz w:val="20"/>
      <w:szCs w:val="20"/>
      <w:lang w:val="el-GR"/>
    </w:rPr>
  </w:style>
  <w:style w:type="character" w:styleId="EndnoteReference">
    <w:name w:val="endnote reference"/>
    <w:basedOn w:val="DefaultParagraphFont"/>
    <w:uiPriority w:val="99"/>
    <w:semiHidden/>
    <w:unhideWhenUsed/>
    <w:rsid w:val="00644F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3691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17953">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324379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41142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956608">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82659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05640">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592247">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917496">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473323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290775">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2780721">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199221">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047114">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705611">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1438642">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8885289">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0707572">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223021">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361130">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493626">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9075610">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89890736">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594776">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379182">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3824037">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279302">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782699">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147786">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296870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16105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8572">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58679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323944">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091334">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4865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162754">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0315695">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773259">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6218240">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4178356">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08100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0551704">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358537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333907">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52280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211856">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1481865">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103729">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1988766">
      <w:bodyDiv w:val="1"/>
      <w:marLeft w:val="0"/>
      <w:marRight w:val="0"/>
      <w:marTop w:val="0"/>
      <w:marBottom w:val="0"/>
      <w:divBdr>
        <w:top w:val="none" w:sz="0" w:space="0" w:color="auto"/>
        <w:left w:val="none" w:sz="0" w:space="0" w:color="auto"/>
        <w:bottom w:val="none" w:sz="0" w:space="0" w:color="auto"/>
        <w:right w:val="none" w:sz="0" w:space="0" w:color="auto"/>
      </w:divBdr>
    </w:div>
    <w:div w:id="1582760535">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841116">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900514">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05501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4576689">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28051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20235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277440">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748785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5274179">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6608806">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1354003">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088037">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68942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0620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663417">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5974209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7680849">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3696749">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6609406">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B30B1"/>
    <w:rsid w:val="00113869"/>
    <w:rsid w:val="00195A74"/>
    <w:rsid w:val="0024319E"/>
    <w:rsid w:val="002F40BE"/>
    <w:rsid w:val="004E5B65"/>
    <w:rsid w:val="00547016"/>
    <w:rsid w:val="00556BE0"/>
    <w:rsid w:val="005E33FD"/>
    <w:rsid w:val="006D2C02"/>
    <w:rsid w:val="0082170B"/>
    <w:rsid w:val="008C3411"/>
    <w:rsid w:val="00AD0132"/>
    <w:rsid w:val="00B23D77"/>
    <w:rsid w:val="00B4747B"/>
    <w:rsid w:val="00BC7D01"/>
    <w:rsid w:val="00D22E3F"/>
    <w:rsid w:val="00D3080C"/>
    <w:rsid w:val="00E256F9"/>
    <w:rsid w:val="00E31F08"/>
    <w:rsid w:val="00EA041C"/>
    <w:rsid w:val="00EA0F0A"/>
    <w:rsid w:val="00EE4B4F"/>
    <w:rsid w:val="00F14FF5"/>
    <w:rsid w:val="00F84E2C"/>
    <w:rsid w:val="00FD3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24</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12</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13</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9</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20</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14</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15</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17</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8</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21</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9</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25</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23</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0</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6</b:RefOrder>
  </b:Source>
  <b:Source>
    <b:Tag>Hei14</b:Tag>
    <b:SourceType>JournalArticle</b:SourceType>
    <b:Guid>{31996CFC-4C35-4588-82EF-0320AEC8453B}</b:Guid>
    <b:Title>Industry 4.0</b:Title>
    <b:Year>2014</b:Year>
    <b:Author>
      <b:Author>
        <b:NameList>
          <b:Person>
            <b:Last>Heiner</b:Last>
            <b:First>Lasi</b:First>
          </b:Person>
          <b:Person>
            <b:Last>Fettke</b:Last>
            <b:First>Peter</b:First>
          </b:Person>
          <b:Person>
            <b:Last>Kemper</b:Last>
            <b:First>Hans-Georg</b:First>
          </b:Person>
          <b:Person>
            <b:Last>Feld</b:Last>
            <b:First>Thomas</b:First>
          </b:Person>
          <b:Person>
            <b:Last>Hoffmann</b:Last>
            <b:First>Michael</b:First>
          </b:Person>
        </b:NameList>
      </b:Author>
    </b:Author>
    <b:JournalName>Business &amp; information systems engineering</b:JournalName>
    <b:Pages>239-242</b:Pages>
    <b:Volume>6</b:Volume>
    <b:RefOrder>7</b:RefOrder>
  </b:Source>
  <b:Source>
    <b:Tag>Goo19</b:Tag>
    <b:SourceType>InternetSite</b:SourceType>
    <b:Guid>{8DF839E2-5039-4822-86AA-BC62611C18C9}</b:Guid>
    <b:Title>Industry 4.0: How Cisco is Enabling the Future of Manufacturing</b:Title>
    <b:Year>2019</b:Year>
    <b:YearAccessed>2023</b:YearAccessed>
    <b:MonthAccessed>4</b:MonthAccessed>
    <b:DayAccessed>15</b:DayAccessed>
    <b:URL>https://www.cisco.com/c/dam/en_us/solutions/industries/manufacturing/white-paper-c11-742529.pdf</b:URL>
    <b:Author>
      <b:Author>
        <b:NameList>
          <b:Person>
            <b:Last>Goodman</b:Last>
            <b:First>Stephen</b:First>
          </b:Person>
        </b:NameList>
      </b:Author>
    </b:Author>
    <b:RefOrder>8</b:RefOrder>
  </b:Source>
  <b:Source>
    <b:Tag>Köc20</b:Tag>
    <b:SourceType>JournalArticle</b:SourceType>
    <b:Guid>{796926AC-494D-4FD5-9DB6-4F2ED4D394D9}</b:Guid>
    <b:Title>Discriminated by an algorithm: a systematic review of discrimination and fairness by algorithmic decision-making in the context of HR recruitment and HR development</b:Title>
    <b:Year>2020</b:Year>
    <b:JournalName>Business Research</b:JournalName>
    <b:Pages>795-848</b:Pages>
    <b:Volume>13</b:Volume>
    <b:Issue>3</b:Issue>
    <b:Author>
      <b:Author>
        <b:NameList>
          <b:Person>
            <b:Last>Köchling</b:Last>
            <b:First>Alina</b:First>
          </b:Person>
          <b:Person>
            <b:Last>Wehner</b:Last>
            <b:Middle>Claus</b:Middle>
            <b:First>Marius</b:First>
          </b:Person>
        </b:NameList>
      </b:Author>
    </b:Author>
    <b:RefOrder>5</b:RefOrder>
  </b:Source>
  <b:Source>
    <b:Tag>Car18</b:Tag>
    <b:SourceType>JournalArticle</b:SourceType>
    <b:Guid>{2197B107-BDB2-4C2F-89E8-FBF11D741513}</b:Guid>
    <b:Title>Ethics and privacy in AI and big data: Implementing responsible research and innovation</b:Title>
    <b:JournalName>IEEE Security &amp; Privacy</b:JournalName>
    <b:Year>2018</b:Year>
    <b:Pages>26-33</b:Pages>
    <b:Volume>16</b:Volume>
    <b:Issue>3</b:Issue>
    <b:Author>
      <b:Author>
        <b:NameList>
          <b:Person>
            <b:Last>Carsten</b:Last>
            <b:Middle>Bernd</b:Middle>
            <b:First>Stahl</b:First>
          </b:Person>
          <b:Person>
            <b:Last>Wright</b:Last>
            <b:First>David</b:First>
          </b:Person>
        </b:NameList>
      </b:Author>
    </b:Author>
    <b:RefOrder>6</b:RefOrder>
  </b:Source>
  <b:Source>
    <b:Tag>Blo21</b:Tag>
    <b:SourceType>Book</b:SourceType>
    <b:Guid>{E055E410-C1B2-46CF-8F71-1656AE2D8346}</b:Guid>
    <b:Title>Decentralized Autonomous Organization A Complete Guide</b:Title>
    <b:Year>2021</b:Year>
    <b:Author>
      <b:Author>
        <b:NameList>
          <b:Person>
            <b:Last>Blokdyk</b:Last>
            <b:First>Gerardus</b:First>
          </b:Person>
        </b:NameList>
      </b:Author>
    </b:Author>
    <b:RefOrder>1</b:RefOrder>
  </b:Source>
  <b:Source>
    <b:Tag>Gur18</b:Tag>
    <b:SourceType>Book</b:SourceType>
    <b:Guid>{FB7DC05B-00A0-48D1-B117-760805AC4417}</b:Guid>
    <b:Title>Eco-Autonomous Organizations: Decentralized, Distributed and Autonomous Organizations; An Operational Viewpoint of Complex Adaptive Systems</b:Title>
    <b:Year>2018</b:Year>
    <b:Author>
      <b:Author>
        <b:NameList>
          <b:Person>
            <b:Last>Gur</b:Last>
            <b:First>Natty</b:First>
          </b:Person>
          <b:Person>
            <b:Last>Mariani</b:Last>
            <b:Middle>L</b:Middle>
            <b:First>Laura</b:First>
          </b:Person>
          <b:Person>
            <b:Last>Tyce</b:Last>
            <b:First>John</b:First>
          </b:Person>
          <b:Person>
            <b:Last>Matthews</b:Last>
            <b:First>Brian</b:First>
          </b:Person>
        </b:NameList>
      </b:Author>
    </b:Author>
    <b:RefOrder>28</b:RefOrder>
  </b:Source>
  <b:Source>
    <b:Tag>Die16</b:Tag>
    <b:SourceType>Book</b:SourceType>
    <b:Guid>{202AB8D5-32D7-4C6F-AB51-C871973F3D6D}</b:Guid>
    <b:Title>Ethereum: Blockchains, Digital Assets, Smart Contracts, Decentralized Autonomous Organizations</b:Title>
    <b:Year>2016</b:Year>
    <b:Author>
      <b:Author>
        <b:NameList>
          <b:Person>
            <b:Last>Diedrich</b:Last>
            <b:First>Henning</b:First>
          </b:Person>
        </b:NameList>
      </b:Author>
    </b:Author>
    <b:RefOrder>2</b:RefOrder>
  </b:Source>
  <b:Source>
    <b:Tag>Coi23</b:Tag>
    <b:SourceType>InternetSite</b:SourceType>
    <b:Guid>{F6A7C011-ECE5-4B87-AF96-2FA058C829E4}</b:Guid>
    <b:Title>Types of DAOs and how to create a decentralized autonomous organization</b:Title>
    <b:Year>2023</b:Year>
    <b:YearAccessed>2023</b:YearAccessed>
    <b:MonthAccessed>4</b:MonthAccessed>
    <b:DayAccessed>15</b:DayAccessed>
    <b:URL>https://cointelegraph.com/learn/types-of-daos</b:URL>
    <b:Author>
      <b:Author>
        <b:NameList>
          <b:Person>
            <b:Last>Cointelegraph</b:Last>
          </b:Person>
        </b:NameList>
      </b:Author>
    </b:Author>
    <b:RefOrder>29</b:RefOrder>
  </b:Source>
  <b:Source>
    <b:Tag>San22</b:Tag>
    <b:SourceType>JournalArticle</b:SourceType>
    <b:Guid>{F279551D-37B1-44D3-B2C4-CA10A2B8B806}</b:Guid>
    <b:Title>Blockchain and the emergence of Decentralized Autonomous Organizations (DAOs): An integrative model and research agenda</b:Title>
    <b:Year>2022</b:Year>
    <b:Author>
      <b:Author>
        <b:NameList>
          <b:Person>
            <b:Last>Santana</b:Last>
            <b:First>Carlos</b:First>
          </b:Person>
          <b:Person>
            <b:Last>Albareda</b:Last>
            <b:First>Laura</b:First>
          </b:Person>
        </b:NameList>
      </b:Author>
    </b:Author>
    <b:JournalName>School of Business and Management</b:JournalName>
    <b:Volume>182</b:Volume>
    <b:RefOrder>3</b:RefOrder>
  </b:Source>
  <b:Source>
    <b:Tag>Lum23</b:Tag>
    <b:SourceType>InternetSite</b:SourceType>
    <b:Guid>{D235A324-1EF4-49DB-89DE-72CB230270E8}</b:Guid>
    <b:Title>NVivo - Lumivero</b:Title>
    <b:Year>2023</b:Year>
    <b:YearAccessed>2023</b:YearAccessed>
    <b:MonthAccessed>4</b:MonthAccessed>
    <b:DayAccessed>19</b:DayAccessed>
    <b:URL>https://lumivero.com/products/nvivo/</b:URL>
    <b:Author>
      <b:Author>
        <b:NameList>
          <b:Person>
            <b:Last>Lumivero</b:Last>
          </b:Person>
        </b:NameList>
      </b:Author>
    </b:Author>
    <b:RefOrder>26</b:RefOrder>
  </b:Source>
  <b:Source>
    <b:Tag>IBM</b:Tag>
    <b:SourceType>InternetSite</b:SourceType>
    <b:Guid>{86A398D6-908E-44E3-8F93-3D4045CE8B8D}</b:Guid>
    <b:Title>IBM Statistics | SPSS</b:Title>
    <b:Author>
      <b:Author>
        <b:NameList>
          <b:Person>
            <b:Last>IBM - SPSS</b:Last>
          </b:Person>
        </b:NameList>
      </b:Author>
    </b:Author>
    <b:Year>2023</b:Year>
    <b:YearAccessed>2023</b:YearAccessed>
    <b:MonthAccessed>4</b:MonthAccessed>
    <b:DayAccessed>19</b:DayAccessed>
    <b:URL>https://www.ibm.com/products/spss-statistics</b:URL>
    <b:RefOrder>27</b:RefOrder>
  </b:Source>
  <b:Source>
    <b:Tag>Por14</b:Tag>
    <b:SourceType>JournalArticle</b:SourceType>
    <b:Guid>{FF2E7A23-D3C5-45B7-93F1-5889A5A8959D}</b:Guid>
    <b:Title>How Smart, Connected Products Are Transforming Competition</b:Title>
    <b:Year>2014</b:Year>
    <b:Author>
      <b:Author>
        <b:NameList>
          <b:Person>
            <b:Last>Porter</b:Last>
            <b:Middle>E</b:Middle>
            <b:First>Michael</b:First>
          </b:Person>
          <b:Person>
            <b:Last>Heppelmann</b:Last>
            <b:Middle>E</b:Middle>
            <b:First>James</b:First>
          </b:Person>
        </b:NameList>
      </b:Author>
    </b:Author>
    <b:JournalName>HARVARD BUSINESS REVIEW</b:JournalName>
    <b:Pages>64-88</b:Pages>
    <b:Volume>92</b:Volume>
    <b:Issue>11</b:Issue>
    <b:RefOrder>4</b:RefOrder>
  </b:Source>
</b:Sources>
</file>

<file path=customXml/itemProps1.xml><?xml version="1.0" encoding="utf-8"?>
<ds:datastoreItem xmlns:ds="http://schemas.openxmlformats.org/officeDocument/2006/customXml" ds:itemID="{1C3B78CA-76ED-4834-939E-9090D4E3E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41</TotalTime>
  <Pages>18</Pages>
  <Words>4332</Words>
  <Characters>24698</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2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518</cp:revision>
  <dcterms:created xsi:type="dcterms:W3CDTF">2022-11-27T10:46:00Z</dcterms:created>
  <dcterms:modified xsi:type="dcterms:W3CDTF">2023-08-06T00:36:00Z</dcterms:modified>
</cp:coreProperties>
</file>